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10C3B4" w14:textId="241471D1" w:rsidR="006A7DC4" w:rsidRDefault="00AB4C5F" w:rsidP="001A5062">
      <w:pPr>
        <w:spacing w:after="0" w:line="240" w:lineRule="auto"/>
        <w:jc w:val="center"/>
        <w:rPr>
          <w:b/>
          <w:bCs/>
          <w:lang w:val="en-GB"/>
        </w:rPr>
      </w:pPr>
      <w:r>
        <w:rPr>
          <w:b/>
          <w:bCs/>
          <w:lang w:val="en-GB"/>
        </w:rPr>
        <w:t>MULTIPLE SYSTEMS OF</w:t>
      </w:r>
      <w:r w:rsidR="575D8B15" w:rsidRPr="34AE1135">
        <w:rPr>
          <w:b/>
          <w:bCs/>
          <w:lang w:val="en-GB"/>
        </w:rPr>
        <w:t xml:space="preserve"> KNOWLEDGE </w:t>
      </w:r>
    </w:p>
    <w:p w14:paraId="7DE5D803" w14:textId="77777777" w:rsidR="00122C98" w:rsidRDefault="00122C98" w:rsidP="001A5062">
      <w:pPr>
        <w:spacing w:after="0" w:line="240" w:lineRule="auto"/>
        <w:jc w:val="center"/>
        <w:rPr>
          <w:b/>
          <w:bCs/>
          <w:lang w:val="en-GB"/>
        </w:rPr>
      </w:pPr>
    </w:p>
    <w:p w14:paraId="48A97A75" w14:textId="112EA636" w:rsidR="007C7657" w:rsidRPr="006504A2" w:rsidRDefault="007C7657" w:rsidP="007C7657">
      <w:pPr>
        <w:jc w:val="center"/>
        <w:rPr>
          <w:rFonts w:cs="Arial"/>
          <w:lang w:val="en-GB"/>
        </w:rPr>
      </w:pPr>
      <w:r w:rsidRPr="006504A2">
        <w:rPr>
          <w:lang w:val="en-GB"/>
        </w:rPr>
        <w:t>UNEP/CMS/COP15/Doc.28.1</w:t>
      </w:r>
      <w:r>
        <w:rPr>
          <w:lang w:val="en-GB"/>
        </w:rPr>
        <w:t>4</w:t>
      </w:r>
      <w:r w:rsidR="00B1033A">
        <w:rPr>
          <w:lang w:val="en-GB"/>
        </w:rPr>
        <w:t>/Rev.1</w:t>
      </w:r>
    </w:p>
    <w:p w14:paraId="5A554F98" w14:textId="5097F96D" w:rsidR="000B05C6" w:rsidRPr="006C2E20" w:rsidRDefault="000B05C6" w:rsidP="001A5062">
      <w:pPr>
        <w:spacing w:after="0" w:line="240" w:lineRule="auto"/>
        <w:jc w:val="center"/>
        <w:rPr>
          <w:i/>
          <w:iCs/>
          <w:lang w:val="en-GB"/>
        </w:rPr>
      </w:pPr>
      <w:r w:rsidRPr="006C2E20">
        <w:rPr>
          <w:i/>
          <w:iCs/>
          <w:lang w:val="en-GB"/>
        </w:rPr>
        <w:t>(</w:t>
      </w:r>
      <w:r w:rsidR="00122C98" w:rsidRPr="006C2E20">
        <w:rPr>
          <w:i/>
          <w:iCs/>
          <w:lang w:val="en-GB"/>
        </w:rPr>
        <w:t>P</w:t>
      </w:r>
      <w:r w:rsidRPr="006C2E20">
        <w:rPr>
          <w:i/>
          <w:iCs/>
          <w:lang w:val="en-GB"/>
        </w:rPr>
        <w:t>repared by the COW)</w:t>
      </w:r>
    </w:p>
    <w:p w14:paraId="7CD21B36" w14:textId="77777777" w:rsidR="006A7DC4" w:rsidRDefault="006A7DC4" w:rsidP="007A1890">
      <w:pPr>
        <w:spacing w:after="0" w:line="240" w:lineRule="auto"/>
        <w:jc w:val="both"/>
        <w:rPr>
          <w:lang w:val="en-GB"/>
        </w:rPr>
      </w:pPr>
    </w:p>
    <w:p w14:paraId="6891E310" w14:textId="77777777" w:rsidR="00C239DE" w:rsidRDefault="00C239DE" w:rsidP="007C7657">
      <w:pPr>
        <w:spacing w:after="0" w:line="240" w:lineRule="auto"/>
        <w:rPr>
          <w:lang w:val="en-GB"/>
        </w:rPr>
      </w:pPr>
    </w:p>
    <w:p w14:paraId="1E89115E" w14:textId="63CDC881" w:rsidR="00C239DE" w:rsidRDefault="00C239DE" w:rsidP="00C239DE">
      <w:pPr>
        <w:spacing w:after="0" w:line="240" w:lineRule="auto"/>
        <w:jc w:val="center"/>
        <w:rPr>
          <w:lang w:val="en-GB"/>
        </w:rPr>
      </w:pPr>
      <w:r>
        <w:rPr>
          <w:lang w:val="en-GB"/>
        </w:rPr>
        <w:t>DRAFT DECISIONS</w:t>
      </w:r>
    </w:p>
    <w:p w14:paraId="2CE8FD22" w14:textId="77777777" w:rsidR="007314EC" w:rsidRPr="00FF2DA6" w:rsidRDefault="007314EC" w:rsidP="00C239DE">
      <w:pPr>
        <w:spacing w:after="0" w:line="240" w:lineRule="auto"/>
      </w:pPr>
    </w:p>
    <w:p w14:paraId="09429A14" w14:textId="77777777" w:rsidR="00961A0E" w:rsidRDefault="00961A0E" w:rsidP="00C239DE">
      <w:pPr>
        <w:spacing w:after="0" w:line="240" w:lineRule="auto"/>
        <w:rPr>
          <w:rFonts w:cs="Arial"/>
          <w:b/>
          <w:i/>
        </w:rPr>
      </w:pPr>
    </w:p>
    <w:p w14:paraId="18B1AE1A" w14:textId="136E4B11" w:rsidR="007314EC" w:rsidRPr="003905B4" w:rsidRDefault="007314EC" w:rsidP="00961A0E">
      <w:pPr>
        <w:spacing w:after="0" w:line="240" w:lineRule="auto"/>
        <w:rPr>
          <w:rFonts w:cs="Arial"/>
          <w:b/>
          <w:i/>
        </w:rPr>
      </w:pPr>
      <w:r w:rsidRPr="003905B4">
        <w:rPr>
          <w:rFonts w:cs="Arial"/>
          <w:b/>
          <w:i/>
        </w:rPr>
        <w:t xml:space="preserve">Directed to </w:t>
      </w:r>
      <w:r>
        <w:rPr>
          <w:rFonts w:cs="Arial"/>
          <w:b/>
          <w:i/>
        </w:rPr>
        <w:t>the Standing Committee</w:t>
      </w:r>
      <w:r w:rsidRPr="003905B4">
        <w:rPr>
          <w:rFonts w:cs="Arial"/>
          <w:b/>
          <w:i/>
        </w:rPr>
        <w:t xml:space="preserve"> </w:t>
      </w:r>
    </w:p>
    <w:p w14:paraId="1CCFACFB" w14:textId="77777777" w:rsidR="00961A0E" w:rsidRDefault="00961A0E" w:rsidP="00961A0E">
      <w:pPr>
        <w:spacing w:after="0" w:line="240" w:lineRule="auto"/>
        <w:rPr>
          <w:rFonts w:cs="Arial"/>
        </w:rPr>
      </w:pPr>
    </w:p>
    <w:p w14:paraId="7370E0CA" w14:textId="4BC60651" w:rsidR="007314EC" w:rsidRPr="003905B4" w:rsidRDefault="007314EC" w:rsidP="00D523EB">
      <w:pPr>
        <w:spacing w:after="0" w:line="240" w:lineRule="auto"/>
        <w:ind w:left="851" w:hanging="851"/>
        <w:jc w:val="both"/>
        <w:rPr>
          <w:rFonts w:cs="Arial"/>
        </w:rPr>
      </w:pPr>
      <w:r w:rsidRPr="003905B4">
        <w:rPr>
          <w:rFonts w:cs="Arial"/>
        </w:rPr>
        <w:t>15.</w:t>
      </w:r>
      <w:r>
        <w:rPr>
          <w:rFonts w:cs="Arial"/>
        </w:rPr>
        <w:t>AA</w:t>
      </w:r>
      <w:r w:rsidRPr="003905B4">
        <w:rPr>
          <w:rFonts w:cs="Arial"/>
        </w:rPr>
        <w:tab/>
        <w:t xml:space="preserve">The </w:t>
      </w:r>
      <w:r>
        <w:rPr>
          <w:rFonts w:cs="Arial"/>
        </w:rPr>
        <w:t>Standing Committee</w:t>
      </w:r>
      <w:r w:rsidRPr="003905B4">
        <w:rPr>
          <w:rFonts w:cs="Arial"/>
        </w:rPr>
        <w:t xml:space="preserve"> is requested, subject to the availability of resources, </w:t>
      </w:r>
      <w:r w:rsidR="00FD1A77" w:rsidRPr="00FD1A77">
        <w:rPr>
          <w:rFonts w:cs="Arial"/>
        </w:rPr>
        <w:t>and as appropriate</w:t>
      </w:r>
      <w:r w:rsidR="00FD1A77">
        <w:rPr>
          <w:rFonts w:cs="Arial"/>
        </w:rPr>
        <w:t xml:space="preserve"> </w:t>
      </w:r>
      <w:r w:rsidRPr="003905B4">
        <w:rPr>
          <w:rFonts w:cs="Arial"/>
        </w:rPr>
        <w:t>to:</w:t>
      </w:r>
    </w:p>
    <w:p w14:paraId="3AE6CF17" w14:textId="77777777" w:rsidR="00961A0E" w:rsidRDefault="00961A0E" w:rsidP="00D523EB">
      <w:pPr>
        <w:spacing w:after="0" w:line="240" w:lineRule="auto"/>
        <w:ind w:left="1418" w:hanging="567"/>
        <w:rPr>
          <w:rFonts w:cs="Arial"/>
          <w:lang w:val="en-GB"/>
        </w:rPr>
      </w:pPr>
    </w:p>
    <w:p w14:paraId="4C6C9690" w14:textId="45983732" w:rsidR="007314EC" w:rsidRPr="00B74EB5" w:rsidRDefault="007314EC" w:rsidP="00A27C6B">
      <w:pPr>
        <w:numPr>
          <w:ilvl w:val="0"/>
          <w:numId w:val="29"/>
        </w:numPr>
        <w:spacing w:after="0" w:line="240" w:lineRule="auto"/>
        <w:ind w:left="1412" w:hanging="562"/>
        <w:jc w:val="both"/>
        <w:rPr>
          <w:rFonts w:cs="Arial"/>
          <w:lang w:val="en-GB"/>
        </w:rPr>
      </w:pPr>
      <w:r>
        <w:rPr>
          <w:rFonts w:cs="Arial"/>
          <w:lang w:val="en-GB"/>
        </w:rPr>
        <w:t xml:space="preserve">consider the information provided in </w:t>
      </w:r>
      <w:r w:rsidR="007B173F" w:rsidRPr="00B74EB5">
        <w:rPr>
          <w:rFonts w:cs="Arial"/>
          <w:lang w:val="en-GB"/>
        </w:rPr>
        <w:t xml:space="preserve">document </w:t>
      </w:r>
      <w:r w:rsidR="007B173F" w:rsidRPr="00B74EB5">
        <w:rPr>
          <w:lang w:val="en-GB"/>
        </w:rPr>
        <w:t>UNEP/CMS/COP15/Doc.</w:t>
      </w:r>
      <w:r w:rsidR="007B173F" w:rsidRPr="00BF484D">
        <w:rPr>
          <w:lang w:val="en-GB"/>
        </w:rPr>
        <w:t>28.</w:t>
      </w:r>
      <w:r w:rsidR="000B4D0B" w:rsidRPr="00BF484D">
        <w:rPr>
          <w:lang w:val="en-GB"/>
        </w:rPr>
        <w:t>14</w:t>
      </w:r>
      <w:r w:rsidR="000B4D0B" w:rsidRPr="00B74EB5">
        <w:rPr>
          <w:lang w:val="en-GB"/>
        </w:rPr>
        <w:t xml:space="preserve"> </w:t>
      </w:r>
      <w:r w:rsidRPr="00B74EB5">
        <w:rPr>
          <w:rFonts w:cs="Arial"/>
          <w:lang w:val="en-GB"/>
        </w:rPr>
        <w:t>regarding the benefits of multiple systems of knowledge to the conservation of migratory species;</w:t>
      </w:r>
      <w:r w:rsidR="005A73D2" w:rsidRPr="00B74EB5">
        <w:rPr>
          <w:rFonts w:cs="Arial"/>
          <w:lang w:val="en-GB"/>
        </w:rPr>
        <w:t xml:space="preserve"> and</w:t>
      </w:r>
    </w:p>
    <w:p w14:paraId="72A6CF15" w14:textId="77777777" w:rsidR="00961A0E" w:rsidRDefault="00961A0E" w:rsidP="00D523EB">
      <w:pPr>
        <w:spacing w:after="0" w:line="240" w:lineRule="auto"/>
        <w:ind w:left="1418" w:hanging="567"/>
        <w:jc w:val="both"/>
        <w:rPr>
          <w:rFonts w:cs="Arial"/>
          <w:lang w:val="en-GB"/>
        </w:rPr>
      </w:pPr>
    </w:p>
    <w:p w14:paraId="7CD8E734" w14:textId="778D1664" w:rsidR="007314EC" w:rsidRPr="003905B4" w:rsidRDefault="007314EC" w:rsidP="00D523EB">
      <w:pPr>
        <w:numPr>
          <w:ilvl w:val="0"/>
          <w:numId w:val="29"/>
        </w:numPr>
        <w:spacing w:after="0" w:line="240" w:lineRule="auto"/>
        <w:ind w:left="1418" w:hanging="567"/>
        <w:jc w:val="both"/>
        <w:rPr>
          <w:rFonts w:cs="Arial"/>
          <w:lang w:val="en-GB"/>
        </w:rPr>
      </w:pPr>
      <w:r>
        <w:rPr>
          <w:rFonts w:cs="Arial"/>
          <w:lang w:val="en-GB"/>
        </w:rPr>
        <w:t xml:space="preserve">identify </w:t>
      </w:r>
      <w:r w:rsidR="00371D63">
        <w:rPr>
          <w:rFonts w:cs="Arial"/>
          <w:lang w:val="en-GB"/>
        </w:rPr>
        <w:t xml:space="preserve">whether there are </w:t>
      </w:r>
      <w:r>
        <w:rPr>
          <w:rFonts w:cs="Arial"/>
          <w:lang w:val="en-GB"/>
        </w:rPr>
        <w:t xml:space="preserve">areas where there may be opportunities to </w:t>
      </w:r>
      <w:r>
        <w:rPr>
          <w:rFonts w:cs="Arial"/>
        </w:rPr>
        <w:t xml:space="preserve">incorporate multiple systems of knowledge, including </w:t>
      </w:r>
      <w:r w:rsidR="00B3720C">
        <w:rPr>
          <w:rFonts w:cs="Arial"/>
        </w:rPr>
        <w:t xml:space="preserve">relevant </w:t>
      </w:r>
      <w:r w:rsidR="00165DD3">
        <w:rPr>
          <w:rFonts w:cs="Arial"/>
        </w:rPr>
        <w:t>i</w:t>
      </w:r>
      <w:r>
        <w:rPr>
          <w:rFonts w:cs="Arial"/>
        </w:rPr>
        <w:t>ndigenous and local knowledge, in</w:t>
      </w:r>
      <w:r w:rsidRPr="003905B4">
        <w:rPr>
          <w:rFonts w:cs="Arial"/>
        </w:rPr>
        <w:t xml:space="preserve"> </w:t>
      </w:r>
      <w:r>
        <w:rPr>
          <w:rFonts w:cs="Arial"/>
        </w:rPr>
        <w:t xml:space="preserve">areas other than scientific and technical processes operating under the </w:t>
      </w:r>
      <w:r w:rsidRPr="003905B4">
        <w:rPr>
          <w:rFonts w:cs="Arial"/>
        </w:rPr>
        <w:t>Convention</w:t>
      </w:r>
      <w:r w:rsidR="00247F59" w:rsidRPr="00247F59">
        <w:rPr>
          <w:rFonts w:cs="Arial"/>
        </w:rPr>
        <w:t>, in a non-binding manner, subject to national circumstances, and with due regard to free, prior and informed consent, the protection of traditional knowledge, and respect for cultural specificities</w:t>
      </w:r>
      <w:r w:rsidR="005A73D2">
        <w:rPr>
          <w:rFonts w:cs="Arial"/>
          <w:lang w:val="en-GB"/>
        </w:rPr>
        <w:t>.</w:t>
      </w:r>
    </w:p>
    <w:p w14:paraId="087075B7" w14:textId="77777777" w:rsidR="007314EC" w:rsidRPr="003905B4" w:rsidRDefault="007314EC" w:rsidP="00961A0E">
      <w:pPr>
        <w:spacing w:after="0" w:line="240" w:lineRule="auto"/>
        <w:rPr>
          <w:rFonts w:cs="Arial"/>
        </w:rPr>
      </w:pPr>
    </w:p>
    <w:p w14:paraId="5F59452F" w14:textId="2087FEC7" w:rsidR="007314EC" w:rsidRDefault="007314EC" w:rsidP="00961A0E">
      <w:pPr>
        <w:spacing w:after="0" w:line="240" w:lineRule="auto"/>
        <w:rPr>
          <w:rFonts w:cs="Arial"/>
          <w:b/>
          <w:i/>
        </w:rPr>
      </w:pPr>
      <w:r w:rsidRPr="003905B4">
        <w:rPr>
          <w:rFonts w:cs="Arial"/>
          <w:b/>
          <w:i/>
        </w:rPr>
        <w:t>Directed to the Secretariat</w:t>
      </w:r>
    </w:p>
    <w:p w14:paraId="4FCFCE69" w14:textId="77777777" w:rsidR="00961A0E" w:rsidRPr="003905B4" w:rsidRDefault="00961A0E" w:rsidP="00961A0E">
      <w:pPr>
        <w:spacing w:after="0" w:line="240" w:lineRule="auto"/>
        <w:rPr>
          <w:rFonts w:cs="Arial"/>
          <w:b/>
          <w:i/>
        </w:rPr>
      </w:pPr>
    </w:p>
    <w:p w14:paraId="7EBFF948" w14:textId="552E13A7" w:rsidR="007314EC" w:rsidRDefault="007314EC" w:rsidP="00D523EB">
      <w:pPr>
        <w:spacing w:after="0" w:line="240" w:lineRule="auto"/>
        <w:ind w:left="851" w:hanging="851"/>
        <w:rPr>
          <w:rFonts w:cs="Arial"/>
        </w:rPr>
      </w:pPr>
      <w:r w:rsidRPr="003905B4">
        <w:rPr>
          <w:rFonts w:cs="Arial"/>
        </w:rPr>
        <w:t>15.</w:t>
      </w:r>
      <w:r>
        <w:rPr>
          <w:rFonts w:cs="Arial"/>
        </w:rPr>
        <w:t>BB</w:t>
      </w:r>
      <w:r w:rsidRPr="003905B4">
        <w:rPr>
          <w:rFonts w:cs="Arial"/>
        </w:rPr>
        <w:tab/>
        <w:t xml:space="preserve">The Secretariat </w:t>
      </w:r>
      <w:r w:rsidR="00D40662">
        <w:rPr>
          <w:rFonts w:cs="Arial"/>
        </w:rPr>
        <w:t>shall</w:t>
      </w:r>
      <w:r w:rsidRPr="003905B4">
        <w:rPr>
          <w:rFonts w:cs="Arial"/>
        </w:rPr>
        <w:t>, subject to the availability of resources:</w:t>
      </w:r>
    </w:p>
    <w:p w14:paraId="7BA380B0" w14:textId="77777777" w:rsidR="00961A0E" w:rsidRPr="003905B4" w:rsidRDefault="00961A0E" w:rsidP="00961A0E">
      <w:pPr>
        <w:spacing w:after="0" w:line="240" w:lineRule="auto"/>
        <w:rPr>
          <w:rFonts w:cs="Arial"/>
        </w:rPr>
      </w:pPr>
    </w:p>
    <w:p w14:paraId="25CB3DDD" w14:textId="3589E3DA" w:rsidR="007314EC" w:rsidRDefault="007314EC" w:rsidP="00D523EB">
      <w:pPr>
        <w:numPr>
          <w:ilvl w:val="0"/>
          <w:numId w:val="30"/>
        </w:numPr>
        <w:spacing w:after="0" w:line="240" w:lineRule="auto"/>
        <w:ind w:left="1418" w:hanging="567"/>
        <w:jc w:val="both"/>
        <w:rPr>
          <w:rFonts w:cs="Arial"/>
        </w:rPr>
      </w:pPr>
      <w:r>
        <w:rPr>
          <w:rFonts w:cs="Arial"/>
        </w:rPr>
        <w:t>when undertaking outreach to stakeholders, where appropriate</w:t>
      </w:r>
      <w:r w:rsidR="00C34E7F">
        <w:rPr>
          <w:rFonts w:cs="Arial"/>
        </w:rPr>
        <w:t xml:space="preserve"> and feasible</w:t>
      </w:r>
      <w:r>
        <w:rPr>
          <w:rFonts w:cs="Arial"/>
        </w:rPr>
        <w:t xml:space="preserve">, include </w:t>
      </w:r>
      <w:r w:rsidR="00D570B1">
        <w:rPr>
          <w:rFonts w:cs="Arial"/>
        </w:rPr>
        <w:t>organi</w:t>
      </w:r>
      <w:r w:rsidR="00093F09">
        <w:rPr>
          <w:rFonts w:cs="Arial"/>
        </w:rPr>
        <w:t>z</w:t>
      </w:r>
      <w:r w:rsidR="00D570B1">
        <w:rPr>
          <w:rFonts w:cs="Arial"/>
        </w:rPr>
        <w:t>ations or networks of</w:t>
      </w:r>
      <w:r w:rsidR="003533E6">
        <w:rPr>
          <w:rFonts w:cs="Arial"/>
        </w:rPr>
        <w:t xml:space="preserve"> relevant</w:t>
      </w:r>
      <w:r w:rsidR="00D570B1">
        <w:rPr>
          <w:rFonts w:cs="Arial"/>
        </w:rPr>
        <w:t xml:space="preserve"> </w:t>
      </w:r>
      <w:r w:rsidR="00E8399E">
        <w:rPr>
          <w:rFonts w:cs="Arial"/>
        </w:rPr>
        <w:t>i</w:t>
      </w:r>
      <w:r>
        <w:rPr>
          <w:rFonts w:cs="Arial"/>
        </w:rPr>
        <w:t>ndigenous and local knowledge holders</w:t>
      </w:r>
      <w:r w:rsidR="00247F59">
        <w:rPr>
          <w:rFonts w:cs="Arial"/>
        </w:rPr>
        <w:t>, as appropriate,</w:t>
      </w:r>
      <w:r w:rsidR="00EF4685">
        <w:rPr>
          <w:rFonts w:cs="Arial"/>
        </w:rPr>
        <w:t xml:space="preserve"> of relevance to the United Nations</w:t>
      </w:r>
      <w:r>
        <w:rPr>
          <w:rFonts w:cs="Arial"/>
        </w:rPr>
        <w:t>,</w:t>
      </w:r>
      <w:r w:rsidR="00455DE5">
        <w:rPr>
          <w:rFonts w:cs="Arial"/>
        </w:rPr>
        <w:t xml:space="preserve"> </w:t>
      </w:r>
      <w:r>
        <w:rPr>
          <w:rFonts w:cs="Arial"/>
        </w:rPr>
        <w:t>recogni</w:t>
      </w:r>
      <w:r w:rsidR="00093F09">
        <w:rPr>
          <w:rFonts w:cs="Arial"/>
        </w:rPr>
        <w:t>z</w:t>
      </w:r>
      <w:r>
        <w:rPr>
          <w:rFonts w:cs="Arial"/>
        </w:rPr>
        <w:t>ing that exploration of different communication techniques may be required to effectively reach target audiences</w:t>
      </w:r>
      <w:r w:rsidR="008C5606" w:rsidRPr="008C5606">
        <w:rPr>
          <w:rFonts w:cs="Arial"/>
        </w:rPr>
        <w:t>, in accordance with national circumstances and with due regard to free, prior and informed consent, and the protection of traditional knowledge</w:t>
      </w:r>
      <w:r>
        <w:rPr>
          <w:rFonts w:cs="Arial"/>
        </w:rPr>
        <w:t>;</w:t>
      </w:r>
      <w:r w:rsidRPr="003905B4">
        <w:rPr>
          <w:rFonts w:cs="Arial"/>
        </w:rPr>
        <w:t xml:space="preserve"> </w:t>
      </w:r>
      <w:r>
        <w:rPr>
          <w:rFonts w:cs="Arial"/>
        </w:rPr>
        <w:t>and</w:t>
      </w:r>
      <w:r w:rsidR="00D62128">
        <w:rPr>
          <w:rFonts w:cs="Arial"/>
        </w:rPr>
        <w:t xml:space="preserve"> </w:t>
      </w:r>
    </w:p>
    <w:p w14:paraId="182C6617" w14:textId="77777777" w:rsidR="00961A0E" w:rsidRPr="003905B4" w:rsidRDefault="00961A0E" w:rsidP="00D523EB">
      <w:pPr>
        <w:spacing w:after="0" w:line="240" w:lineRule="auto"/>
        <w:ind w:left="1418" w:hanging="567"/>
        <w:jc w:val="both"/>
        <w:rPr>
          <w:rFonts w:cs="Arial"/>
        </w:rPr>
      </w:pPr>
    </w:p>
    <w:p w14:paraId="011100C2" w14:textId="67338EF2" w:rsidR="007314EC" w:rsidRDefault="007314EC" w:rsidP="00D523EB">
      <w:pPr>
        <w:numPr>
          <w:ilvl w:val="0"/>
          <w:numId w:val="30"/>
        </w:numPr>
        <w:spacing w:after="0" w:line="240" w:lineRule="auto"/>
        <w:ind w:left="1418" w:hanging="567"/>
        <w:jc w:val="both"/>
        <w:rPr>
          <w:rFonts w:cs="Arial"/>
        </w:rPr>
      </w:pPr>
      <w:r>
        <w:rPr>
          <w:rFonts w:cs="Arial"/>
        </w:rPr>
        <w:t>a</w:t>
      </w:r>
      <w:r w:rsidRPr="003905B4">
        <w:rPr>
          <w:rFonts w:cs="Arial"/>
        </w:rPr>
        <w:t xml:space="preserve">dd a section on how </w:t>
      </w:r>
      <w:r w:rsidR="003533E6">
        <w:rPr>
          <w:rFonts w:cs="Arial"/>
        </w:rPr>
        <w:t xml:space="preserve">relevant </w:t>
      </w:r>
      <w:r w:rsidR="00EF6AAB">
        <w:rPr>
          <w:rFonts w:cs="Arial"/>
        </w:rPr>
        <w:t>i</w:t>
      </w:r>
      <w:r>
        <w:rPr>
          <w:rFonts w:cs="Arial"/>
        </w:rPr>
        <w:t>ndigenous</w:t>
      </w:r>
      <w:r w:rsidRPr="003905B4">
        <w:rPr>
          <w:rFonts w:cs="Arial"/>
        </w:rPr>
        <w:t xml:space="preserve"> and local </w:t>
      </w:r>
      <w:r>
        <w:rPr>
          <w:rFonts w:cs="Arial"/>
        </w:rPr>
        <w:t>knowledge holders</w:t>
      </w:r>
      <w:r w:rsidRPr="003905B4">
        <w:rPr>
          <w:rFonts w:cs="Arial"/>
        </w:rPr>
        <w:t xml:space="preserve"> can contribute to CMS </w:t>
      </w:r>
      <w:r>
        <w:rPr>
          <w:rFonts w:cs="Arial"/>
        </w:rPr>
        <w:t>key topics</w:t>
      </w:r>
      <w:r w:rsidRPr="003905B4">
        <w:rPr>
          <w:rFonts w:cs="Arial"/>
        </w:rPr>
        <w:t xml:space="preserve"> on the CMS website, for example under the </w:t>
      </w:r>
      <w:r w:rsidRPr="003905B4">
        <w:rPr>
          <w:rFonts w:cs="Arial"/>
          <w:i/>
          <w:iCs/>
        </w:rPr>
        <w:t xml:space="preserve">Community Participation and </w:t>
      </w:r>
      <w:r w:rsidR="004A6160">
        <w:rPr>
          <w:rFonts w:cs="Arial"/>
          <w:i/>
          <w:iCs/>
        </w:rPr>
        <w:t>L</w:t>
      </w:r>
      <w:r w:rsidRPr="003905B4">
        <w:rPr>
          <w:rFonts w:cs="Arial"/>
          <w:i/>
          <w:iCs/>
        </w:rPr>
        <w:t>ivelihoods</w:t>
      </w:r>
      <w:r w:rsidRPr="003905B4">
        <w:rPr>
          <w:rFonts w:cs="Arial"/>
        </w:rPr>
        <w:t xml:space="preserve"> tab</w:t>
      </w:r>
      <w:r>
        <w:rPr>
          <w:rFonts w:cs="Arial"/>
        </w:rPr>
        <w:t xml:space="preserve">. </w:t>
      </w:r>
    </w:p>
    <w:p w14:paraId="3217FF5C" w14:textId="77777777" w:rsidR="00FE14C8" w:rsidRPr="004441EE" w:rsidRDefault="00FE14C8" w:rsidP="00FE14C8">
      <w:pPr>
        <w:spacing w:after="0" w:line="240" w:lineRule="auto"/>
        <w:ind w:left="1276"/>
        <w:jc w:val="both"/>
        <w:rPr>
          <w:rFonts w:cs="Arial"/>
        </w:rPr>
      </w:pPr>
    </w:p>
    <w:p w14:paraId="61711D31" w14:textId="77777777" w:rsidR="00942E5F" w:rsidRDefault="00942E5F" w:rsidP="00FE14C8">
      <w:pPr>
        <w:spacing w:after="0" w:line="240" w:lineRule="auto"/>
        <w:ind w:left="1276" w:hanging="567"/>
        <w:rPr>
          <w:rFonts w:eastAsia="Arial" w:cs="Arial"/>
          <w:lang w:val="en-GB"/>
        </w:rPr>
      </w:pPr>
    </w:p>
    <w:p w14:paraId="568B5FB1" w14:textId="6ABD7BD0" w:rsidR="005C673F" w:rsidRPr="0046692B" w:rsidRDefault="005C673F" w:rsidP="00E9684B">
      <w:pPr>
        <w:spacing w:after="0" w:line="240" w:lineRule="auto"/>
        <w:rPr>
          <w:sz w:val="20"/>
          <w:szCs w:val="20"/>
          <w:lang w:val="en-AU"/>
        </w:rPr>
      </w:pPr>
    </w:p>
    <w:sectPr w:rsidR="005C673F" w:rsidRPr="0046692B" w:rsidSect="00773150">
      <w:headerReference w:type="even" r:id="rId11"/>
      <w:headerReference w:type="default" r:id="rId12"/>
      <w:footerReference w:type="even" r:id="rId13"/>
      <w:footerReference w:type="default" r:id="rId14"/>
      <w:footerReference w:type="first" r:id="rId15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89AC2E" w14:textId="77777777" w:rsidR="00617C0A" w:rsidRDefault="00617C0A" w:rsidP="002E0DE9">
      <w:pPr>
        <w:spacing w:after="0" w:line="240" w:lineRule="auto"/>
      </w:pPr>
      <w:r>
        <w:separator/>
      </w:r>
    </w:p>
  </w:endnote>
  <w:endnote w:type="continuationSeparator" w:id="0">
    <w:p w14:paraId="04B62602" w14:textId="77777777" w:rsidR="00617C0A" w:rsidRDefault="00617C0A" w:rsidP="002E0DE9">
      <w:pPr>
        <w:spacing w:after="0" w:line="240" w:lineRule="auto"/>
      </w:pPr>
      <w:r>
        <w:continuationSeparator/>
      </w:r>
    </w:p>
  </w:endnote>
  <w:endnote w:type="continuationNotice" w:id="1">
    <w:p w14:paraId="60EE5472" w14:textId="77777777" w:rsidR="00617C0A" w:rsidRDefault="00617C0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68766901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252F378F" w14:textId="72B723B5" w:rsidR="008361C9" w:rsidRPr="008361C9" w:rsidRDefault="008361C9">
        <w:pPr>
          <w:pStyle w:val="Footer"/>
          <w:jc w:val="center"/>
          <w:rPr>
            <w:sz w:val="18"/>
            <w:szCs w:val="18"/>
          </w:rPr>
        </w:pPr>
        <w:r w:rsidRPr="008361C9">
          <w:rPr>
            <w:sz w:val="18"/>
            <w:szCs w:val="18"/>
          </w:rPr>
          <w:fldChar w:fldCharType="begin"/>
        </w:r>
        <w:r w:rsidRPr="008361C9">
          <w:rPr>
            <w:sz w:val="18"/>
            <w:szCs w:val="18"/>
          </w:rPr>
          <w:instrText xml:space="preserve"> PAGE   \* MERGEFORMAT </w:instrText>
        </w:r>
        <w:r w:rsidRPr="008361C9">
          <w:rPr>
            <w:sz w:val="18"/>
            <w:szCs w:val="18"/>
          </w:rPr>
          <w:fldChar w:fldCharType="separate"/>
        </w:r>
        <w:r w:rsidRPr="008361C9">
          <w:rPr>
            <w:noProof/>
            <w:sz w:val="18"/>
            <w:szCs w:val="18"/>
          </w:rPr>
          <w:t>2</w:t>
        </w:r>
        <w:r w:rsidRPr="008361C9">
          <w:rPr>
            <w:noProof/>
            <w:sz w:val="18"/>
            <w:szCs w:val="18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2C19F6" w14:textId="04D540ED" w:rsidR="00AD44B7" w:rsidRPr="00AD44B7" w:rsidRDefault="00AD44B7">
    <w:pPr>
      <w:pStyle w:val="Footer"/>
      <w:jc w:val="center"/>
      <w:rPr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6B010E40" w14:paraId="7C307112" w14:textId="77777777" w:rsidTr="6B010E40">
      <w:trPr>
        <w:trHeight w:val="300"/>
      </w:trPr>
      <w:tc>
        <w:tcPr>
          <w:tcW w:w="3005" w:type="dxa"/>
        </w:tcPr>
        <w:p w14:paraId="51B866CF" w14:textId="2E5BC208" w:rsidR="6B010E40" w:rsidRDefault="6B010E40" w:rsidP="6B010E40">
          <w:pPr>
            <w:pStyle w:val="Header"/>
            <w:ind w:left="-115"/>
          </w:pPr>
        </w:p>
      </w:tc>
      <w:tc>
        <w:tcPr>
          <w:tcW w:w="3005" w:type="dxa"/>
        </w:tcPr>
        <w:p w14:paraId="4205DA5F" w14:textId="14226B2B" w:rsidR="6B010E40" w:rsidRDefault="6B010E40" w:rsidP="6B010E40">
          <w:pPr>
            <w:pStyle w:val="Header"/>
            <w:jc w:val="center"/>
          </w:pPr>
        </w:p>
      </w:tc>
      <w:tc>
        <w:tcPr>
          <w:tcW w:w="3005" w:type="dxa"/>
        </w:tcPr>
        <w:p w14:paraId="66C520C2" w14:textId="073A92E8" w:rsidR="6B010E40" w:rsidRDefault="6B010E40" w:rsidP="6B010E40">
          <w:pPr>
            <w:pStyle w:val="Header"/>
            <w:ind w:right="-115"/>
            <w:jc w:val="right"/>
          </w:pPr>
        </w:p>
      </w:tc>
    </w:tr>
  </w:tbl>
  <w:p w14:paraId="59154958" w14:textId="2D257304" w:rsidR="6B010E40" w:rsidRDefault="6B010E40" w:rsidP="6B010E4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2BBC16" w14:textId="77777777" w:rsidR="00617C0A" w:rsidRDefault="00617C0A" w:rsidP="002E0DE9">
      <w:pPr>
        <w:spacing w:after="0" w:line="240" w:lineRule="auto"/>
      </w:pPr>
      <w:r>
        <w:separator/>
      </w:r>
    </w:p>
  </w:footnote>
  <w:footnote w:type="continuationSeparator" w:id="0">
    <w:p w14:paraId="5396D677" w14:textId="77777777" w:rsidR="00617C0A" w:rsidRDefault="00617C0A" w:rsidP="002E0DE9">
      <w:pPr>
        <w:spacing w:after="0" w:line="240" w:lineRule="auto"/>
      </w:pPr>
      <w:r>
        <w:continuationSeparator/>
      </w:r>
    </w:p>
  </w:footnote>
  <w:footnote w:type="continuationNotice" w:id="1">
    <w:p w14:paraId="2C55C94C" w14:textId="77777777" w:rsidR="00617C0A" w:rsidRDefault="00617C0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16214E" w14:textId="4797461C" w:rsidR="00155763" w:rsidRPr="002E0DE9" w:rsidRDefault="00E11E9D" w:rsidP="002E0DE9">
    <w:pPr>
      <w:pStyle w:val="Header"/>
      <w:pBdr>
        <w:bottom w:val="single" w:sz="4" w:space="1" w:color="auto"/>
      </w:pBdr>
      <w:rPr>
        <w:i/>
        <w:sz w:val="18"/>
        <w:szCs w:val="18"/>
      </w:rPr>
    </w:pPr>
    <w:r w:rsidRPr="6B010E40">
      <w:rPr>
        <w:rFonts w:eastAsia="Times New Roman" w:cs="Arial"/>
        <w:i/>
        <w:iCs/>
        <w:sz w:val="18"/>
        <w:szCs w:val="18"/>
        <w:lang w:val="en-GB"/>
      </w:rPr>
      <w:t>UNEP/CMS/COP15/</w:t>
    </w:r>
    <w:r w:rsidR="00207C5C">
      <w:rPr>
        <w:rFonts w:eastAsia="Times New Roman" w:cs="Arial"/>
        <w:i/>
        <w:iCs/>
        <w:sz w:val="18"/>
        <w:szCs w:val="18"/>
        <w:lang w:val="en-GB"/>
      </w:rPr>
      <w:t>CRP</w:t>
    </w:r>
    <w:r w:rsidR="00B670AC">
      <w:rPr>
        <w:rFonts w:eastAsia="Times New Roman" w:cs="Arial"/>
        <w:i/>
        <w:iCs/>
        <w:sz w:val="18"/>
        <w:szCs w:val="18"/>
        <w:lang w:val="en-GB"/>
      </w:rPr>
      <w:t>28.</w:t>
    </w:r>
    <w:r w:rsidR="00313C26">
      <w:rPr>
        <w:rFonts w:eastAsia="Times New Roman" w:cs="Arial"/>
        <w:i/>
        <w:iCs/>
        <w:sz w:val="18"/>
        <w:szCs w:val="18"/>
        <w:lang w:val="en-GB"/>
      </w:rPr>
      <w:t>14</w:t>
    </w:r>
    <w:r w:rsidR="00155763">
      <w:rPr>
        <w:rFonts w:eastAsia="Times New Roman" w:cs="Arial"/>
        <w:i/>
        <w:sz w:val="18"/>
        <w:szCs w:val="18"/>
        <w:lang w:val="en-GB"/>
      </w:rPr>
      <w:t xml:space="preserve">/Annex </w:t>
    </w:r>
    <w:r w:rsidR="00B670AC">
      <w:rPr>
        <w:rFonts w:eastAsia="Times New Roman" w:cs="Arial"/>
        <w:i/>
        <w:sz w:val="18"/>
        <w:szCs w:val="18"/>
        <w:lang w:val="en-GB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CD6990" w14:textId="47A28033" w:rsidR="008E1AAB" w:rsidRPr="002E0DE9" w:rsidRDefault="008E1AAB" w:rsidP="00842B75">
    <w:pPr>
      <w:pStyle w:val="Header"/>
      <w:pBdr>
        <w:bottom w:val="single" w:sz="4" w:space="1" w:color="auto"/>
      </w:pBdr>
      <w:jc w:val="right"/>
      <w:rPr>
        <w:i/>
        <w:sz w:val="18"/>
        <w:szCs w:val="18"/>
      </w:rPr>
    </w:pPr>
    <w:r w:rsidRPr="002E0DE9">
      <w:rPr>
        <w:rFonts w:eastAsia="Times New Roman" w:cs="Arial"/>
        <w:i/>
        <w:sz w:val="18"/>
        <w:szCs w:val="18"/>
        <w:lang w:val="en-GB"/>
      </w:rPr>
      <w:t>UNEP/CMS/COP1</w:t>
    </w:r>
    <w:r>
      <w:rPr>
        <w:rFonts w:eastAsia="Times New Roman" w:cs="Arial"/>
        <w:i/>
        <w:sz w:val="18"/>
        <w:szCs w:val="18"/>
        <w:lang w:val="en-GB"/>
      </w:rPr>
      <w:t>4</w:t>
    </w:r>
    <w:r w:rsidRPr="002E0DE9">
      <w:rPr>
        <w:rFonts w:eastAsia="Times New Roman" w:cs="Arial"/>
        <w:i/>
        <w:sz w:val="18"/>
        <w:szCs w:val="18"/>
        <w:lang w:val="en-GB"/>
      </w:rPr>
      <w:t>/</w:t>
    </w:r>
    <w:r w:rsidR="00207C5C">
      <w:rPr>
        <w:rFonts w:eastAsia="Times New Roman" w:cs="Arial"/>
        <w:i/>
        <w:sz w:val="18"/>
        <w:szCs w:val="18"/>
        <w:lang w:val="en-GB"/>
      </w:rPr>
      <w:t>CRP</w:t>
    </w:r>
    <w:r>
      <w:rPr>
        <w:rFonts w:eastAsia="Times New Roman" w:cs="Arial"/>
        <w:i/>
        <w:sz w:val="18"/>
        <w:szCs w:val="18"/>
        <w:lang w:val="en-GB"/>
      </w:rPr>
      <w:t>2</w:t>
    </w:r>
    <w:r w:rsidR="00B670AC">
      <w:rPr>
        <w:rFonts w:eastAsia="Times New Roman" w:cs="Arial"/>
        <w:i/>
        <w:sz w:val="18"/>
        <w:szCs w:val="18"/>
        <w:lang w:val="en-GB"/>
      </w:rPr>
      <w:t>8.</w:t>
    </w:r>
    <w:r w:rsidR="00313C26">
      <w:rPr>
        <w:rFonts w:eastAsia="Times New Roman" w:cs="Arial"/>
        <w:i/>
        <w:sz w:val="18"/>
        <w:szCs w:val="18"/>
        <w:lang w:val="en-GB"/>
      </w:rPr>
      <w:t>14</w:t>
    </w:r>
    <w:r w:rsidR="00853DD1">
      <w:rPr>
        <w:rFonts w:eastAsia="Times New Roman" w:cs="Arial"/>
        <w:i/>
        <w:sz w:val="18"/>
        <w:szCs w:val="18"/>
        <w:lang w:val="en-GB"/>
      </w:rPr>
      <w:t>/Rev.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A940F8"/>
    <w:multiLevelType w:val="hybridMultilevel"/>
    <w:tmpl w:val="51FC7FB0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640ACD"/>
    <w:multiLevelType w:val="hybridMultilevel"/>
    <w:tmpl w:val="235A9480"/>
    <w:lvl w:ilvl="0" w:tplc="041A0017">
      <w:start w:val="1"/>
      <w:numFmt w:val="lowerLetter"/>
      <w:lvlText w:val="%1)"/>
      <w:lvlJc w:val="left"/>
      <w:pPr>
        <w:ind w:left="1146" w:hanging="360"/>
      </w:pPr>
    </w:lvl>
    <w:lvl w:ilvl="1" w:tplc="041A0019" w:tentative="1">
      <w:start w:val="1"/>
      <w:numFmt w:val="lowerLetter"/>
      <w:lvlText w:val="%2."/>
      <w:lvlJc w:val="left"/>
      <w:pPr>
        <w:ind w:left="1866" w:hanging="360"/>
      </w:pPr>
    </w:lvl>
    <w:lvl w:ilvl="2" w:tplc="041A001B" w:tentative="1">
      <w:start w:val="1"/>
      <w:numFmt w:val="lowerRoman"/>
      <w:lvlText w:val="%3."/>
      <w:lvlJc w:val="right"/>
      <w:pPr>
        <w:ind w:left="2586" w:hanging="180"/>
      </w:pPr>
    </w:lvl>
    <w:lvl w:ilvl="3" w:tplc="041A000F" w:tentative="1">
      <w:start w:val="1"/>
      <w:numFmt w:val="decimal"/>
      <w:lvlText w:val="%4."/>
      <w:lvlJc w:val="left"/>
      <w:pPr>
        <w:ind w:left="3306" w:hanging="360"/>
      </w:pPr>
    </w:lvl>
    <w:lvl w:ilvl="4" w:tplc="041A0019" w:tentative="1">
      <w:start w:val="1"/>
      <w:numFmt w:val="lowerLetter"/>
      <w:lvlText w:val="%5."/>
      <w:lvlJc w:val="left"/>
      <w:pPr>
        <w:ind w:left="4026" w:hanging="360"/>
      </w:pPr>
    </w:lvl>
    <w:lvl w:ilvl="5" w:tplc="041A001B" w:tentative="1">
      <w:start w:val="1"/>
      <w:numFmt w:val="lowerRoman"/>
      <w:lvlText w:val="%6."/>
      <w:lvlJc w:val="right"/>
      <w:pPr>
        <w:ind w:left="4746" w:hanging="180"/>
      </w:pPr>
    </w:lvl>
    <w:lvl w:ilvl="6" w:tplc="041A000F" w:tentative="1">
      <w:start w:val="1"/>
      <w:numFmt w:val="decimal"/>
      <w:lvlText w:val="%7."/>
      <w:lvlJc w:val="left"/>
      <w:pPr>
        <w:ind w:left="5466" w:hanging="360"/>
      </w:pPr>
    </w:lvl>
    <w:lvl w:ilvl="7" w:tplc="041A0019" w:tentative="1">
      <w:start w:val="1"/>
      <w:numFmt w:val="lowerLetter"/>
      <w:lvlText w:val="%8."/>
      <w:lvlJc w:val="left"/>
      <w:pPr>
        <w:ind w:left="6186" w:hanging="360"/>
      </w:pPr>
    </w:lvl>
    <w:lvl w:ilvl="8" w:tplc="041A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" w15:restartNumberingAfterBreak="0">
    <w:nsid w:val="0A8E1360"/>
    <w:multiLevelType w:val="hybridMultilevel"/>
    <w:tmpl w:val="E3469C7E"/>
    <w:lvl w:ilvl="0" w:tplc="FFFFFFFF">
      <w:start w:val="1"/>
      <w:numFmt w:val="decimal"/>
      <w:lvlText w:val="%1."/>
      <w:lvlJc w:val="left"/>
      <w:pPr>
        <w:ind w:left="1287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501834"/>
    <w:multiLevelType w:val="hybridMultilevel"/>
    <w:tmpl w:val="3E3E3D7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6ADB40"/>
    <w:multiLevelType w:val="hybridMultilevel"/>
    <w:tmpl w:val="FFFFFFFF"/>
    <w:lvl w:ilvl="0" w:tplc="4D5AD9CE">
      <w:start w:val="1"/>
      <w:numFmt w:val="decimal"/>
      <w:lvlText w:val="%1."/>
      <w:lvlJc w:val="left"/>
      <w:pPr>
        <w:ind w:left="360" w:hanging="360"/>
      </w:pPr>
    </w:lvl>
    <w:lvl w:ilvl="1" w:tplc="3FE20DB0">
      <w:start w:val="1"/>
      <w:numFmt w:val="lowerLetter"/>
      <w:lvlText w:val="%2."/>
      <w:lvlJc w:val="left"/>
      <w:pPr>
        <w:ind w:left="1080" w:hanging="360"/>
      </w:pPr>
    </w:lvl>
    <w:lvl w:ilvl="2" w:tplc="5380B978">
      <w:start w:val="1"/>
      <w:numFmt w:val="lowerRoman"/>
      <w:lvlText w:val="%3."/>
      <w:lvlJc w:val="right"/>
      <w:pPr>
        <w:ind w:left="1800" w:hanging="180"/>
      </w:pPr>
    </w:lvl>
    <w:lvl w:ilvl="3" w:tplc="BFE2ED2E">
      <w:start w:val="1"/>
      <w:numFmt w:val="decimal"/>
      <w:lvlText w:val="%4."/>
      <w:lvlJc w:val="left"/>
      <w:pPr>
        <w:ind w:left="2520" w:hanging="360"/>
      </w:pPr>
    </w:lvl>
    <w:lvl w:ilvl="4" w:tplc="C35E79CC">
      <w:start w:val="1"/>
      <w:numFmt w:val="lowerLetter"/>
      <w:lvlText w:val="%5."/>
      <w:lvlJc w:val="left"/>
      <w:pPr>
        <w:ind w:left="3240" w:hanging="360"/>
      </w:pPr>
    </w:lvl>
    <w:lvl w:ilvl="5" w:tplc="13B6908A">
      <w:start w:val="1"/>
      <w:numFmt w:val="lowerRoman"/>
      <w:lvlText w:val="%6."/>
      <w:lvlJc w:val="right"/>
      <w:pPr>
        <w:ind w:left="3960" w:hanging="180"/>
      </w:pPr>
    </w:lvl>
    <w:lvl w:ilvl="6" w:tplc="A72A6816">
      <w:start w:val="1"/>
      <w:numFmt w:val="decimal"/>
      <w:lvlText w:val="%7."/>
      <w:lvlJc w:val="left"/>
      <w:pPr>
        <w:ind w:left="4680" w:hanging="360"/>
      </w:pPr>
    </w:lvl>
    <w:lvl w:ilvl="7" w:tplc="98E4C76C">
      <w:start w:val="1"/>
      <w:numFmt w:val="lowerLetter"/>
      <w:lvlText w:val="%8."/>
      <w:lvlJc w:val="left"/>
      <w:pPr>
        <w:ind w:left="5400" w:hanging="360"/>
      </w:pPr>
    </w:lvl>
    <w:lvl w:ilvl="8" w:tplc="EDF20C22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4040C4F"/>
    <w:multiLevelType w:val="hybridMultilevel"/>
    <w:tmpl w:val="84867C50"/>
    <w:lvl w:ilvl="0" w:tplc="A94081EC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sz w:val="22"/>
        <w:szCs w:val="22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7C7A63"/>
    <w:multiLevelType w:val="hybridMultilevel"/>
    <w:tmpl w:val="3E3E3D7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FA39E6"/>
    <w:multiLevelType w:val="hybridMultilevel"/>
    <w:tmpl w:val="FCDAC036"/>
    <w:lvl w:ilvl="0" w:tplc="4796CDE8">
      <w:start w:val="1"/>
      <w:numFmt w:val="decimal"/>
      <w:lvlText w:val="%1."/>
      <w:lvlJc w:val="left"/>
      <w:pPr>
        <w:ind w:left="36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1" w:tplc="EB5847AE">
      <w:start w:val="1"/>
      <w:numFmt w:val="lowerLetter"/>
      <w:lvlText w:val="%2)"/>
      <w:lvlJc w:val="left"/>
      <w:pPr>
        <w:ind w:left="1425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2" w:tplc="624C9702">
      <w:start w:val="1"/>
      <w:numFmt w:val="lowerRoman"/>
      <w:lvlText w:val="%3"/>
      <w:lvlJc w:val="left"/>
      <w:pPr>
        <w:ind w:left="180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3" w:tplc="AA10DA5E">
      <w:start w:val="1"/>
      <w:numFmt w:val="decimal"/>
      <w:lvlText w:val="%4"/>
      <w:lvlJc w:val="left"/>
      <w:pPr>
        <w:ind w:left="252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4" w:tplc="0868C8F0">
      <w:start w:val="1"/>
      <w:numFmt w:val="lowerLetter"/>
      <w:lvlText w:val="%5"/>
      <w:lvlJc w:val="left"/>
      <w:pPr>
        <w:ind w:left="324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5" w:tplc="52F86210">
      <w:start w:val="1"/>
      <w:numFmt w:val="lowerRoman"/>
      <w:lvlText w:val="%6"/>
      <w:lvlJc w:val="left"/>
      <w:pPr>
        <w:ind w:left="396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6" w:tplc="542C7F52">
      <w:start w:val="1"/>
      <w:numFmt w:val="decimal"/>
      <w:lvlText w:val="%7"/>
      <w:lvlJc w:val="left"/>
      <w:pPr>
        <w:ind w:left="468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7" w:tplc="D7DA41FE">
      <w:start w:val="1"/>
      <w:numFmt w:val="lowerLetter"/>
      <w:lvlText w:val="%8"/>
      <w:lvlJc w:val="left"/>
      <w:pPr>
        <w:ind w:left="540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8" w:tplc="3B6C100A">
      <w:start w:val="1"/>
      <w:numFmt w:val="lowerRoman"/>
      <w:lvlText w:val="%9"/>
      <w:lvlJc w:val="left"/>
      <w:pPr>
        <w:ind w:left="612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8" w15:restartNumberingAfterBreak="0">
    <w:nsid w:val="16AB5249"/>
    <w:multiLevelType w:val="hybridMultilevel"/>
    <w:tmpl w:val="1E54CC68"/>
    <w:lvl w:ilvl="0" w:tplc="4790DE48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2"/>
        <w:szCs w:val="22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951C7D"/>
    <w:multiLevelType w:val="hybridMultilevel"/>
    <w:tmpl w:val="6E88C066"/>
    <w:lvl w:ilvl="0" w:tplc="2000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0" w15:restartNumberingAfterBreak="0">
    <w:nsid w:val="19D12ACE"/>
    <w:multiLevelType w:val="hybridMultilevel"/>
    <w:tmpl w:val="D1B81C2A"/>
    <w:lvl w:ilvl="0" w:tplc="C2746F7E">
      <w:start w:val="1"/>
      <w:numFmt w:val="decimal"/>
      <w:lvlText w:val="%1."/>
      <w:lvlJc w:val="left"/>
      <w:pPr>
        <w:ind w:left="360" w:hanging="360"/>
      </w:pPr>
      <w:rPr>
        <w:b w:val="0"/>
        <w:bCs w:val="0"/>
        <w:i w:val="0"/>
        <w:iCs w:val="0"/>
        <w:sz w:val="22"/>
        <w:szCs w:val="22"/>
      </w:rPr>
    </w:lvl>
    <w:lvl w:ilvl="1" w:tplc="FFFFFFFF">
      <w:start w:val="1"/>
      <w:numFmt w:val="lowerLetter"/>
      <w:lvlText w:val="%2)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E8EE771"/>
    <w:multiLevelType w:val="hybridMultilevel"/>
    <w:tmpl w:val="A880E6DE"/>
    <w:lvl w:ilvl="0" w:tplc="529CA3DE">
      <w:start w:val="1"/>
      <w:numFmt w:val="lowerLetter"/>
      <w:lvlText w:val="%1)"/>
      <w:lvlJc w:val="left"/>
      <w:pPr>
        <w:ind w:left="1080" w:hanging="360"/>
      </w:pPr>
    </w:lvl>
    <w:lvl w:ilvl="1" w:tplc="F83A8006">
      <w:start w:val="1"/>
      <w:numFmt w:val="lowerLetter"/>
      <w:lvlText w:val="%2."/>
      <w:lvlJc w:val="left"/>
      <w:pPr>
        <w:ind w:left="1800" w:hanging="360"/>
      </w:pPr>
    </w:lvl>
    <w:lvl w:ilvl="2" w:tplc="CD082906">
      <w:start w:val="1"/>
      <w:numFmt w:val="lowerRoman"/>
      <w:lvlText w:val="%3."/>
      <w:lvlJc w:val="right"/>
      <w:pPr>
        <w:ind w:left="2520" w:hanging="180"/>
      </w:pPr>
    </w:lvl>
    <w:lvl w:ilvl="3" w:tplc="2BD285A8">
      <w:start w:val="1"/>
      <w:numFmt w:val="decimal"/>
      <w:lvlText w:val="%4."/>
      <w:lvlJc w:val="left"/>
      <w:pPr>
        <w:ind w:left="3240" w:hanging="360"/>
      </w:pPr>
    </w:lvl>
    <w:lvl w:ilvl="4" w:tplc="F1B2F4D6">
      <w:start w:val="1"/>
      <w:numFmt w:val="lowerLetter"/>
      <w:lvlText w:val="%5."/>
      <w:lvlJc w:val="left"/>
      <w:pPr>
        <w:ind w:left="3960" w:hanging="360"/>
      </w:pPr>
    </w:lvl>
    <w:lvl w:ilvl="5" w:tplc="3A926978">
      <w:start w:val="1"/>
      <w:numFmt w:val="lowerRoman"/>
      <w:lvlText w:val="%6."/>
      <w:lvlJc w:val="right"/>
      <w:pPr>
        <w:ind w:left="4680" w:hanging="180"/>
      </w:pPr>
    </w:lvl>
    <w:lvl w:ilvl="6" w:tplc="BB483C54">
      <w:start w:val="1"/>
      <w:numFmt w:val="decimal"/>
      <w:lvlText w:val="%7."/>
      <w:lvlJc w:val="left"/>
      <w:pPr>
        <w:ind w:left="5400" w:hanging="360"/>
      </w:pPr>
    </w:lvl>
    <w:lvl w:ilvl="7" w:tplc="D7161138">
      <w:start w:val="1"/>
      <w:numFmt w:val="lowerLetter"/>
      <w:lvlText w:val="%8."/>
      <w:lvlJc w:val="left"/>
      <w:pPr>
        <w:ind w:left="6120" w:hanging="360"/>
      </w:pPr>
    </w:lvl>
    <w:lvl w:ilvl="8" w:tplc="061E3066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2E550F5"/>
    <w:multiLevelType w:val="hybridMultilevel"/>
    <w:tmpl w:val="2D6C11DA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3D25A7"/>
    <w:multiLevelType w:val="hybridMultilevel"/>
    <w:tmpl w:val="7EAE6010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8434309"/>
    <w:multiLevelType w:val="hybridMultilevel"/>
    <w:tmpl w:val="DA0CAFB2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65165D"/>
    <w:multiLevelType w:val="hybridMultilevel"/>
    <w:tmpl w:val="DA2C489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F9F161D"/>
    <w:multiLevelType w:val="hybridMultilevel"/>
    <w:tmpl w:val="C1182BD0"/>
    <w:lvl w:ilvl="0" w:tplc="0809000F">
      <w:start w:val="1"/>
      <w:numFmt w:val="decimal"/>
      <w:lvlText w:val="%1."/>
      <w:lvlJc w:val="left"/>
      <w:pPr>
        <w:ind w:left="1287" w:hanging="360"/>
      </w:p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7" w15:restartNumberingAfterBreak="0">
    <w:nsid w:val="30F20254"/>
    <w:multiLevelType w:val="hybridMultilevel"/>
    <w:tmpl w:val="F146D33A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39D5237"/>
    <w:multiLevelType w:val="hybridMultilevel"/>
    <w:tmpl w:val="BAC0093A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143652F"/>
    <w:multiLevelType w:val="hybridMultilevel"/>
    <w:tmpl w:val="F3FE06C2"/>
    <w:lvl w:ilvl="0" w:tplc="4C88504A">
      <w:start w:val="1"/>
      <w:numFmt w:val="lowerRoman"/>
      <w:lvlText w:val="(%1)"/>
      <w:lvlJc w:val="left"/>
      <w:pPr>
        <w:ind w:left="1080" w:hanging="720"/>
      </w:pPr>
    </w:lvl>
    <w:lvl w:ilvl="1" w:tplc="4F106F44">
      <w:start w:val="1"/>
      <w:numFmt w:val="lowerLetter"/>
      <w:lvlText w:val="(%2)"/>
      <w:lvlJc w:val="left"/>
      <w:pPr>
        <w:ind w:left="1440" w:hanging="360"/>
      </w:pPr>
    </w:lvl>
    <w:lvl w:ilvl="2" w:tplc="0407001B">
      <w:start w:val="1"/>
      <w:numFmt w:val="lowerRoman"/>
      <w:lvlText w:val="%3."/>
      <w:lvlJc w:val="right"/>
      <w:pPr>
        <w:ind w:left="2160" w:hanging="180"/>
      </w:pPr>
    </w:lvl>
    <w:lvl w:ilvl="3" w:tplc="0407000F">
      <w:start w:val="1"/>
      <w:numFmt w:val="decimal"/>
      <w:lvlText w:val="%4."/>
      <w:lvlJc w:val="left"/>
      <w:pPr>
        <w:ind w:left="2880" w:hanging="360"/>
      </w:pPr>
    </w:lvl>
    <w:lvl w:ilvl="4" w:tplc="04070019">
      <w:start w:val="1"/>
      <w:numFmt w:val="lowerLetter"/>
      <w:lvlText w:val="%5."/>
      <w:lvlJc w:val="left"/>
      <w:pPr>
        <w:ind w:left="3600" w:hanging="360"/>
      </w:pPr>
    </w:lvl>
    <w:lvl w:ilvl="5" w:tplc="0407001B">
      <w:start w:val="1"/>
      <w:numFmt w:val="lowerRoman"/>
      <w:lvlText w:val="%6."/>
      <w:lvlJc w:val="right"/>
      <w:pPr>
        <w:ind w:left="4320" w:hanging="180"/>
      </w:pPr>
    </w:lvl>
    <w:lvl w:ilvl="6" w:tplc="0407000F">
      <w:start w:val="1"/>
      <w:numFmt w:val="decimal"/>
      <w:lvlText w:val="%7."/>
      <w:lvlJc w:val="left"/>
      <w:pPr>
        <w:ind w:left="5040" w:hanging="360"/>
      </w:pPr>
    </w:lvl>
    <w:lvl w:ilvl="7" w:tplc="04070019">
      <w:start w:val="1"/>
      <w:numFmt w:val="lowerLetter"/>
      <w:lvlText w:val="%8."/>
      <w:lvlJc w:val="left"/>
      <w:pPr>
        <w:ind w:left="5760" w:hanging="360"/>
      </w:pPr>
    </w:lvl>
    <w:lvl w:ilvl="8" w:tplc="0407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A709594"/>
    <w:multiLevelType w:val="hybridMultilevel"/>
    <w:tmpl w:val="67545CF2"/>
    <w:lvl w:ilvl="0" w:tplc="417C84E2">
      <w:start w:val="1"/>
      <w:numFmt w:val="lowerLetter"/>
      <w:lvlText w:val="%1)"/>
      <w:lvlJc w:val="left"/>
      <w:pPr>
        <w:ind w:left="720" w:hanging="360"/>
      </w:pPr>
    </w:lvl>
    <w:lvl w:ilvl="1" w:tplc="42C265DA">
      <w:start w:val="1"/>
      <w:numFmt w:val="lowerLetter"/>
      <w:lvlText w:val="%2."/>
      <w:lvlJc w:val="left"/>
      <w:pPr>
        <w:ind w:left="1440" w:hanging="360"/>
      </w:pPr>
    </w:lvl>
    <w:lvl w:ilvl="2" w:tplc="DDD00470">
      <w:start w:val="1"/>
      <w:numFmt w:val="lowerRoman"/>
      <w:lvlText w:val="%3."/>
      <w:lvlJc w:val="right"/>
      <w:pPr>
        <w:ind w:left="2160" w:hanging="180"/>
      </w:pPr>
    </w:lvl>
    <w:lvl w:ilvl="3" w:tplc="8F5EAD28">
      <w:start w:val="1"/>
      <w:numFmt w:val="decimal"/>
      <w:lvlText w:val="%4."/>
      <w:lvlJc w:val="left"/>
      <w:pPr>
        <w:ind w:left="2880" w:hanging="360"/>
      </w:pPr>
    </w:lvl>
    <w:lvl w:ilvl="4" w:tplc="7CD67C0A">
      <w:start w:val="1"/>
      <w:numFmt w:val="lowerLetter"/>
      <w:lvlText w:val="%5."/>
      <w:lvlJc w:val="left"/>
      <w:pPr>
        <w:ind w:left="3600" w:hanging="360"/>
      </w:pPr>
    </w:lvl>
    <w:lvl w:ilvl="5" w:tplc="22E055C6">
      <w:start w:val="1"/>
      <w:numFmt w:val="lowerRoman"/>
      <w:lvlText w:val="%6."/>
      <w:lvlJc w:val="right"/>
      <w:pPr>
        <w:ind w:left="4320" w:hanging="180"/>
      </w:pPr>
    </w:lvl>
    <w:lvl w:ilvl="6" w:tplc="EC1EC75E">
      <w:start w:val="1"/>
      <w:numFmt w:val="decimal"/>
      <w:lvlText w:val="%7."/>
      <w:lvlJc w:val="left"/>
      <w:pPr>
        <w:ind w:left="5040" w:hanging="360"/>
      </w:pPr>
    </w:lvl>
    <w:lvl w:ilvl="7" w:tplc="0D0E0EB2">
      <w:start w:val="1"/>
      <w:numFmt w:val="lowerLetter"/>
      <w:lvlText w:val="%8."/>
      <w:lvlJc w:val="left"/>
      <w:pPr>
        <w:ind w:left="5760" w:hanging="360"/>
      </w:pPr>
    </w:lvl>
    <w:lvl w:ilvl="8" w:tplc="2D2A181E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B3F7345"/>
    <w:multiLevelType w:val="hybridMultilevel"/>
    <w:tmpl w:val="C826DECE"/>
    <w:lvl w:ilvl="0" w:tplc="B9E03566">
      <w:start w:val="1"/>
      <w:numFmt w:val="decimal"/>
      <w:lvlText w:val="%1."/>
      <w:lvlJc w:val="left"/>
      <w:pPr>
        <w:ind w:left="720" w:hanging="360"/>
      </w:pPr>
      <w:rPr>
        <w:rFonts w:ascii="Arial" w:hAnsi="Arial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E5F4C1F"/>
    <w:multiLevelType w:val="hybridMultilevel"/>
    <w:tmpl w:val="C1182BD0"/>
    <w:lvl w:ilvl="0" w:tplc="FFFFFFFF">
      <w:start w:val="1"/>
      <w:numFmt w:val="decimal"/>
      <w:lvlText w:val="%1."/>
      <w:lvlJc w:val="left"/>
      <w:pPr>
        <w:ind w:left="1287" w:hanging="360"/>
      </w:pPr>
    </w:lvl>
    <w:lvl w:ilvl="1" w:tplc="FFFFFFFF" w:tentative="1">
      <w:start w:val="1"/>
      <w:numFmt w:val="lowerLetter"/>
      <w:lvlText w:val="%2."/>
      <w:lvlJc w:val="left"/>
      <w:pPr>
        <w:ind w:left="2007" w:hanging="360"/>
      </w:pPr>
    </w:lvl>
    <w:lvl w:ilvl="2" w:tplc="FFFFFFFF" w:tentative="1">
      <w:start w:val="1"/>
      <w:numFmt w:val="lowerRoman"/>
      <w:lvlText w:val="%3."/>
      <w:lvlJc w:val="right"/>
      <w:pPr>
        <w:ind w:left="2727" w:hanging="180"/>
      </w:pPr>
    </w:lvl>
    <w:lvl w:ilvl="3" w:tplc="FFFFFFFF" w:tentative="1">
      <w:start w:val="1"/>
      <w:numFmt w:val="decimal"/>
      <w:lvlText w:val="%4."/>
      <w:lvlJc w:val="left"/>
      <w:pPr>
        <w:ind w:left="3447" w:hanging="360"/>
      </w:pPr>
    </w:lvl>
    <w:lvl w:ilvl="4" w:tplc="FFFFFFFF" w:tentative="1">
      <w:start w:val="1"/>
      <w:numFmt w:val="lowerLetter"/>
      <w:lvlText w:val="%5."/>
      <w:lvlJc w:val="left"/>
      <w:pPr>
        <w:ind w:left="4167" w:hanging="360"/>
      </w:pPr>
    </w:lvl>
    <w:lvl w:ilvl="5" w:tplc="FFFFFFFF" w:tentative="1">
      <w:start w:val="1"/>
      <w:numFmt w:val="lowerRoman"/>
      <w:lvlText w:val="%6."/>
      <w:lvlJc w:val="right"/>
      <w:pPr>
        <w:ind w:left="4887" w:hanging="180"/>
      </w:pPr>
    </w:lvl>
    <w:lvl w:ilvl="6" w:tplc="FFFFFFFF" w:tentative="1">
      <w:start w:val="1"/>
      <w:numFmt w:val="decimal"/>
      <w:lvlText w:val="%7."/>
      <w:lvlJc w:val="left"/>
      <w:pPr>
        <w:ind w:left="5607" w:hanging="360"/>
      </w:pPr>
    </w:lvl>
    <w:lvl w:ilvl="7" w:tplc="FFFFFFFF" w:tentative="1">
      <w:start w:val="1"/>
      <w:numFmt w:val="lowerLetter"/>
      <w:lvlText w:val="%8."/>
      <w:lvlJc w:val="left"/>
      <w:pPr>
        <w:ind w:left="6327" w:hanging="360"/>
      </w:pPr>
    </w:lvl>
    <w:lvl w:ilvl="8" w:tplc="FFFFFFFF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3" w15:restartNumberingAfterBreak="0">
    <w:nsid w:val="57C73F92"/>
    <w:multiLevelType w:val="hybridMultilevel"/>
    <w:tmpl w:val="CECACD2E"/>
    <w:lvl w:ilvl="0" w:tplc="94C49C5A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D153D82"/>
    <w:multiLevelType w:val="hybridMultilevel"/>
    <w:tmpl w:val="4AE23BB0"/>
    <w:lvl w:ilvl="0" w:tplc="8EEC62CA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931" w:hanging="360"/>
      </w:pPr>
    </w:lvl>
    <w:lvl w:ilvl="2" w:tplc="0809001B" w:tentative="1">
      <w:start w:val="1"/>
      <w:numFmt w:val="lowerRoman"/>
      <w:lvlText w:val="%3."/>
      <w:lvlJc w:val="right"/>
      <w:pPr>
        <w:ind w:left="2651" w:hanging="180"/>
      </w:pPr>
    </w:lvl>
    <w:lvl w:ilvl="3" w:tplc="0809000F" w:tentative="1">
      <w:start w:val="1"/>
      <w:numFmt w:val="decimal"/>
      <w:lvlText w:val="%4."/>
      <w:lvlJc w:val="left"/>
      <w:pPr>
        <w:ind w:left="3371" w:hanging="360"/>
      </w:pPr>
    </w:lvl>
    <w:lvl w:ilvl="4" w:tplc="08090019" w:tentative="1">
      <w:start w:val="1"/>
      <w:numFmt w:val="lowerLetter"/>
      <w:lvlText w:val="%5."/>
      <w:lvlJc w:val="left"/>
      <w:pPr>
        <w:ind w:left="4091" w:hanging="360"/>
      </w:pPr>
    </w:lvl>
    <w:lvl w:ilvl="5" w:tplc="0809001B" w:tentative="1">
      <w:start w:val="1"/>
      <w:numFmt w:val="lowerRoman"/>
      <w:lvlText w:val="%6."/>
      <w:lvlJc w:val="right"/>
      <w:pPr>
        <w:ind w:left="4811" w:hanging="180"/>
      </w:pPr>
    </w:lvl>
    <w:lvl w:ilvl="6" w:tplc="0809000F" w:tentative="1">
      <w:start w:val="1"/>
      <w:numFmt w:val="decimal"/>
      <w:lvlText w:val="%7."/>
      <w:lvlJc w:val="left"/>
      <w:pPr>
        <w:ind w:left="5531" w:hanging="360"/>
      </w:pPr>
    </w:lvl>
    <w:lvl w:ilvl="7" w:tplc="08090019" w:tentative="1">
      <w:start w:val="1"/>
      <w:numFmt w:val="lowerLetter"/>
      <w:lvlText w:val="%8."/>
      <w:lvlJc w:val="left"/>
      <w:pPr>
        <w:ind w:left="6251" w:hanging="360"/>
      </w:pPr>
    </w:lvl>
    <w:lvl w:ilvl="8" w:tplc="08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5" w15:restartNumberingAfterBreak="0">
    <w:nsid w:val="5E971C64"/>
    <w:multiLevelType w:val="hybridMultilevel"/>
    <w:tmpl w:val="2140175C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iCs w:val="0"/>
        <w:sz w:val="22"/>
        <w:szCs w:val="22"/>
      </w:rPr>
    </w:lvl>
    <w:lvl w:ilvl="1" w:tplc="BD76F8AC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74925E0"/>
    <w:multiLevelType w:val="hybridMultilevel"/>
    <w:tmpl w:val="29B21F30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i w:val="0"/>
        <w:iCs w:val="0"/>
        <w:sz w:val="22"/>
        <w:szCs w:val="22"/>
      </w:rPr>
    </w:lvl>
    <w:lvl w:ilvl="1" w:tplc="FFFFFFFF">
      <w:start w:val="1"/>
      <w:numFmt w:val="lowerLetter"/>
      <w:lvlText w:val="%2)"/>
      <w:lvlJc w:val="left"/>
      <w:pPr>
        <w:ind w:left="2160" w:hanging="360"/>
      </w:p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FFFFFFFF">
      <w:start w:val="1"/>
      <w:numFmt w:val="decimal"/>
      <w:lvlText w:val="%4."/>
      <w:lvlJc w:val="left"/>
      <w:pPr>
        <w:ind w:left="3600" w:hanging="360"/>
      </w:pPr>
    </w:lvl>
    <w:lvl w:ilvl="4" w:tplc="FFFFFFFF">
      <w:start w:val="1"/>
      <w:numFmt w:val="lowerLetter"/>
      <w:lvlText w:val="%5."/>
      <w:lvlJc w:val="left"/>
      <w:pPr>
        <w:ind w:left="4320" w:hanging="360"/>
      </w:pPr>
    </w:lvl>
    <w:lvl w:ilvl="5" w:tplc="FFFFFFFF">
      <w:start w:val="1"/>
      <w:numFmt w:val="lowerRoman"/>
      <w:lvlText w:val="%6."/>
      <w:lvlJc w:val="right"/>
      <w:pPr>
        <w:ind w:left="5040" w:hanging="180"/>
      </w:pPr>
    </w:lvl>
    <w:lvl w:ilvl="6" w:tplc="FFFFFFFF">
      <w:start w:val="1"/>
      <w:numFmt w:val="decimal"/>
      <w:lvlText w:val="%7."/>
      <w:lvlJc w:val="left"/>
      <w:pPr>
        <w:ind w:left="5760" w:hanging="360"/>
      </w:pPr>
    </w:lvl>
    <w:lvl w:ilvl="7" w:tplc="FFFFFFFF">
      <w:start w:val="1"/>
      <w:numFmt w:val="lowerLetter"/>
      <w:lvlText w:val="%8."/>
      <w:lvlJc w:val="left"/>
      <w:pPr>
        <w:ind w:left="6480" w:hanging="360"/>
      </w:pPr>
    </w:lvl>
    <w:lvl w:ilvl="8" w:tplc="FFFFFFFF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6858488D"/>
    <w:multiLevelType w:val="hybridMultilevel"/>
    <w:tmpl w:val="26224056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9A23F83"/>
    <w:multiLevelType w:val="hybridMultilevel"/>
    <w:tmpl w:val="A6DA6EC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6C024E9A"/>
    <w:multiLevelType w:val="hybridMultilevel"/>
    <w:tmpl w:val="4FACE5F8"/>
    <w:lvl w:ilvl="0" w:tplc="034A7888">
      <w:start w:val="1"/>
      <w:numFmt w:val="lowerLetter"/>
      <w:lvlText w:val="%1)"/>
      <w:lvlJc w:val="left"/>
      <w:pPr>
        <w:ind w:left="1020" w:hanging="360"/>
      </w:pPr>
    </w:lvl>
    <w:lvl w:ilvl="1" w:tplc="66621AE2">
      <w:start w:val="1"/>
      <w:numFmt w:val="lowerLetter"/>
      <w:lvlText w:val="%2)"/>
      <w:lvlJc w:val="left"/>
      <w:pPr>
        <w:ind w:left="1020" w:hanging="360"/>
      </w:pPr>
    </w:lvl>
    <w:lvl w:ilvl="2" w:tplc="AD563E5E">
      <w:start w:val="1"/>
      <w:numFmt w:val="lowerLetter"/>
      <w:lvlText w:val="%3)"/>
      <w:lvlJc w:val="left"/>
      <w:pPr>
        <w:ind w:left="1020" w:hanging="360"/>
      </w:pPr>
    </w:lvl>
    <w:lvl w:ilvl="3" w:tplc="0382FF80">
      <w:start w:val="1"/>
      <w:numFmt w:val="lowerLetter"/>
      <w:lvlText w:val="%4)"/>
      <w:lvlJc w:val="left"/>
      <w:pPr>
        <w:ind w:left="1020" w:hanging="360"/>
      </w:pPr>
    </w:lvl>
    <w:lvl w:ilvl="4" w:tplc="9ED25626">
      <w:start w:val="1"/>
      <w:numFmt w:val="lowerLetter"/>
      <w:lvlText w:val="%5)"/>
      <w:lvlJc w:val="left"/>
      <w:pPr>
        <w:ind w:left="1020" w:hanging="360"/>
      </w:pPr>
    </w:lvl>
    <w:lvl w:ilvl="5" w:tplc="548E43BA">
      <w:start w:val="1"/>
      <w:numFmt w:val="lowerLetter"/>
      <w:lvlText w:val="%6)"/>
      <w:lvlJc w:val="left"/>
      <w:pPr>
        <w:ind w:left="1020" w:hanging="360"/>
      </w:pPr>
    </w:lvl>
    <w:lvl w:ilvl="6" w:tplc="ACAA7F14">
      <w:start w:val="1"/>
      <w:numFmt w:val="lowerLetter"/>
      <w:lvlText w:val="%7)"/>
      <w:lvlJc w:val="left"/>
      <w:pPr>
        <w:ind w:left="1020" w:hanging="360"/>
      </w:pPr>
    </w:lvl>
    <w:lvl w:ilvl="7" w:tplc="CA860C1E">
      <w:start w:val="1"/>
      <w:numFmt w:val="lowerLetter"/>
      <w:lvlText w:val="%8)"/>
      <w:lvlJc w:val="left"/>
      <w:pPr>
        <w:ind w:left="1020" w:hanging="360"/>
      </w:pPr>
    </w:lvl>
    <w:lvl w:ilvl="8" w:tplc="2BD29564">
      <w:start w:val="1"/>
      <w:numFmt w:val="lowerLetter"/>
      <w:lvlText w:val="%9)"/>
      <w:lvlJc w:val="left"/>
      <w:pPr>
        <w:ind w:left="1020" w:hanging="360"/>
      </w:pPr>
    </w:lvl>
  </w:abstractNum>
  <w:abstractNum w:abstractNumId="30" w15:restartNumberingAfterBreak="0">
    <w:nsid w:val="6F1726D4"/>
    <w:multiLevelType w:val="hybridMultilevel"/>
    <w:tmpl w:val="744863A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FB30392"/>
    <w:multiLevelType w:val="hybridMultilevel"/>
    <w:tmpl w:val="DB1A2C46"/>
    <w:lvl w:ilvl="0" w:tplc="90442228">
      <w:start w:val="1"/>
      <w:numFmt w:val="decimal"/>
      <w:pStyle w:val="Firstnumbering"/>
      <w:lvlText w:val="%1."/>
      <w:lvlJc w:val="left"/>
      <w:pPr>
        <w:ind w:left="720" w:hanging="720"/>
      </w:pPr>
      <w:rPr>
        <w:rFonts w:hint="default"/>
      </w:rPr>
    </w:lvl>
    <w:lvl w:ilvl="1" w:tplc="C422FC32">
      <w:start w:val="1"/>
      <w:numFmt w:val="lowerLetter"/>
      <w:lvlText w:val="%2)"/>
      <w:lvlJc w:val="left"/>
      <w:pPr>
        <w:ind w:left="1440" w:hanging="360"/>
      </w:pPr>
      <w:rPr>
        <w:sz w:val="20"/>
        <w:szCs w:val="2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4ED6731"/>
    <w:multiLevelType w:val="hybridMultilevel"/>
    <w:tmpl w:val="FE98D134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B36076D"/>
    <w:multiLevelType w:val="hybridMultilevel"/>
    <w:tmpl w:val="3AA2A316"/>
    <w:lvl w:ilvl="0" w:tplc="7C3A19F6">
      <w:start w:val="1"/>
      <w:numFmt w:val="lowerLetter"/>
      <w:lvlText w:val="%1)"/>
      <w:lvlJc w:val="left"/>
      <w:pPr>
        <w:ind w:left="1440" w:hanging="72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C464D04"/>
    <w:multiLevelType w:val="hybridMultilevel"/>
    <w:tmpl w:val="812E3F94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E5C86D6"/>
    <w:multiLevelType w:val="hybridMultilevel"/>
    <w:tmpl w:val="4010F3D0"/>
    <w:lvl w:ilvl="0" w:tplc="FD58AFFA">
      <w:start w:val="1"/>
      <w:numFmt w:val="lowerLetter"/>
      <w:lvlText w:val="%1)"/>
      <w:lvlJc w:val="left"/>
      <w:pPr>
        <w:ind w:left="720" w:hanging="360"/>
      </w:pPr>
    </w:lvl>
    <w:lvl w:ilvl="1" w:tplc="82A8DF90">
      <w:start w:val="1"/>
      <w:numFmt w:val="lowerLetter"/>
      <w:lvlText w:val="%2."/>
      <w:lvlJc w:val="left"/>
      <w:pPr>
        <w:ind w:left="1440" w:hanging="360"/>
      </w:pPr>
    </w:lvl>
    <w:lvl w:ilvl="2" w:tplc="26E6A8A8">
      <w:start w:val="1"/>
      <w:numFmt w:val="lowerRoman"/>
      <w:lvlText w:val="%3."/>
      <w:lvlJc w:val="right"/>
      <w:pPr>
        <w:ind w:left="2160" w:hanging="180"/>
      </w:pPr>
    </w:lvl>
    <w:lvl w:ilvl="3" w:tplc="CEE4A13A">
      <w:start w:val="1"/>
      <w:numFmt w:val="decimal"/>
      <w:lvlText w:val="%4."/>
      <w:lvlJc w:val="left"/>
      <w:pPr>
        <w:ind w:left="2880" w:hanging="360"/>
      </w:pPr>
    </w:lvl>
    <w:lvl w:ilvl="4" w:tplc="CCB0F4BA">
      <w:start w:val="1"/>
      <w:numFmt w:val="lowerLetter"/>
      <w:lvlText w:val="%5."/>
      <w:lvlJc w:val="left"/>
      <w:pPr>
        <w:ind w:left="3600" w:hanging="360"/>
      </w:pPr>
    </w:lvl>
    <w:lvl w:ilvl="5" w:tplc="494E9488">
      <w:start w:val="1"/>
      <w:numFmt w:val="lowerRoman"/>
      <w:lvlText w:val="%6."/>
      <w:lvlJc w:val="right"/>
      <w:pPr>
        <w:ind w:left="4320" w:hanging="180"/>
      </w:pPr>
    </w:lvl>
    <w:lvl w:ilvl="6" w:tplc="B2EC83B8">
      <w:start w:val="1"/>
      <w:numFmt w:val="decimal"/>
      <w:lvlText w:val="%7."/>
      <w:lvlJc w:val="left"/>
      <w:pPr>
        <w:ind w:left="5040" w:hanging="360"/>
      </w:pPr>
    </w:lvl>
    <w:lvl w:ilvl="7" w:tplc="D354F906">
      <w:start w:val="1"/>
      <w:numFmt w:val="lowerLetter"/>
      <w:lvlText w:val="%8."/>
      <w:lvlJc w:val="left"/>
      <w:pPr>
        <w:ind w:left="5760" w:hanging="360"/>
      </w:pPr>
    </w:lvl>
    <w:lvl w:ilvl="8" w:tplc="18724E68">
      <w:start w:val="1"/>
      <w:numFmt w:val="lowerRoman"/>
      <w:lvlText w:val="%9."/>
      <w:lvlJc w:val="right"/>
      <w:pPr>
        <w:ind w:left="6480" w:hanging="180"/>
      </w:pPr>
    </w:lvl>
  </w:abstractNum>
  <w:num w:numId="1" w16cid:durableId="91122816">
    <w:abstractNumId w:val="11"/>
  </w:num>
  <w:num w:numId="2" w16cid:durableId="170028725">
    <w:abstractNumId w:val="21"/>
  </w:num>
  <w:num w:numId="3" w16cid:durableId="1342467551">
    <w:abstractNumId w:val="32"/>
  </w:num>
  <w:num w:numId="4" w16cid:durableId="1569996155">
    <w:abstractNumId w:val="0"/>
  </w:num>
  <w:num w:numId="5" w16cid:durableId="503712034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88756848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83598377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72059935">
    <w:abstractNumId w:val="17"/>
  </w:num>
  <w:num w:numId="9" w16cid:durableId="657730385">
    <w:abstractNumId w:val="34"/>
  </w:num>
  <w:num w:numId="10" w16cid:durableId="1231307325">
    <w:abstractNumId w:val="27"/>
  </w:num>
  <w:num w:numId="11" w16cid:durableId="1505512224">
    <w:abstractNumId w:val="23"/>
  </w:num>
  <w:num w:numId="12" w16cid:durableId="604962855">
    <w:abstractNumId w:val="1"/>
  </w:num>
  <w:num w:numId="13" w16cid:durableId="507254738">
    <w:abstractNumId w:val="3"/>
  </w:num>
  <w:num w:numId="14" w16cid:durableId="2061248094">
    <w:abstractNumId w:val="6"/>
  </w:num>
  <w:num w:numId="15" w16cid:durableId="1112938309">
    <w:abstractNumId w:val="31"/>
  </w:num>
  <w:num w:numId="16" w16cid:durableId="168494280">
    <w:abstractNumId w:val="28"/>
  </w:num>
  <w:num w:numId="17" w16cid:durableId="2324006">
    <w:abstractNumId w:val="30"/>
  </w:num>
  <w:num w:numId="18" w16cid:durableId="68158628">
    <w:abstractNumId w:val="14"/>
  </w:num>
  <w:num w:numId="19" w16cid:durableId="1668633191">
    <w:abstractNumId w:val="5"/>
  </w:num>
  <w:num w:numId="20" w16cid:durableId="1852334329">
    <w:abstractNumId w:val="9"/>
  </w:num>
  <w:num w:numId="21" w16cid:durableId="107088091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895047713">
    <w:abstractNumId w:val="16"/>
  </w:num>
  <w:num w:numId="23" w16cid:durableId="178129365">
    <w:abstractNumId w:val="22"/>
  </w:num>
  <w:num w:numId="24" w16cid:durableId="1926718253">
    <w:abstractNumId w:val="2"/>
  </w:num>
  <w:num w:numId="25" w16cid:durableId="1914732474">
    <w:abstractNumId w:val="24"/>
  </w:num>
  <w:num w:numId="26" w16cid:durableId="1687437911">
    <w:abstractNumId w:val="20"/>
  </w:num>
  <w:num w:numId="27" w16cid:durableId="2085183011">
    <w:abstractNumId w:val="35"/>
  </w:num>
  <w:num w:numId="28" w16cid:durableId="1455559991">
    <w:abstractNumId w:val="4"/>
  </w:num>
  <w:num w:numId="29" w16cid:durableId="96989428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88431863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548150636">
    <w:abstractNumId w:val="25"/>
  </w:num>
  <w:num w:numId="32" w16cid:durableId="2020618937">
    <w:abstractNumId w:val="8"/>
  </w:num>
  <w:num w:numId="33" w16cid:durableId="1780952258">
    <w:abstractNumId w:val="25"/>
  </w:num>
  <w:num w:numId="34" w16cid:durableId="1468160951">
    <w:abstractNumId w:val="15"/>
  </w:num>
  <w:num w:numId="35" w16cid:durableId="131871450">
    <w:abstractNumId w:val="2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1969696903">
    <w:abstractNumId w:val="13"/>
  </w:num>
  <w:num w:numId="37" w16cid:durableId="60288179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16007210">
    <w:abstractNumId w:val="15"/>
  </w:num>
  <w:num w:numId="39" w16cid:durableId="1682004718">
    <w:abstractNumId w:val="29"/>
  </w:num>
  <w:num w:numId="40" w16cid:durableId="205003162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AwNzU1NzMzNjI0sbBU0lEKTi0uzszPAykwqgUAwrpv6CwAAAA="/>
  </w:docVars>
  <w:rsids>
    <w:rsidRoot w:val="002E0DE9"/>
    <w:rsid w:val="00000806"/>
    <w:rsid w:val="000037AE"/>
    <w:rsid w:val="00006A19"/>
    <w:rsid w:val="00011EA5"/>
    <w:rsid w:val="00012CEF"/>
    <w:rsid w:val="000131EE"/>
    <w:rsid w:val="00016116"/>
    <w:rsid w:val="00020CC3"/>
    <w:rsid w:val="00023D60"/>
    <w:rsid w:val="00027E79"/>
    <w:rsid w:val="00031BE6"/>
    <w:rsid w:val="00031D7A"/>
    <w:rsid w:val="000333B8"/>
    <w:rsid w:val="000334D0"/>
    <w:rsid w:val="00033D03"/>
    <w:rsid w:val="0003486E"/>
    <w:rsid w:val="000348C2"/>
    <w:rsid w:val="000356BE"/>
    <w:rsid w:val="00035839"/>
    <w:rsid w:val="000362FC"/>
    <w:rsid w:val="00036A04"/>
    <w:rsid w:val="00036B4C"/>
    <w:rsid w:val="000406AF"/>
    <w:rsid w:val="00042375"/>
    <w:rsid w:val="000428AE"/>
    <w:rsid w:val="0004471D"/>
    <w:rsid w:val="00044CD1"/>
    <w:rsid w:val="000463BF"/>
    <w:rsid w:val="0005029E"/>
    <w:rsid w:val="0005191F"/>
    <w:rsid w:val="00052441"/>
    <w:rsid w:val="000539AB"/>
    <w:rsid w:val="00054CF8"/>
    <w:rsid w:val="0005616E"/>
    <w:rsid w:val="000575F1"/>
    <w:rsid w:val="00057BB4"/>
    <w:rsid w:val="00060640"/>
    <w:rsid w:val="00061251"/>
    <w:rsid w:val="00061AC6"/>
    <w:rsid w:val="00063378"/>
    <w:rsid w:val="0006359E"/>
    <w:rsid w:val="00063C40"/>
    <w:rsid w:val="00063F1E"/>
    <w:rsid w:val="00065308"/>
    <w:rsid w:val="000661B2"/>
    <w:rsid w:val="00066D13"/>
    <w:rsid w:val="0006769B"/>
    <w:rsid w:val="00070C65"/>
    <w:rsid w:val="00071506"/>
    <w:rsid w:val="000715C5"/>
    <w:rsid w:val="000723CF"/>
    <w:rsid w:val="000724A0"/>
    <w:rsid w:val="000743B6"/>
    <w:rsid w:val="00074A45"/>
    <w:rsid w:val="00075378"/>
    <w:rsid w:val="00075C9C"/>
    <w:rsid w:val="0007600F"/>
    <w:rsid w:val="00076FDE"/>
    <w:rsid w:val="000777BB"/>
    <w:rsid w:val="000803E7"/>
    <w:rsid w:val="00081045"/>
    <w:rsid w:val="00081D65"/>
    <w:rsid w:val="00082F24"/>
    <w:rsid w:val="000832D7"/>
    <w:rsid w:val="00083C72"/>
    <w:rsid w:val="00086C2D"/>
    <w:rsid w:val="00091A95"/>
    <w:rsid w:val="00091ECA"/>
    <w:rsid w:val="0009393E"/>
    <w:rsid w:val="00093F09"/>
    <w:rsid w:val="00094D75"/>
    <w:rsid w:val="00097071"/>
    <w:rsid w:val="000A11F4"/>
    <w:rsid w:val="000A61D6"/>
    <w:rsid w:val="000A6E37"/>
    <w:rsid w:val="000A7035"/>
    <w:rsid w:val="000B05C6"/>
    <w:rsid w:val="000B163C"/>
    <w:rsid w:val="000B2B90"/>
    <w:rsid w:val="000B4D0B"/>
    <w:rsid w:val="000B4E66"/>
    <w:rsid w:val="000B68C5"/>
    <w:rsid w:val="000B6EA8"/>
    <w:rsid w:val="000B70BA"/>
    <w:rsid w:val="000C0323"/>
    <w:rsid w:val="000C0D6A"/>
    <w:rsid w:val="000C1986"/>
    <w:rsid w:val="000C3130"/>
    <w:rsid w:val="000C4425"/>
    <w:rsid w:val="000C4A28"/>
    <w:rsid w:val="000C5F55"/>
    <w:rsid w:val="000C6052"/>
    <w:rsid w:val="000C622D"/>
    <w:rsid w:val="000C6B04"/>
    <w:rsid w:val="000D0640"/>
    <w:rsid w:val="000D115A"/>
    <w:rsid w:val="000D1196"/>
    <w:rsid w:val="000D123A"/>
    <w:rsid w:val="000D1763"/>
    <w:rsid w:val="000D3A7E"/>
    <w:rsid w:val="000D3DBD"/>
    <w:rsid w:val="000D3EAB"/>
    <w:rsid w:val="000D4BD3"/>
    <w:rsid w:val="000D7855"/>
    <w:rsid w:val="000D7E67"/>
    <w:rsid w:val="000E013B"/>
    <w:rsid w:val="000E04F4"/>
    <w:rsid w:val="000E1235"/>
    <w:rsid w:val="000E2282"/>
    <w:rsid w:val="000E2AAE"/>
    <w:rsid w:val="000E3ABF"/>
    <w:rsid w:val="000E531E"/>
    <w:rsid w:val="000E6D58"/>
    <w:rsid w:val="000F4163"/>
    <w:rsid w:val="000F4A3A"/>
    <w:rsid w:val="000F5187"/>
    <w:rsid w:val="000F5F38"/>
    <w:rsid w:val="000F62F7"/>
    <w:rsid w:val="000F6D84"/>
    <w:rsid w:val="000F75C2"/>
    <w:rsid w:val="0010223F"/>
    <w:rsid w:val="00102FF0"/>
    <w:rsid w:val="00103C7C"/>
    <w:rsid w:val="00104969"/>
    <w:rsid w:val="00106BBD"/>
    <w:rsid w:val="0011023E"/>
    <w:rsid w:val="00111AC2"/>
    <w:rsid w:val="00113A67"/>
    <w:rsid w:val="00115E16"/>
    <w:rsid w:val="00115EF9"/>
    <w:rsid w:val="00115F90"/>
    <w:rsid w:val="00117EEC"/>
    <w:rsid w:val="00121011"/>
    <w:rsid w:val="00121B2B"/>
    <w:rsid w:val="00121C67"/>
    <w:rsid w:val="00122C98"/>
    <w:rsid w:val="001240EC"/>
    <w:rsid w:val="00124411"/>
    <w:rsid w:val="001273FB"/>
    <w:rsid w:val="00127679"/>
    <w:rsid w:val="00127DDE"/>
    <w:rsid w:val="00130A61"/>
    <w:rsid w:val="0013185C"/>
    <w:rsid w:val="00131EAE"/>
    <w:rsid w:val="00136DC8"/>
    <w:rsid w:val="00137609"/>
    <w:rsid w:val="00137A32"/>
    <w:rsid w:val="00137BB7"/>
    <w:rsid w:val="00142781"/>
    <w:rsid w:val="00142D35"/>
    <w:rsid w:val="00142F1F"/>
    <w:rsid w:val="00144E6A"/>
    <w:rsid w:val="001459B2"/>
    <w:rsid w:val="00145B1A"/>
    <w:rsid w:val="00146CC6"/>
    <w:rsid w:val="00153DDD"/>
    <w:rsid w:val="00155763"/>
    <w:rsid w:val="001577AB"/>
    <w:rsid w:val="00161E79"/>
    <w:rsid w:val="001631DF"/>
    <w:rsid w:val="00164749"/>
    <w:rsid w:val="00165DD3"/>
    <w:rsid w:val="00171E6E"/>
    <w:rsid w:val="0017457C"/>
    <w:rsid w:val="00174BFB"/>
    <w:rsid w:val="00176D7A"/>
    <w:rsid w:val="00177179"/>
    <w:rsid w:val="0018046E"/>
    <w:rsid w:val="00180B51"/>
    <w:rsid w:val="001818E2"/>
    <w:rsid w:val="00181C47"/>
    <w:rsid w:val="00184004"/>
    <w:rsid w:val="00184287"/>
    <w:rsid w:val="0018566A"/>
    <w:rsid w:val="00186B6B"/>
    <w:rsid w:val="001873C3"/>
    <w:rsid w:val="0018763F"/>
    <w:rsid w:val="00187831"/>
    <w:rsid w:val="00190ADA"/>
    <w:rsid w:val="00190C57"/>
    <w:rsid w:val="00191217"/>
    <w:rsid w:val="00191F12"/>
    <w:rsid w:val="001966AB"/>
    <w:rsid w:val="00196A96"/>
    <w:rsid w:val="0019701C"/>
    <w:rsid w:val="001A02A9"/>
    <w:rsid w:val="001A06A7"/>
    <w:rsid w:val="001A2C48"/>
    <w:rsid w:val="001A2FB2"/>
    <w:rsid w:val="001A433C"/>
    <w:rsid w:val="001A5062"/>
    <w:rsid w:val="001A5D5D"/>
    <w:rsid w:val="001A5EE9"/>
    <w:rsid w:val="001B1312"/>
    <w:rsid w:val="001B218D"/>
    <w:rsid w:val="001B253E"/>
    <w:rsid w:val="001B3364"/>
    <w:rsid w:val="001B35DD"/>
    <w:rsid w:val="001B66B2"/>
    <w:rsid w:val="001B684C"/>
    <w:rsid w:val="001B6FD5"/>
    <w:rsid w:val="001B7A2E"/>
    <w:rsid w:val="001C0BBD"/>
    <w:rsid w:val="001C168D"/>
    <w:rsid w:val="001C21E5"/>
    <w:rsid w:val="001C2791"/>
    <w:rsid w:val="001C2EA2"/>
    <w:rsid w:val="001C31F9"/>
    <w:rsid w:val="001C458A"/>
    <w:rsid w:val="001C46D1"/>
    <w:rsid w:val="001C5C64"/>
    <w:rsid w:val="001C7263"/>
    <w:rsid w:val="001C72B6"/>
    <w:rsid w:val="001D0935"/>
    <w:rsid w:val="001D1428"/>
    <w:rsid w:val="001D2FF1"/>
    <w:rsid w:val="001D31D5"/>
    <w:rsid w:val="001D3D86"/>
    <w:rsid w:val="001D696F"/>
    <w:rsid w:val="001D7A48"/>
    <w:rsid w:val="001D7ACD"/>
    <w:rsid w:val="001E1C32"/>
    <w:rsid w:val="001E28A2"/>
    <w:rsid w:val="001E7091"/>
    <w:rsid w:val="001E70F7"/>
    <w:rsid w:val="001E73CD"/>
    <w:rsid w:val="001F1267"/>
    <w:rsid w:val="001F1FEA"/>
    <w:rsid w:val="001F3499"/>
    <w:rsid w:val="001F61CF"/>
    <w:rsid w:val="001F748C"/>
    <w:rsid w:val="001F781D"/>
    <w:rsid w:val="002028E8"/>
    <w:rsid w:val="002046DB"/>
    <w:rsid w:val="00206D11"/>
    <w:rsid w:val="00207263"/>
    <w:rsid w:val="00207401"/>
    <w:rsid w:val="00207AEB"/>
    <w:rsid w:val="00207C5C"/>
    <w:rsid w:val="00211B41"/>
    <w:rsid w:val="0021216C"/>
    <w:rsid w:val="00213519"/>
    <w:rsid w:val="00215AC0"/>
    <w:rsid w:val="00220B22"/>
    <w:rsid w:val="00220EAE"/>
    <w:rsid w:val="002233A4"/>
    <w:rsid w:val="00224DF1"/>
    <w:rsid w:val="002258FA"/>
    <w:rsid w:val="00225EF0"/>
    <w:rsid w:val="00227848"/>
    <w:rsid w:val="002326AB"/>
    <w:rsid w:val="0023288B"/>
    <w:rsid w:val="00232B35"/>
    <w:rsid w:val="00235010"/>
    <w:rsid w:val="00236419"/>
    <w:rsid w:val="00236E32"/>
    <w:rsid w:val="002371AB"/>
    <w:rsid w:val="0023722B"/>
    <w:rsid w:val="0023773A"/>
    <w:rsid w:val="00237F39"/>
    <w:rsid w:val="002401D1"/>
    <w:rsid w:val="00240257"/>
    <w:rsid w:val="00243A56"/>
    <w:rsid w:val="00246A52"/>
    <w:rsid w:val="00247F59"/>
    <w:rsid w:val="00253183"/>
    <w:rsid w:val="0025481B"/>
    <w:rsid w:val="00254B14"/>
    <w:rsid w:val="00255646"/>
    <w:rsid w:val="00255657"/>
    <w:rsid w:val="002572DD"/>
    <w:rsid w:val="0026039F"/>
    <w:rsid w:val="00261606"/>
    <w:rsid w:val="00265B95"/>
    <w:rsid w:val="002661FA"/>
    <w:rsid w:val="00271577"/>
    <w:rsid w:val="00271C4B"/>
    <w:rsid w:val="00271D01"/>
    <w:rsid w:val="002774C8"/>
    <w:rsid w:val="0027750B"/>
    <w:rsid w:val="0027771A"/>
    <w:rsid w:val="00277C8D"/>
    <w:rsid w:val="00280198"/>
    <w:rsid w:val="00280B73"/>
    <w:rsid w:val="00283A8C"/>
    <w:rsid w:val="00283ED1"/>
    <w:rsid w:val="00284272"/>
    <w:rsid w:val="00285173"/>
    <w:rsid w:val="00291825"/>
    <w:rsid w:val="00291A9C"/>
    <w:rsid w:val="00291AE7"/>
    <w:rsid w:val="00291B23"/>
    <w:rsid w:val="002927B2"/>
    <w:rsid w:val="00293868"/>
    <w:rsid w:val="002940D5"/>
    <w:rsid w:val="0029438C"/>
    <w:rsid w:val="00295AEB"/>
    <w:rsid w:val="00295D03"/>
    <w:rsid w:val="002977FF"/>
    <w:rsid w:val="002A2693"/>
    <w:rsid w:val="002A2841"/>
    <w:rsid w:val="002A2F20"/>
    <w:rsid w:val="002A3805"/>
    <w:rsid w:val="002A3BFD"/>
    <w:rsid w:val="002A7E86"/>
    <w:rsid w:val="002B10F8"/>
    <w:rsid w:val="002B2806"/>
    <w:rsid w:val="002B4B46"/>
    <w:rsid w:val="002B5CC7"/>
    <w:rsid w:val="002B63C5"/>
    <w:rsid w:val="002B6CE3"/>
    <w:rsid w:val="002B6FD6"/>
    <w:rsid w:val="002C0427"/>
    <w:rsid w:val="002C09CC"/>
    <w:rsid w:val="002C146E"/>
    <w:rsid w:val="002C16E8"/>
    <w:rsid w:val="002C2326"/>
    <w:rsid w:val="002C4DBC"/>
    <w:rsid w:val="002C50E7"/>
    <w:rsid w:val="002C64F8"/>
    <w:rsid w:val="002D061A"/>
    <w:rsid w:val="002D0A9A"/>
    <w:rsid w:val="002D0B7C"/>
    <w:rsid w:val="002D1BFC"/>
    <w:rsid w:val="002D2143"/>
    <w:rsid w:val="002D3E2A"/>
    <w:rsid w:val="002D437B"/>
    <w:rsid w:val="002D46DA"/>
    <w:rsid w:val="002D552C"/>
    <w:rsid w:val="002D63E2"/>
    <w:rsid w:val="002D7A7E"/>
    <w:rsid w:val="002E0DE9"/>
    <w:rsid w:val="002E14F7"/>
    <w:rsid w:val="002E1B6B"/>
    <w:rsid w:val="002E4DE4"/>
    <w:rsid w:val="002E5864"/>
    <w:rsid w:val="002E6174"/>
    <w:rsid w:val="002E6A7D"/>
    <w:rsid w:val="002F0AB9"/>
    <w:rsid w:val="002F0E49"/>
    <w:rsid w:val="002F32FC"/>
    <w:rsid w:val="002F5EF0"/>
    <w:rsid w:val="002F616D"/>
    <w:rsid w:val="002F6390"/>
    <w:rsid w:val="002F6854"/>
    <w:rsid w:val="003004BA"/>
    <w:rsid w:val="00301C24"/>
    <w:rsid w:val="0030207F"/>
    <w:rsid w:val="003030E7"/>
    <w:rsid w:val="0030331D"/>
    <w:rsid w:val="00303C12"/>
    <w:rsid w:val="003040FE"/>
    <w:rsid w:val="003076A5"/>
    <w:rsid w:val="003113AF"/>
    <w:rsid w:val="00311882"/>
    <w:rsid w:val="0031284C"/>
    <w:rsid w:val="0031295F"/>
    <w:rsid w:val="00313C26"/>
    <w:rsid w:val="00314642"/>
    <w:rsid w:val="00316752"/>
    <w:rsid w:val="00320667"/>
    <w:rsid w:val="003214D3"/>
    <w:rsid w:val="00327519"/>
    <w:rsid w:val="00327B4B"/>
    <w:rsid w:val="00327F0B"/>
    <w:rsid w:val="00330751"/>
    <w:rsid w:val="00330F8F"/>
    <w:rsid w:val="00331797"/>
    <w:rsid w:val="00331D38"/>
    <w:rsid w:val="00332DE9"/>
    <w:rsid w:val="003349B8"/>
    <w:rsid w:val="00335D8D"/>
    <w:rsid w:val="00337B67"/>
    <w:rsid w:val="00341018"/>
    <w:rsid w:val="0034118B"/>
    <w:rsid w:val="00341D87"/>
    <w:rsid w:val="00342122"/>
    <w:rsid w:val="00342584"/>
    <w:rsid w:val="003433B9"/>
    <w:rsid w:val="003434AF"/>
    <w:rsid w:val="003439F4"/>
    <w:rsid w:val="00343F9D"/>
    <w:rsid w:val="0034565E"/>
    <w:rsid w:val="00345A8B"/>
    <w:rsid w:val="003462AE"/>
    <w:rsid w:val="00346C5F"/>
    <w:rsid w:val="00347110"/>
    <w:rsid w:val="0035024E"/>
    <w:rsid w:val="00351EB4"/>
    <w:rsid w:val="003529AC"/>
    <w:rsid w:val="00352ED1"/>
    <w:rsid w:val="003532AB"/>
    <w:rsid w:val="003533E6"/>
    <w:rsid w:val="00355A70"/>
    <w:rsid w:val="00361949"/>
    <w:rsid w:val="00362E44"/>
    <w:rsid w:val="00362EBC"/>
    <w:rsid w:val="00363770"/>
    <w:rsid w:val="0036387D"/>
    <w:rsid w:val="0036559C"/>
    <w:rsid w:val="00365705"/>
    <w:rsid w:val="00365883"/>
    <w:rsid w:val="003669FF"/>
    <w:rsid w:val="0036730D"/>
    <w:rsid w:val="003679A0"/>
    <w:rsid w:val="003703BD"/>
    <w:rsid w:val="00370749"/>
    <w:rsid w:val="00371D63"/>
    <w:rsid w:val="00373688"/>
    <w:rsid w:val="00373A8E"/>
    <w:rsid w:val="0037652C"/>
    <w:rsid w:val="00381D68"/>
    <w:rsid w:val="00384C74"/>
    <w:rsid w:val="00385180"/>
    <w:rsid w:val="00386871"/>
    <w:rsid w:val="0038768D"/>
    <w:rsid w:val="00390D53"/>
    <w:rsid w:val="0039149D"/>
    <w:rsid w:val="00392C8F"/>
    <w:rsid w:val="003933BC"/>
    <w:rsid w:val="0039383B"/>
    <w:rsid w:val="003947CB"/>
    <w:rsid w:val="00394C7A"/>
    <w:rsid w:val="00397C83"/>
    <w:rsid w:val="003A1DB6"/>
    <w:rsid w:val="003A2823"/>
    <w:rsid w:val="003A2ACC"/>
    <w:rsid w:val="003A3BEC"/>
    <w:rsid w:val="003A3C93"/>
    <w:rsid w:val="003A3E1E"/>
    <w:rsid w:val="003A60B1"/>
    <w:rsid w:val="003B0142"/>
    <w:rsid w:val="003B03D8"/>
    <w:rsid w:val="003B35D8"/>
    <w:rsid w:val="003B3950"/>
    <w:rsid w:val="003B58B2"/>
    <w:rsid w:val="003B7F35"/>
    <w:rsid w:val="003C11AE"/>
    <w:rsid w:val="003C1D96"/>
    <w:rsid w:val="003C28E8"/>
    <w:rsid w:val="003C2977"/>
    <w:rsid w:val="003C4408"/>
    <w:rsid w:val="003C54A7"/>
    <w:rsid w:val="003C569E"/>
    <w:rsid w:val="003C67B3"/>
    <w:rsid w:val="003D3723"/>
    <w:rsid w:val="003D40AD"/>
    <w:rsid w:val="003D5451"/>
    <w:rsid w:val="003D5F6E"/>
    <w:rsid w:val="003D6B2C"/>
    <w:rsid w:val="003D76AE"/>
    <w:rsid w:val="003E2BE8"/>
    <w:rsid w:val="003E33E6"/>
    <w:rsid w:val="003E7752"/>
    <w:rsid w:val="003E78F2"/>
    <w:rsid w:val="003E79A4"/>
    <w:rsid w:val="003E7CC5"/>
    <w:rsid w:val="003F37F7"/>
    <w:rsid w:val="003F4900"/>
    <w:rsid w:val="004005EC"/>
    <w:rsid w:val="00401098"/>
    <w:rsid w:val="00401863"/>
    <w:rsid w:val="00402D8E"/>
    <w:rsid w:val="00403617"/>
    <w:rsid w:val="00403733"/>
    <w:rsid w:val="00403F02"/>
    <w:rsid w:val="004047D5"/>
    <w:rsid w:val="004048EC"/>
    <w:rsid w:val="00410EE6"/>
    <w:rsid w:val="00410F98"/>
    <w:rsid w:val="00413C99"/>
    <w:rsid w:val="00417F01"/>
    <w:rsid w:val="00421ECC"/>
    <w:rsid w:val="00422A80"/>
    <w:rsid w:val="0042578F"/>
    <w:rsid w:val="00431FE3"/>
    <w:rsid w:val="0043253D"/>
    <w:rsid w:val="004326A2"/>
    <w:rsid w:val="00432987"/>
    <w:rsid w:val="004340D6"/>
    <w:rsid w:val="0043706A"/>
    <w:rsid w:val="00437343"/>
    <w:rsid w:val="004379D7"/>
    <w:rsid w:val="00437E98"/>
    <w:rsid w:val="004411D8"/>
    <w:rsid w:val="00442C66"/>
    <w:rsid w:val="00442FED"/>
    <w:rsid w:val="00443325"/>
    <w:rsid w:val="0044336E"/>
    <w:rsid w:val="00443FC0"/>
    <w:rsid w:val="00444230"/>
    <w:rsid w:val="00444D24"/>
    <w:rsid w:val="00444F4B"/>
    <w:rsid w:val="00445927"/>
    <w:rsid w:val="00446252"/>
    <w:rsid w:val="00447019"/>
    <w:rsid w:val="00450C4D"/>
    <w:rsid w:val="00452543"/>
    <w:rsid w:val="00452DCB"/>
    <w:rsid w:val="004531F1"/>
    <w:rsid w:val="00455DE5"/>
    <w:rsid w:val="004572CC"/>
    <w:rsid w:val="00457A20"/>
    <w:rsid w:val="0046064B"/>
    <w:rsid w:val="004607AE"/>
    <w:rsid w:val="004608C4"/>
    <w:rsid w:val="004639CE"/>
    <w:rsid w:val="00463B8A"/>
    <w:rsid w:val="00465DD6"/>
    <w:rsid w:val="0046692B"/>
    <w:rsid w:val="0046794D"/>
    <w:rsid w:val="00467DE9"/>
    <w:rsid w:val="004714F5"/>
    <w:rsid w:val="00471906"/>
    <w:rsid w:val="00472103"/>
    <w:rsid w:val="00472BCE"/>
    <w:rsid w:val="00472C99"/>
    <w:rsid w:val="004736D8"/>
    <w:rsid w:val="00476CDB"/>
    <w:rsid w:val="00477DC6"/>
    <w:rsid w:val="004809E0"/>
    <w:rsid w:val="00480B30"/>
    <w:rsid w:val="00482896"/>
    <w:rsid w:val="00483704"/>
    <w:rsid w:val="00483F1D"/>
    <w:rsid w:val="00484729"/>
    <w:rsid w:val="00485175"/>
    <w:rsid w:val="00485EF5"/>
    <w:rsid w:val="004869C9"/>
    <w:rsid w:val="00486ACD"/>
    <w:rsid w:val="00486F5B"/>
    <w:rsid w:val="004870B0"/>
    <w:rsid w:val="00487ACC"/>
    <w:rsid w:val="00493C6E"/>
    <w:rsid w:val="004945F1"/>
    <w:rsid w:val="00495370"/>
    <w:rsid w:val="00495B71"/>
    <w:rsid w:val="0049602A"/>
    <w:rsid w:val="0049619B"/>
    <w:rsid w:val="00497574"/>
    <w:rsid w:val="00497819"/>
    <w:rsid w:val="004A0057"/>
    <w:rsid w:val="004A00C4"/>
    <w:rsid w:val="004A011B"/>
    <w:rsid w:val="004A48F4"/>
    <w:rsid w:val="004A60EB"/>
    <w:rsid w:val="004A6160"/>
    <w:rsid w:val="004B0260"/>
    <w:rsid w:val="004B0CD3"/>
    <w:rsid w:val="004B4653"/>
    <w:rsid w:val="004B6937"/>
    <w:rsid w:val="004B7542"/>
    <w:rsid w:val="004C015B"/>
    <w:rsid w:val="004C0A6E"/>
    <w:rsid w:val="004C1FDD"/>
    <w:rsid w:val="004C339A"/>
    <w:rsid w:val="004C5505"/>
    <w:rsid w:val="004D296F"/>
    <w:rsid w:val="004D3E93"/>
    <w:rsid w:val="004D3ED7"/>
    <w:rsid w:val="004D4A42"/>
    <w:rsid w:val="004D50B1"/>
    <w:rsid w:val="004D7604"/>
    <w:rsid w:val="004E0E64"/>
    <w:rsid w:val="004E16C5"/>
    <w:rsid w:val="004E3A26"/>
    <w:rsid w:val="004E50C1"/>
    <w:rsid w:val="004E78B3"/>
    <w:rsid w:val="004F0B17"/>
    <w:rsid w:val="004F242A"/>
    <w:rsid w:val="004F57CC"/>
    <w:rsid w:val="004F7362"/>
    <w:rsid w:val="004F7AD3"/>
    <w:rsid w:val="00501344"/>
    <w:rsid w:val="00501E9D"/>
    <w:rsid w:val="00503378"/>
    <w:rsid w:val="005042FC"/>
    <w:rsid w:val="0050551B"/>
    <w:rsid w:val="0050654E"/>
    <w:rsid w:val="00510833"/>
    <w:rsid w:val="005109D2"/>
    <w:rsid w:val="00513FA2"/>
    <w:rsid w:val="005166C2"/>
    <w:rsid w:val="00516807"/>
    <w:rsid w:val="00516A25"/>
    <w:rsid w:val="005213CB"/>
    <w:rsid w:val="00522953"/>
    <w:rsid w:val="00525CDD"/>
    <w:rsid w:val="00526186"/>
    <w:rsid w:val="00526D29"/>
    <w:rsid w:val="00527D56"/>
    <w:rsid w:val="0053001E"/>
    <w:rsid w:val="005301C4"/>
    <w:rsid w:val="00531BD1"/>
    <w:rsid w:val="00532585"/>
    <w:rsid w:val="005330F7"/>
    <w:rsid w:val="00536846"/>
    <w:rsid w:val="0053706B"/>
    <w:rsid w:val="005412E4"/>
    <w:rsid w:val="00543100"/>
    <w:rsid w:val="005446D0"/>
    <w:rsid w:val="00545B87"/>
    <w:rsid w:val="00550EAA"/>
    <w:rsid w:val="005531C7"/>
    <w:rsid w:val="0055344C"/>
    <w:rsid w:val="005537EC"/>
    <w:rsid w:val="005542D8"/>
    <w:rsid w:val="00554D4D"/>
    <w:rsid w:val="00554E24"/>
    <w:rsid w:val="00555604"/>
    <w:rsid w:val="00556016"/>
    <w:rsid w:val="0056205A"/>
    <w:rsid w:val="00563598"/>
    <w:rsid w:val="00565021"/>
    <w:rsid w:val="005656DB"/>
    <w:rsid w:val="0056574D"/>
    <w:rsid w:val="00565A8D"/>
    <w:rsid w:val="00566CAD"/>
    <w:rsid w:val="00566CCB"/>
    <w:rsid w:val="0057029B"/>
    <w:rsid w:val="00571068"/>
    <w:rsid w:val="00571EFE"/>
    <w:rsid w:val="00573FF8"/>
    <w:rsid w:val="0057565A"/>
    <w:rsid w:val="00577123"/>
    <w:rsid w:val="00580543"/>
    <w:rsid w:val="00580C4F"/>
    <w:rsid w:val="005818AD"/>
    <w:rsid w:val="00581CB7"/>
    <w:rsid w:val="00582190"/>
    <w:rsid w:val="00584A72"/>
    <w:rsid w:val="00585104"/>
    <w:rsid w:val="005872AD"/>
    <w:rsid w:val="00587CDD"/>
    <w:rsid w:val="0059045C"/>
    <w:rsid w:val="0059075E"/>
    <w:rsid w:val="00591671"/>
    <w:rsid w:val="00591C77"/>
    <w:rsid w:val="00591EA5"/>
    <w:rsid w:val="0059254E"/>
    <w:rsid w:val="00592E95"/>
    <w:rsid w:val="00596275"/>
    <w:rsid w:val="00597EB1"/>
    <w:rsid w:val="005A20C5"/>
    <w:rsid w:val="005A2A3E"/>
    <w:rsid w:val="005A2FDC"/>
    <w:rsid w:val="005A4452"/>
    <w:rsid w:val="005A62D9"/>
    <w:rsid w:val="005A7178"/>
    <w:rsid w:val="005A73D2"/>
    <w:rsid w:val="005B1D52"/>
    <w:rsid w:val="005B2167"/>
    <w:rsid w:val="005B23A6"/>
    <w:rsid w:val="005B33AD"/>
    <w:rsid w:val="005B4731"/>
    <w:rsid w:val="005B49E1"/>
    <w:rsid w:val="005B6CE2"/>
    <w:rsid w:val="005C0544"/>
    <w:rsid w:val="005C11DC"/>
    <w:rsid w:val="005C28E8"/>
    <w:rsid w:val="005C5004"/>
    <w:rsid w:val="005C5625"/>
    <w:rsid w:val="005C5C48"/>
    <w:rsid w:val="005C64C6"/>
    <w:rsid w:val="005C673F"/>
    <w:rsid w:val="005D02E0"/>
    <w:rsid w:val="005D04CE"/>
    <w:rsid w:val="005D05BA"/>
    <w:rsid w:val="005D0E0C"/>
    <w:rsid w:val="005D1CC5"/>
    <w:rsid w:val="005D2ACB"/>
    <w:rsid w:val="005D3550"/>
    <w:rsid w:val="005D3F9F"/>
    <w:rsid w:val="005D5492"/>
    <w:rsid w:val="005D5F44"/>
    <w:rsid w:val="005D60EE"/>
    <w:rsid w:val="005D6487"/>
    <w:rsid w:val="005E18FC"/>
    <w:rsid w:val="005E1F6E"/>
    <w:rsid w:val="005E288E"/>
    <w:rsid w:val="005E2906"/>
    <w:rsid w:val="005E6254"/>
    <w:rsid w:val="005E6D3C"/>
    <w:rsid w:val="005E70FF"/>
    <w:rsid w:val="005F089C"/>
    <w:rsid w:val="005F0B15"/>
    <w:rsid w:val="005F3F58"/>
    <w:rsid w:val="005F738C"/>
    <w:rsid w:val="005F7489"/>
    <w:rsid w:val="00600CDE"/>
    <w:rsid w:val="00602897"/>
    <w:rsid w:val="0060496F"/>
    <w:rsid w:val="00605380"/>
    <w:rsid w:val="0060652B"/>
    <w:rsid w:val="00606DCE"/>
    <w:rsid w:val="00607031"/>
    <w:rsid w:val="00607DE0"/>
    <w:rsid w:val="00610833"/>
    <w:rsid w:val="00610845"/>
    <w:rsid w:val="00610891"/>
    <w:rsid w:val="00613F09"/>
    <w:rsid w:val="00614F6D"/>
    <w:rsid w:val="00616717"/>
    <w:rsid w:val="006174DB"/>
    <w:rsid w:val="00617C0A"/>
    <w:rsid w:val="00620254"/>
    <w:rsid w:val="0062143D"/>
    <w:rsid w:val="00622513"/>
    <w:rsid w:val="00623935"/>
    <w:rsid w:val="00624770"/>
    <w:rsid w:val="00626B50"/>
    <w:rsid w:val="006279C6"/>
    <w:rsid w:val="00632DC3"/>
    <w:rsid w:val="0063377E"/>
    <w:rsid w:val="00634684"/>
    <w:rsid w:val="00637F95"/>
    <w:rsid w:val="00637FB5"/>
    <w:rsid w:val="006414FE"/>
    <w:rsid w:val="00641695"/>
    <w:rsid w:val="0064230D"/>
    <w:rsid w:val="00642FFD"/>
    <w:rsid w:val="006430D4"/>
    <w:rsid w:val="00643717"/>
    <w:rsid w:val="00644E29"/>
    <w:rsid w:val="00650D8B"/>
    <w:rsid w:val="00650E4E"/>
    <w:rsid w:val="006515EE"/>
    <w:rsid w:val="00652741"/>
    <w:rsid w:val="00654127"/>
    <w:rsid w:val="00654C6C"/>
    <w:rsid w:val="006557EB"/>
    <w:rsid w:val="0066192C"/>
    <w:rsid w:val="00661DFF"/>
    <w:rsid w:val="00665E12"/>
    <w:rsid w:val="00667127"/>
    <w:rsid w:val="00667864"/>
    <w:rsid w:val="0066F98A"/>
    <w:rsid w:val="006704FB"/>
    <w:rsid w:val="006710EE"/>
    <w:rsid w:val="0067128D"/>
    <w:rsid w:val="00671939"/>
    <w:rsid w:val="006732F9"/>
    <w:rsid w:val="00673F4E"/>
    <w:rsid w:val="006821D9"/>
    <w:rsid w:val="00682B10"/>
    <w:rsid w:val="00685BD4"/>
    <w:rsid w:val="006867A3"/>
    <w:rsid w:val="00686B48"/>
    <w:rsid w:val="00687BD5"/>
    <w:rsid w:val="00692C14"/>
    <w:rsid w:val="00692CEE"/>
    <w:rsid w:val="0069393E"/>
    <w:rsid w:val="00695665"/>
    <w:rsid w:val="00696524"/>
    <w:rsid w:val="00697147"/>
    <w:rsid w:val="0069780F"/>
    <w:rsid w:val="006978BE"/>
    <w:rsid w:val="00697CD9"/>
    <w:rsid w:val="006A2482"/>
    <w:rsid w:val="006A7B09"/>
    <w:rsid w:val="006A7C64"/>
    <w:rsid w:val="006A7DC4"/>
    <w:rsid w:val="006B0F95"/>
    <w:rsid w:val="006B1F1D"/>
    <w:rsid w:val="006B1FBA"/>
    <w:rsid w:val="006B225D"/>
    <w:rsid w:val="006B2A26"/>
    <w:rsid w:val="006B2BD7"/>
    <w:rsid w:val="006B6F6D"/>
    <w:rsid w:val="006B7C55"/>
    <w:rsid w:val="006C0316"/>
    <w:rsid w:val="006C2A3C"/>
    <w:rsid w:val="006C2E20"/>
    <w:rsid w:val="006C4459"/>
    <w:rsid w:val="006D1CD7"/>
    <w:rsid w:val="006D1E66"/>
    <w:rsid w:val="006D1F27"/>
    <w:rsid w:val="006D2054"/>
    <w:rsid w:val="006D26A2"/>
    <w:rsid w:val="006D2D9A"/>
    <w:rsid w:val="006D5503"/>
    <w:rsid w:val="006D5F90"/>
    <w:rsid w:val="006D6C4F"/>
    <w:rsid w:val="006E08BE"/>
    <w:rsid w:val="006E1591"/>
    <w:rsid w:val="006E1604"/>
    <w:rsid w:val="006E1D4E"/>
    <w:rsid w:val="006E1EDE"/>
    <w:rsid w:val="006E32E2"/>
    <w:rsid w:val="006E3FB0"/>
    <w:rsid w:val="006E70D4"/>
    <w:rsid w:val="006F06A4"/>
    <w:rsid w:val="006F0E17"/>
    <w:rsid w:val="006F2E3E"/>
    <w:rsid w:val="006F3337"/>
    <w:rsid w:val="006F78F0"/>
    <w:rsid w:val="006F7A40"/>
    <w:rsid w:val="00701DD9"/>
    <w:rsid w:val="007045CE"/>
    <w:rsid w:val="00704E4A"/>
    <w:rsid w:val="00707832"/>
    <w:rsid w:val="0070783F"/>
    <w:rsid w:val="007112EF"/>
    <w:rsid w:val="00712D81"/>
    <w:rsid w:val="00713413"/>
    <w:rsid w:val="00714E83"/>
    <w:rsid w:val="007162ED"/>
    <w:rsid w:val="0072043E"/>
    <w:rsid w:val="007227E6"/>
    <w:rsid w:val="00723E44"/>
    <w:rsid w:val="0072440B"/>
    <w:rsid w:val="00724947"/>
    <w:rsid w:val="00724CC8"/>
    <w:rsid w:val="00724EBE"/>
    <w:rsid w:val="00725799"/>
    <w:rsid w:val="007259EC"/>
    <w:rsid w:val="00725A05"/>
    <w:rsid w:val="0072684F"/>
    <w:rsid w:val="00727A13"/>
    <w:rsid w:val="007312C4"/>
    <w:rsid w:val="007313EF"/>
    <w:rsid w:val="007314EC"/>
    <w:rsid w:val="00732C0E"/>
    <w:rsid w:val="00733627"/>
    <w:rsid w:val="0073399F"/>
    <w:rsid w:val="007461DA"/>
    <w:rsid w:val="007468D1"/>
    <w:rsid w:val="007506AC"/>
    <w:rsid w:val="00754B0E"/>
    <w:rsid w:val="007553E8"/>
    <w:rsid w:val="00755469"/>
    <w:rsid w:val="00755E47"/>
    <w:rsid w:val="00756BA9"/>
    <w:rsid w:val="0076018C"/>
    <w:rsid w:val="007628EF"/>
    <w:rsid w:val="0076377B"/>
    <w:rsid w:val="00767958"/>
    <w:rsid w:val="00767B35"/>
    <w:rsid w:val="00767F24"/>
    <w:rsid w:val="00771209"/>
    <w:rsid w:val="00773150"/>
    <w:rsid w:val="00776C7A"/>
    <w:rsid w:val="0078104D"/>
    <w:rsid w:val="007828A7"/>
    <w:rsid w:val="00782990"/>
    <w:rsid w:val="00782A7C"/>
    <w:rsid w:val="00783A0D"/>
    <w:rsid w:val="00783B6A"/>
    <w:rsid w:val="00784AF6"/>
    <w:rsid w:val="00784E28"/>
    <w:rsid w:val="00786430"/>
    <w:rsid w:val="00786961"/>
    <w:rsid w:val="00786A7B"/>
    <w:rsid w:val="007921EC"/>
    <w:rsid w:val="00792219"/>
    <w:rsid w:val="007923BC"/>
    <w:rsid w:val="00792581"/>
    <w:rsid w:val="00795F77"/>
    <w:rsid w:val="00796404"/>
    <w:rsid w:val="00797BB8"/>
    <w:rsid w:val="007A012D"/>
    <w:rsid w:val="007A1475"/>
    <w:rsid w:val="007A1890"/>
    <w:rsid w:val="007A2F79"/>
    <w:rsid w:val="007A314B"/>
    <w:rsid w:val="007A354D"/>
    <w:rsid w:val="007A47B1"/>
    <w:rsid w:val="007A5530"/>
    <w:rsid w:val="007A723B"/>
    <w:rsid w:val="007A7B62"/>
    <w:rsid w:val="007B173F"/>
    <w:rsid w:val="007B2387"/>
    <w:rsid w:val="007B34CE"/>
    <w:rsid w:val="007B3565"/>
    <w:rsid w:val="007B5A2D"/>
    <w:rsid w:val="007C0395"/>
    <w:rsid w:val="007C0FCF"/>
    <w:rsid w:val="007C129A"/>
    <w:rsid w:val="007C1A82"/>
    <w:rsid w:val="007C3841"/>
    <w:rsid w:val="007C3DEC"/>
    <w:rsid w:val="007C41A1"/>
    <w:rsid w:val="007C54D8"/>
    <w:rsid w:val="007C5BF2"/>
    <w:rsid w:val="007C6F95"/>
    <w:rsid w:val="007C7657"/>
    <w:rsid w:val="007C7D10"/>
    <w:rsid w:val="007D1EF4"/>
    <w:rsid w:val="007D39A0"/>
    <w:rsid w:val="007D65ED"/>
    <w:rsid w:val="007E099F"/>
    <w:rsid w:val="007E0EC6"/>
    <w:rsid w:val="007E104A"/>
    <w:rsid w:val="007E2CE7"/>
    <w:rsid w:val="007E3BED"/>
    <w:rsid w:val="007E5A8D"/>
    <w:rsid w:val="007E6FC5"/>
    <w:rsid w:val="007E7747"/>
    <w:rsid w:val="007E7AE4"/>
    <w:rsid w:val="007F192D"/>
    <w:rsid w:val="007F2094"/>
    <w:rsid w:val="007F213B"/>
    <w:rsid w:val="007F3CCA"/>
    <w:rsid w:val="007F3D20"/>
    <w:rsid w:val="007F7DB5"/>
    <w:rsid w:val="008006C8"/>
    <w:rsid w:val="00800D81"/>
    <w:rsid w:val="00804D08"/>
    <w:rsid w:val="008101E1"/>
    <w:rsid w:val="008112D4"/>
    <w:rsid w:val="00814669"/>
    <w:rsid w:val="008150D8"/>
    <w:rsid w:val="00816618"/>
    <w:rsid w:val="00820572"/>
    <w:rsid w:val="00820DE3"/>
    <w:rsid w:val="00823C3A"/>
    <w:rsid w:val="00823F49"/>
    <w:rsid w:val="008240F6"/>
    <w:rsid w:val="008241FF"/>
    <w:rsid w:val="00824A5F"/>
    <w:rsid w:val="00827C67"/>
    <w:rsid w:val="00827E92"/>
    <w:rsid w:val="00830C48"/>
    <w:rsid w:val="0083330E"/>
    <w:rsid w:val="008337CD"/>
    <w:rsid w:val="00833CBE"/>
    <w:rsid w:val="00834DA9"/>
    <w:rsid w:val="00834E1A"/>
    <w:rsid w:val="008361C6"/>
    <w:rsid w:val="008361C9"/>
    <w:rsid w:val="0083691F"/>
    <w:rsid w:val="00837206"/>
    <w:rsid w:val="00837ADD"/>
    <w:rsid w:val="00837BC1"/>
    <w:rsid w:val="00837F99"/>
    <w:rsid w:val="00842A6A"/>
    <w:rsid w:val="00842B75"/>
    <w:rsid w:val="00842FA7"/>
    <w:rsid w:val="0084368F"/>
    <w:rsid w:val="0084422D"/>
    <w:rsid w:val="008448B9"/>
    <w:rsid w:val="00845AB8"/>
    <w:rsid w:val="0084646D"/>
    <w:rsid w:val="008466B9"/>
    <w:rsid w:val="008476F1"/>
    <w:rsid w:val="00850005"/>
    <w:rsid w:val="008509CD"/>
    <w:rsid w:val="00850B26"/>
    <w:rsid w:val="0085147F"/>
    <w:rsid w:val="00853175"/>
    <w:rsid w:val="00853DD1"/>
    <w:rsid w:val="008544EA"/>
    <w:rsid w:val="00854673"/>
    <w:rsid w:val="008559DB"/>
    <w:rsid w:val="00857D61"/>
    <w:rsid w:val="008608C4"/>
    <w:rsid w:val="00861950"/>
    <w:rsid w:val="008636C3"/>
    <w:rsid w:val="008646AD"/>
    <w:rsid w:val="00864FB0"/>
    <w:rsid w:val="00867989"/>
    <w:rsid w:val="00870A29"/>
    <w:rsid w:val="00871081"/>
    <w:rsid w:val="00871567"/>
    <w:rsid w:val="00871974"/>
    <w:rsid w:val="00871D59"/>
    <w:rsid w:val="00871E2C"/>
    <w:rsid w:val="00872FF8"/>
    <w:rsid w:val="008734A0"/>
    <w:rsid w:val="00874255"/>
    <w:rsid w:val="0087752C"/>
    <w:rsid w:val="00877DCA"/>
    <w:rsid w:val="0088180F"/>
    <w:rsid w:val="00882444"/>
    <w:rsid w:val="00883AAC"/>
    <w:rsid w:val="00883C3D"/>
    <w:rsid w:val="008852CE"/>
    <w:rsid w:val="008940E0"/>
    <w:rsid w:val="00895715"/>
    <w:rsid w:val="00895C85"/>
    <w:rsid w:val="00896C9B"/>
    <w:rsid w:val="008A0208"/>
    <w:rsid w:val="008A2734"/>
    <w:rsid w:val="008A2AEC"/>
    <w:rsid w:val="008A2E38"/>
    <w:rsid w:val="008A3248"/>
    <w:rsid w:val="008A33C6"/>
    <w:rsid w:val="008A49AB"/>
    <w:rsid w:val="008A4F37"/>
    <w:rsid w:val="008A5EA1"/>
    <w:rsid w:val="008A6180"/>
    <w:rsid w:val="008A64ED"/>
    <w:rsid w:val="008B0AC3"/>
    <w:rsid w:val="008B5D79"/>
    <w:rsid w:val="008C1AF1"/>
    <w:rsid w:val="008C3A4A"/>
    <w:rsid w:val="008C5606"/>
    <w:rsid w:val="008C5BCA"/>
    <w:rsid w:val="008C605F"/>
    <w:rsid w:val="008C68D6"/>
    <w:rsid w:val="008C722B"/>
    <w:rsid w:val="008C7528"/>
    <w:rsid w:val="008D06AA"/>
    <w:rsid w:val="008D1348"/>
    <w:rsid w:val="008D1ABA"/>
    <w:rsid w:val="008D3584"/>
    <w:rsid w:val="008D7F9C"/>
    <w:rsid w:val="008E0398"/>
    <w:rsid w:val="008E1AAB"/>
    <w:rsid w:val="008E2B46"/>
    <w:rsid w:val="008E399F"/>
    <w:rsid w:val="008E42BB"/>
    <w:rsid w:val="008E4BAF"/>
    <w:rsid w:val="008E7AB7"/>
    <w:rsid w:val="008F119D"/>
    <w:rsid w:val="008F1AA3"/>
    <w:rsid w:val="008F29EC"/>
    <w:rsid w:val="008F2C03"/>
    <w:rsid w:val="008F3A72"/>
    <w:rsid w:val="008F3ADC"/>
    <w:rsid w:val="008F6253"/>
    <w:rsid w:val="008F6291"/>
    <w:rsid w:val="008F6F0E"/>
    <w:rsid w:val="008F7EDF"/>
    <w:rsid w:val="00900800"/>
    <w:rsid w:val="009015DD"/>
    <w:rsid w:val="00901B31"/>
    <w:rsid w:val="009057D4"/>
    <w:rsid w:val="00905C16"/>
    <w:rsid w:val="00905D0F"/>
    <w:rsid w:val="00912189"/>
    <w:rsid w:val="009138FE"/>
    <w:rsid w:val="00913AAD"/>
    <w:rsid w:val="009154F5"/>
    <w:rsid w:val="00915EF6"/>
    <w:rsid w:val="009176F8"/>
    <w:rsid w:val="0092141A"/>
    <w:rsid w:val="00925B26"/>
    <w:rsid w:val="00926F9B"/>
    <w:rsid w:val="00930CC9"/>
    <w:rsid w:val="00930D1B"/>
    <w:rsid w:val="00933B90"/>
    <w:rsid w:val="009341C4"/>
    <w:rsid w:val="00934EA7"/>
    <w:rsid w:val="0093713A"/>
    <w:rsid w:val="0093797A"/>
    <w:rsid w:val="00937B9C"/>
    <w:rsid w:val="00940212"/>
    <w:rsid w:val="0094021D"/>
    <w:rsid w:val="00941C19"/>
    <w:rsid w:val="00941F54"/>
    <w:rsid w:val="0094226B"/>
    <w:rsid w:val="00942E5F"/>
    <w:rsid w:val="009433C1"/>
    <w:rsid w:val="00946935"/>
    <w:rsid w:val="00946B75"/>
    <w:rsid w:val="0095068C"/>
    <w:rsid w:val="00951B0A"/>
    <w:rsid w:val="00952373"/>
    <w:rsid w:val="009529D1"/>
    <w:rsid w:val="00952AA6"/>
    <w:rsid w:val="00961A0E"/>
    <w:rsid w:val="009624CE"/>
    <w:rsid w:val="00962BA2"/>
    <w:rsid w:val="00963857"/>
    <w:rsid w:val="00964218"/>
    <w:rsid w:val="00964891"/>
    <w:rsid w:val="00966054"/>
    <w:rsid w:val="00967D33"/>
    <w:rsid w:val="009713D0"/>
    <w:rsid w:val="00971A7A"/>
    <w:rsid w:val="0097324B"/>
    <w:rsid w:val="00975BB8"/>
    <w:rsid w:val="00976F89"/>
    <w:rsid w:val="00980042"/>
    <w:rsid w:val="00980C7D"/>
    <w:rsid w:val="0098301E"/>
    <w:rsid w:val="00984005"/>
    <w:rsid w:val="00984239"/>
    <w:rsid w:val="00986E98"/>
    <w:rsid w:val="009879B5"/>
    <w:rsid w:val="00987E07"/>
    <w:rsid w:val="00990A7D"/>
    <w:rsid w:val="0099102B"/>
    <w:rsid w:val="009937DA"/>
    <w:rsid w:val="00994697"/>
    <w:rsid w:val="00994EC3"/>
    <w:rsid w:val="009963EA"/>
    <w:rsid w:val="009A08AE"/>
    <w:rsid w:val="009A2337"/>
    <w:rsid w:val="009A4475"/>
    <w:rsid w:val="009A4A26"/>
    <w:rsid w:val="009A5F2D"/>
    <w:rsid w:val="009A6D6B"/>
    <w:rsid w:val="009B0519"/>
    <w:rsid w:val="009B077E"/>
    <w:rsid w:val="009B18D1"/>
    <w:rsid w:val="009B28A1"/>
    <w:rsid w:val="009B3663"/>
    <w:rsid w:val="009B3AC9"/>
    <w:rsid w:val="009B3CF3"/>
    <w:rsid w:val="009C078D"/>
    <w:rsid w:val="009C3727"/>
    <w:rsid w:val="009C51A5"/>
    <w:rsid w:val="009D000F"/>
    <w:rsid w:val="009D0098"/>
    <w:rsid w:val="009D03C3"/>
    <w:rsid w:val="009D34E5"/>
    <w:rsid w:val="009D69D1"/>
    <w:rsid w:val="009D75A5"/>
    <w:rsid w:val="009E1197"/>
    <w:rsid w:val="009E792B"/>
    <w:rsid w:val="009F3057"/>
    <w:rsid w:val="009F3137"/>
    <w:rsid w:val="009F33B6"/>
    <w:rsid w:val="009F37BE"/>
    <w:rsid w:val="009F6300"/>
    <w:rsid w:val="009F65EE"/>
    <w:rsid w:val="009F6C60"/>
    <w:rsid w:val="009F7F99"/>
    <w:rsid w:val="00A0097A"/>
    <w:rsid w:val="00A0323D"/>
    <w:rsid w:val="00A0488A"/>
    <w:rsid w:val="00A0666C"/>
    <w:rsid w:val="00A113BB"/>
    <w:rsid w:val="00A1214D"/>
    <w:rsid w:val="00A1447F"/>
    <w:rsid w:val="00A14ECA"/>
    <w:rsid w:val="00A17296"/>
    <w:rsid w:val="00A21AE1"/>
    <w:rsid w:val="00A21E98"/>
    <w:rsid w:val="00A22299"/>
    <w:rsid w:val="00A22E5C"/>
    <w:rsid w:val="00A23CC6"/>
    <w:rsid w:val="00A2441A"/>
    <w:rsid w:val="00A25557"/>
    <w:rsid w:val="00A258AF"/>
    <w:rsid w:val="00A26415"/>
    <w:rsid w:val="00A26E26"/>
    <w:rsid w:val="00A27C6B"/>
    <w:rsid w:val="00A31E1F"/>
    <w:rsid w:val="00A32BF1"/>
    <w:rsid w:val="00A350E8"/>
    <w:rsid w:val="00A36291"/>
    <w:rsid w:val="00A3692A"/>
    <w:rsid w:val="00A375E8"/>
    <w:rsid w:val="00A379A1"/>
    <w:rsid w:val="00A41A81"/>
    <w:rsid w:val="00A41F26"/>
    <w:rsid w:val="00A42EAF"/>
    <w:rsid w:val="00A4359F"/>
    <w:rsid w:val="00A44ED2"/>
    <w:rsid w:val="00A45996"/>
    <w:rsid w:val="00A46402"/>
    <w:rsid w:val="00A506B3"/>
    <w:rsid w:val="00A510FA"/>
    <w:rsid w:val="00A53E82"/>
    <w:rsid w:val="00A5442D"/>
    <w:rsid w:val="00A5451B"/>
    <w:rsid w:val="00A55EFD"/>
    <w:rsid w:val="00A577E4"/>
    <w:rsid w:val="00A6098F"/>
    <w:rsid w:val="00A62448"/>
    <w:rsid w:val="00A626E6"/>
    <w:rsid w:val="00A62D0E"/>
    <w:rsid w:val="00A6443E"/>
    <w:rsid w:val="00A659BD"/>
    <w:rsid w:val="00A6705F"/>
    <w:rsid w:val="00A67471"/>
    <w:rsid w:val="00A67BDD"/>
    <w:rsid w:val="00A67DC4"/>
    <w:rsid w:val="00A714D4"/>
    <w:rsid w:val="00A72101"/>
    <w:rsid w:val="00A72F53"/>
    <w:rsid w:val="00A73EA8"/>
    <w:rsid w:val="00A76E35"/>
    <w:rsid w:val="00A77BB3"/>
    <w:rsid w:val="00A820EB"/>
    <w:rsid w:val="00A82A77"/>
    <w:rsid w:val="00A83E9F"/>
    <w:rsid w:val="00A840B7"/>
    <w:rsid w:val="00A856E7"/>
    <w:rsid w:val="00A85980"/>
    <w:rsid w:val="00A85CFC"/>
    <w:rsid w:val="00A87322"/>
    <w:rsid w:val="00A9095F"/>
    <w:rsid w:val="00A91B5B"/>
    <w:rsid w:val="00A91F4A"/>
    <w:rsid w:val="00A93363"/>
    <w:rsid w:val="00A950E0"/>
    <w:rsid w:val="00A9521F"/>
    <w:rsid w:val="00A9527F"/>
    <w:rsid w:val="00A95624"/>
    <w:rsid w:val="00A95AFB"/>
    <w:rsid w:val="00A97366"/>
    <w:rsid w:val="00AA0943"/>
    <w:rsid w:val="00AA0DBB"/>
    <w:rsid w:val="00AA2BA7"/>
    <w:rsid w:val="00AB1029"/>
    <w:rsid w:val="00AB1721"/>
    <w:rsid w:val="00AB189E"/>
    <w:rsid w:val="00AB247D"/>
    <w:rsid w:val="00AB4C5F"/>
    <w:rsid w:val="00AB5745"/>
    <w:rsid w:val="00AB672E"/>
    <w:rsid w:val="00AC593D"/>
    <w:rsid w:val="00AC59DD"/>
    <w:rsid w:val="00AC5C77"/>
    <w:rsid w:val="00AC63A5"/>
    <w:rsid w:val="00AC720D"/>
    <w:rsid w:val="00AC753C"/>
    <w:rsid w:val="00AC7CDE"/>
    <w:rsid w:val="00AD04A9"/>
    <w:rsid w:val="00AD08F5"/>
    <w:rsid w:val="00AD0F8D"/>
    <w:rsid w:val="00AD44B7"/>
    <w:rsid w:val="00AD4A33"/>
    <w:rsid w:val="00AD4F4C"/>
    <w:rsid w:val="00AD5310"/>
    <w:rsid w:val="00AD5B4D"/>
    <w:rsid w:val="00AD6229"/>
    <w:rsid w:val="00AD7B5B"/>
    <w:rsid w:val="00AD7B60"/>
    <w:rsid w:val="00AE1A91"/>
    <w:rsid w:val="00AE1EF5"/>
    <w:rsid w:val="00AE23B3"/>
    <w:rsid w:val="00AE26D4"/>
    <w:rsid w:val="00AE3CF8"/>
    <w:rsid w:val="00AE3FDB"/>
    <w:rsid w:val="00AE52B7"/>
    <w:rsid w:val="00AE7388"/>
    <w:rsid w:val="00AF01ED"/>
    <w:rsid w:val="00AF1410"/>
    <w:rsid w:val="00AF221D"/>
    <w:rsid w:val="00AF2394"/>
    <w:rsid w:val="00AF3ACA"/>
    <w:rsid w:val="00AF561E"/>
    <w:rsid w:val="00AF63ED"/>
    <w:rsid w:val="00AF737B"/>
    <w:rsid w:val="00B01F8E"/>
    <w:rsid w:val="00B04CAE"/>
    <w:rsid w:val="00B05BC7"/>
    <w:rsid w:val="00B06590"/>
    <w:rsid w:val="00B077D6"/>
    <w:rsid w:val="00B1033A"/>
    <w:rsid w:val="00B106C8"/>
    <w:rsid w:val="00B125D9"/>
    <w:rsid w:val="00B138A4"/>
    <w:rsid w:val="00B13A4D"/>
    <w:rsid w:val="00B14929"/>
    <w:rsid w:val="00B16701"/>
    <w:rsid w:val="00B2055E"/>
    <w:rsid w:val="00B2272D"/>
    <w:rsid w:val="00B233C5"/>
    <w:rsid w:val="00B23E6C"/>
    <w:rsid w:val="00B24676"/>
    <w:rsid w:val="00B24F19"/>
    <w:rsid w:val="00B2529E"/>
    <w:rsid w:val="00B26433"/>
    <w:rsid w:val="00B26A6C"/>
    <w:rsid w:val="00B276E6"/>
    <w:rsid w:val="00B27774"/>
    <w:rsid w:val="00B31802"/>
    <w:rsid w:val="00B33183"/>
    <w:rsid w:val="00B34AEA"/>
    <w:rsid w:val="00B3720C"/>
    <w:rsid w:val="00B37AB6"/>
    <w:rsid w:val="00B43282"/>
    <w:rsid w:val="00B43B22"/>
    <w:rsid w:val="00B4487D"/>
    <w:rsid w:val="00B44CEF"/>
    <w:rsid w:val="00B44F4A"/>
    <w:rsid w:val="00B46280"/>
    <w:rsid w:val="00B50E32"/>
    <w:rsid w:val="00B51A11"/>
    <w:rsid w:val="00B54F11"/>
    <w:rsid w:val="00B60447"/>
    <w:rsid w:val="00B60586"/>
    <w:rsid w:val="00B609A5"/>
    <w:rsid w:val="00B62D16"/>
    <w:rsid w:val="00B6402D"/>
    <w:rsid w:val="00B665AB"/>
    <w:rsid w:val="00B670AC"/>
    <w:rsid w:val="00B67233"/>
    <w:rsid w:val="00B67BFF"/>
    <w:rsid w:val="00B716CD"/>
    <w:rsid w:val="00B74EB5"/>
    <w:rsid w:val="00B759C7"/>
    <w:rsid w:val="00B75FD5"/>
    <w:rsid w:val="00B761EE"/>
    <w:rsid w:val="00B76AED"/>
    <w:rsid w:val="00B778D7"/>
    <w:rsid w:val="00B80AAB"/>
    <w:rsid w:val="00B81CAE"/>
    <w:rsid w:val="00B81CB2"/>
    <w:rsid w:val="00B83123"/>
    <w:rsid w:val="00B835B6"/>
    <w:rsid w:val="00B83C01"/>
    <w:rsid w:val="00B84409"/>
    <w:rsid w:val="00B856CD"/>
    <w:rsid w:val="00B86FD6"/>
    <w:rsid w:val="00B91897"/>
    <w:rsid w:val="00B923E5"/>
    <w:rsid w:val="00B93AEE"/>
    <w:rsid w:val="00B93B28"/>
    <w:rsid w:val="00B954AB"/>
    <w:rsid w:val="00B95C8A"/>
    <w:rsid w:val="00B9696A"/>
    <w:rsid w:val="00BA18CD"/>
    <w:rsid w:val="00BA4DDE"/>
    <w:rsid w:val="00BA5BCE"/>
    <w:rsid w:val="00BA649B"/>
    <w:rsid w:val="00BA791B"/>
    <w:rsid w:val="00BB03E6"/>
    <w:rsid w:val="00BB0EC3"/>
    <w:rsid w:val="00BB573F"/>
    <w:rsid w:val="00BB7FAE"/>
    <w:rsid w:val="00BC0DD4"/>
    <w:rsid w:val="00BC1247"/>
    <w:rsid w:val="00BC12A7"/>
    <w:rsid w:val="00BC60DB"/>
    <w:rsid w:val="00BC6364"/>
    <w:rsid w:val="00BC65BF"/>
    <w:rsid w:val="00BC6B8A"/>
    <w:rsid w:val="00BC736E"/>
    <w:rsid w:val="00BC7C87"/>
    <w:rsid w:val="00BD1D59"/>
    <w:rsid w:val="00BD35B8"/>
    <w:rsid w:val="00BD38EF"/>
    <w:rsid w:val="00BD44D3"/>
    <w:rsid w:val="00BD47DE"/>
    <w:rsid w:val="00BD4F24"/>
    <w:rsid w:val="00BD4FE7"/>
    <w:rsid w:val="00BD55E2"/>
    <w:rsid w:val="00BD6C30"/>
    <w:rsid w:val="00BD6F14"/>
    <w:rsid w:val="00BE1DEB"/>
    <w:rsid w:val="00BE303D"/>
    <w:rsid w:val="00BE429D"/>
    <w:rsid w:val="00BE54DD"/>
    <w:rsid w:val="00BE550C"/>
    <w:rsid w:val="00BE5533"/>
    <w:rsid w:val="00BE5AA3"/>
    <w:rsid w:val="00BE7405"/>
    <w:rsid w:val="00BE7833"/>
    <w:rsid w:val="00BE7AD6"/>
    <w:rsid w:val="00BE7D6B"/>
    <w:rsid w:val="00BF0776"/>
    <w:rsid w:val="00BF0D0F"/>
    <w:rsid w:val="00BF22B7"/>
    <w:rsid w:val="00BF484D"/>
    <w:rsid w:val="00BF6278"/>
    <w:rsid w:val="00BF6FFA"/>
    <w:rsid w:val="00C00121"/>
    <w:rsid w:val="00C01E12"/>
    <w:rsid w:val="00C01ED7"/>
    <w:rsid w:val="00C02214"/>
    <w:rsid w:val="00C03360"/>
    <w:rsid w:val="00C0399F"/>
    <w:rsid w:val="00C04CD1"/>
    <w:rsid w:val="00C0680D"/>
    <w:rsid w:val="00C108C1"/>
    <w:rsid w:val="00C20B7E"/>
    <w:rsid w:val="00C21CAC"/>
    <w:rsid w:val="00C22028"/>
    <w:rsid w:val="00C235F9"/>
    <w:rsid w:val="00C23713"/>
    <w:rsid w:val="00C239DE"/>
    <w:rsid w:val="00C23BE8"/>
    <w:rsid w:val="00C23C37"/>
    <w:rsid w:val="00C25972"/>
    <w:rsid w:val="00C31A48"/>
    <w:rsid w:val="00C32E9F"/>
    <w:rsid w:val="00C337C7"/>
    <w:rsid w:val="00C34E7F"/>
    <w:rsid w:val="00C34F42"/>
    <w:rsid w:val="00C358A3"/>
    <w:rsid w:val="00C35BAA"/>
    <w:rsid w:val="00C36CA7"/>
    <w:rsid w:val="00C4194A"/>
    <w:rsid w:val="00C45F95"/>
    <w:rsid w:val="00C46B76"/>
    <w:rsid w:val="00C5194B"/>
    <w:rsid w:val="00C5603D"/>
    <w:rsid w:val="00C5761A"/>
    <w:rsid w:val="00C61282"/>
    <w:rsid w:val="00C6277C"/>
    <w:rsid w:val="00C6280D"/>
    <w:rsid w:val="00C628F9"/>
    <w:rsid w:val="00C63A22"/>
    <w:rsid w:val="00C64E87"/>
    <w:rsid w:val="00C67A46"/>
    <w:rsid w:val="00C71F44"/>
    <w:rsid w:val="00C73294"/>
    <w:rsid w:val="00C7409D"/>
    <w:rsid w:val="00C74138"/>
    <w:rsid w:val="00C74CE1"/>
    <w:rsid w:val="00C76747"/>
    <w:rsid w:val="00C76864"/>
    <w:rsid w:val="00C85CAF"/>
    <w:rsid w:val="00C90820"/>
    <w:rsid w:val="00C90CB8"/>
    <w:rsid w:val="00C92254"/>
    <w:rsid w:val="00C93DB4"/>
    <w:rsid w:val="00C94E8C"/>
    <w:rsid w:val="00C96EB5"/>
    <w:rsid w:val="00C974A1"/>
    <w:rsid w:val="00CA002A"/>
    <w:rsid w:val="00CA04AB"/>
    <w:rsid w:val="00CA269B"/>
    <w:rsid w:val="00CA2885"/>
    <w:rsid w:val="00CA2F7F"/>
    <w:rsid w:val="00CA35CC"/>
    <w:rsid w:val="00CA421D"/>
    <w:rsid w:val="00CA5129"/>
    <w:rsid w:val="00CB1CB9"/>
    <w:rsid w:val="00CB398E"/>
    <w:rsid w:val="00CB39C8"/>
    <w:rsid w:val="00CB51B4"/>
    <w:rsid w:val="00CB6305"/>
    <w:rsid w:val="00CB70A9"/>
    <w:rsid w:val="00CC0AC0"/>
    <w:rsid w:val="00CC140E"/>
    <w:rsid w:val="00CC20D1"/>
    <w:rsid w:val="00CC22C3"/>
    <w:rsid w:val="00CC230F"/>
    <w:rsid w:val="00CC26B9"/>
    <w:rsid w:val="00CC4A33"/>
    <w:rsid w:val="00CC52B2"/>
    <w:rsid w:val="00CC671A"/>
    <w:rsid w:val="00CD0B03"/>
    <w:rsid w:val="00CD1845"/>
    <w:rsid w:val="00CD3758"/>
    <w:rsid w:val="00CD37A9"/>
    <w:rsid w:val="00CD37B3"/>
    <w:rsid w:val="00CD443F"/>
    <w:rsid w:val="00CD451E"/>
    <w:rsid w:val="00CD515D"/>
    <w:rsid w:val="00CD79EE"/>
    <w:rsid w:val="00CD7E9E"/>
    <w:rsid w:val="00CE03F2"/>
    <w:rsid w:val="00CE1CB3"/>
    <w:rsid w:val="00CE1CD8"/>
    <w:rsid w:val="00CE3B63"/>
    <w:rsid w:val="00CE4552"/>
    <w:rsid w:val="00CE63A5"/>
    <w:rsid w:val="00CF061E"/>
    <w:rsid w:val="00CF0968"/>
    <w:rsid w:val="00CF14EA"/>
    <w:rsid w:val="00CF2504"/>
    <w:rsid w:val="00CF42A0"/>
    <w:rsid w:val="00CF5D2F"/>
    <w:rsid w:val="00CF5D3B"/>
    <w:rsid w:val="00CF6614"/>
    <w:rsid w:val="00CF6E2D"/>
    <w:rsid w:val="00CF7108"/>
    <w:rsid w:val="00D00098"/>
    <w:rsid w:val="00D01478"/>
    <w:rsid w:val="00D02448"/>
    <w:rsid w:val="00D03FF3"/>
    <w:rsid w:val="00D06F80"/>
    <w:rsid w:val="00D077A0"/>
    <w:rsid w:val="00D07816"/>
    <w:rsid w:val="00D11CB8"/>
    <w:rsid w:val="00D1307A"/>
    <w:rsid w:val="00D17D6C"/>
    <w:rsid w:val="00D21080"/>
    <w:rsid w:val="00D21549"/>
    <w:rsid w:val="00D27C4F"/>
    <w:rsid w:val="00D27D46"/>
    <w:rsid w:val="00D30FE3"/>
    <w:rsid w:val="00D31757"/>
    <w:rsid w:val="00D31903"/>
    <w:rsid w:val="00D330F7"/>
    <w:rsid w:val="00D3324F"/>
    <w:rsid w:val="00D33488"/>
    <w:rsid w:val="00D34DC8"/>
    <w:rsid w:val="00D34DEF"/>
    <w:rsid w:val="00D351D3"/>
    <w:rsid w:val="00D35C00"/>
    <w:rsid w:val="00D35EFE"/>
    <w:rsid w:val="00D377EA"/>
    <w:rsid w:val="00D40160"/>
    <w:rsid w:val="00D402B2"/>
    <w:rsid w:val="00D405E3"/>
    <w:rsid w:val="00D40662"/>
    <w:rsid w:val="00D407E0"/>
    <w:rsid w:val="00D40AC7"/>
    <w:rsid w:val="00D41537"/>
    <w:rsid w:val="00D418E6"/>
    <w:rsid w:val="00D41C91"/>
    <w:rsid w:val="00D42EB6"/>
    <w:rsid w:val="00D43AE5"/>
    <w:rsid w:val="00D4522D"/>
    <w:rsid w:val="00D46462"/>
    <w:rsid w:val="00D4691A"/>
    <w:rsid w:val="00D46CB4"/>
    <w:rsid w:val="00D507F0"/>
    <w:rsid w:val="00D523EB"/>
    <w:rsid w:val="00D52488"/>
    <w:rsid w:val="00D54029"/>
    <w:rsid w:val="00D54FB5"/>
    <w:rsid w:val="00D5567F"/>
    <w:rsid w:val="00D559F9"/>
    <w:rsid w:val="00D56435"/>
    <w:rsid w:val="00D570B1"/>
    <w:rsid w:val="00D600B3"/>
    <w:rsid w:val="00D60546"/>
    <w:rsid w:val="00D61977"/>
    <w:rsid w:val="00D62128"/>
    <w:rsid w:val="00D62FDB"/>
    <w:rsid w:val="00D630DE"/>
    <w:rsid w:val="00D638A0"/>
    <w:rsid w:val="00D63DCC"/>
    <w:rsid w:val="00D64DF6"/>
    <w:rsid w:val="00D65012"/>
    <w:rsid w:val="00D66A7B"/>
    <w:rsid w:val="00D671F6"/>
    <w:rsid w:val="00D73A9B"/>
    <w:rsid w:val="00D76365"/>
    <w:rsid w:val="00D80134"/>
    <w:rsid w:val="00D8128B"/>
    <w:rsid w:val="00D81366"/>
    <w:rsid w:val="00D8210B"/>
    <w:rsid w:val="00D82D36"/>
    <w:rsid w:val="00D8441A"/>
    <w:rsid w:val="00D847C3"/>
    <w:rsid w:val="00D8648F"/>
    <w:rsid w:val="00D90E29"/>
    <w:rsid w:val="00D90EF1"/>
    <w:rsid w:val="00D93628"/>
    <w:rsid w:val="00D94CD9"/>
    <w:rsid w:val="00D953DA"/>
    <w:rsid w:val="00DA0557"/>
    <w:rsid w:val="00DA1F1E"/>
    <w:rsid w:val="00DA2AAF"/>
    <w:rsid w:val="00DA35FF"/>
    <w:rsid w:val="00DA3649"/>
    <w:rsid w:val="00DA44AC"/>
    <w:rsid w:val="00DA59E4"/>
    <w:rsid w:val="00DA66F2"/>
    <w:rsid w:val="00DA7AC4"/>
    <w:rsid w:val="00DB0B6C"/>
    <w:rsid w:val="00DB1486"/>
    <w:rsid w:val="00DB2D32"/>
    <w:rsid w:val="00DB46DE"/>
    <w:rsid w:val="00DB59AC"/>
    <w:rsid w:val="00DC1281"/>
    <w:rsid w:val="00DC3697"/>
    <w:rsid w:val="00DC4D91"/>
    <w:rsid w:val="00DC64F6"/>
    <w:rsid w:val="00DC7CD5"/>
    <w:rsid w:val="00DC7DC3"/>
    <w:rsid w:val="00DD03E2"/>
    <w:rsid w:val="00DD10B5"/>
    <w:rsid w:val="00DD38E0"/>
    <w:rsid w:val="00DD4314"/>
    <w:rsid w:val="00DD455B"/>
    <w:rsid w:val="00DD455C"/>
    <w:rsid w:val="00DD4B6C"/>
    <w:rsid w:val="00DD57DD"/>
    <w:rsid w:val="00DE0018"/>
    <w:rsid w:val="00DE23E1"/>
    <w:rsid w:val="00DE2544"/>
    <w:rsid w:val="00DE2F17"/>
    <w:rsid w:val="00DE481B"/>
    <w:rsid w:val="00DE6532"/>
    <w:rsid w:val="00DE6718"/>
    <w:rsid w:val="00DF3048"/>
    <w:rsid w:val="00E008CA"/>
    <w:rsid w:val="00E015DB"/>
    <w:rsid w:val="00E02642"/>
    <w:rsid w:val="00E0320D"/>
    <w:rsid w:val="00E05FB0"/>
    <w:rsid w:val="00E06853"/>
    <w:rsid w:val="00E102F0"/>
    <w:rsid w:val="00E11E98"/>
    <w:rsid w:val="00E11E9D"/>
    <w:rsid w:val="00E12278"/>
    <w:rsid w:val="00E12548"/>
    <w:rsid w:val="00E177D4"/>
    <w:rsid w:val="00E179DD"/>
    <w:rsid w:val="00E17E07"/>
    <w:rsid w:val="00E2269B"/>
    <w:rsid w:val="00E227D3"/>
    <w:rsid w:val="00E23B27"/>
    <w:rsid w:val="00E2ED23"/>
    <w:rsid w:val="00E30006"/>
    <w:rsid w:val="00E3059F"/>
    <w:rsid w:val="00E31CE1"/>
    <w:rsid w:val="00E32B87"/>
    <w:rsid w:val="00E33693"/>
    <w:rsid w:val="00E33B1B"/>
    <w:rsid w:val="00E35B56"/>
    <w:rsid w:val="00E37E1C"/>
    <w:rsid w:val="00E40A37"/>
    <w:rsid w:val="00E412CB"/>
    <w:rsid w:val="00E4182C"/>
    <w:rsid w:val="00E45C10"/>
    <w:rsid w:val="00E46B88"/>
    <w:rsid w:val="00E51EEA"/>
    <w:rsid w:val="00E51FAA"/>
    <w:rsid w:val="00E543DC"/>
    <w:rsid w:val="00E55157"/>
    <w:rsid w:val="00E55756"/>
    <w:rsid w:val="00E558BE"/>
    <w:rsid w:val="00E55F1A"/>
    <w:rsid w:val="00E562AA"/>
    <w:rsid w:val="00E56C45"/>
    <w:rsid w:val="00E571E1"/>
    <w:rsid w:val="00E60D2A"/>
    <w:rsid w:val="00E624E9"/>
    <w:rsid w:val="00E626E0"/>
    <w:rsid w:val="00E656EF"/>
    <w:rsid w:val="00E66B22"/>
    <w:rsid w:val="00E726B7"/>
    <w:rsid w:val="00E72C5C"/>
    <w:rsid w:val="00E74165"/>
    <w:rsid w:val="00E74389"/>
    <w:rsid w:val="00E74ED0"/>
    <w:rsid w:val="00E75FB2"/>
    <w:rsid w:val="00E7661E"/>
    <w:rsid w:val="00E76FC6"/>
    <w:rsid w:val="00E77D51"/>
    <w:rsid w:val="00E80516"/>
    <w:rsid w:val="00E806F7"/>
    <w:rsid w:val="00E82816"/>
    <w:rsid w:val="00E8399E"/>
    <w:rsid w:val="00E85BAB"/>
    <w:rsid w:val="00E85E7F"/>
    <w:rsid w:val="00E8681A"/>
    <w:rsid w:val="00E90ABF"/>
    <w:rsid w:val="00E91B8D"/>
    <w:rsid w:val="00E91B92"/>
    <w:rsid w:val="00E924A0"/>
    <w:rsid w:val="00E935D4"/>
    <w:rsid w:val="00E9422E"/>
    <w:rsid w:val="00E94B06"/>
    <w:rsid w:val="00E966E8"/>
    <w:rsid w:val="00E9684B"/>
    <w:rsid w:val="00E97225"/>
    <w:rsid w:val="00E97303"/>
    <w:rsid w:val="00E979BE"/>
    <w:rsid w:val="00EA0036"/>
    <w:rsid w:val="00EA1A54"/>
    <w:rsid w:val="00EA34AC"/>
    <w:rsid w:val="00EA4D9D"/>
    <w:rsid w:val="00EA6751"/>
    <w:rsid w:val="00EB2895"/>
    <w:rsid w:val="00EB2B53"/>
    <w:rsid w:val="00EB3205"/>
    <w:rsid w:val="00EB36E9"/>
    <w:rsid w:val="00EB3A4A"/>
    <w:rsid w:val="00EB4CFC"/>
    <w:rsid w:val="00EB537D"/>
    <w:rsid w:val="00EB6730"/>
    <w:rsid w:val="00EC4392"/>
    <w:rsid w:val="00EC4C0D"/>
    <w:rsid w:val="00EC5AD5"/>
    <w:rsid w:val="00EC6190"/>
    <w:rsid w:val="00EC6887"/>
    <w:rsid w:val="00EC763D"/>
    <w:rsid w:val="00ED0910"/>
    <w:rsid w:val="00ED2013"/>
    <w:rsid w:val="00ED2484"/>
    <w:rsid w:val="00ED4482"/>
    <w:rsid w:val="00ED5169"/>
    <w:rsid w:val="00ED53D5"/>
    <w:rsid w:val="00ED7348"/>
    <w:rsid w:val="00ED7C8F"/>
    <w:rsid w:val="00EE11C2"/>
    <w:rsid w:val="00EE47EC"/>
    <w:rsid w:val="00EE759C"/>
    <w:rsid w:val="00EF0640"/>
    <w:rsid w:val="00EF1027"/>
    <w:rsid w:val="00EF128D"/>
    <w:rsid w:val="00EF30A4"/>
    <w:rsid w:val="00EF3380"/>
    <w:rsid w:val="00EF3698"/>
    <w:rsid w:val="00EF36CA"/>
    <w:rsid w:val="00EF3CF1"/>
    <w:rsid w:val="00EF44D3"/>
    <w:rsid w:val="00EF4685"/>
    <w:rsid w:val="00EF6970"/>
    <w:rsid w:val="00EF6AAB"/>
    <w:rsid w:val="00EF72F2"/>
    <w:rsid w:val="00F03C72"/>
    <w:rsid w:val="00F03C8B"/>
    <w:rsid w:val="00F04B95"/>
    <w:rsid w:val="00F071CF"/>
    <w:rsid w:val="00F13D71"/>
    <w:rsid w:val="00F14755"/>
    <w:rsid w:val="00F14F82"/>
    <w:rsid w:val="00F166B9"/>
    <w:rsid w:val="00F206DE"/>
    <w:rsid w:val="00F22984"/>
    <w:rsid w:val="00F231E8"/>
    <w:rsid w:val="00F25D62"/>
    <w:rsid w:val="00F26BA0"/>
    <w:rsid w:val="00F26E20"/>
    <w:rsid w:val="00F30FCB"/>
    <w:rsid w:val="00F31E43"/>
    <w:rsid w:val="00F330D8"/>
    <w:rsid w:val="00F33E04"/>
    <w:rsid w:val="00F34555"/>
    <w:rsid w:val="00F375D2"/>
    <w:rsid w:val="00F379A3"/>
    <w:rsid w:val="00F37A02"/>
    <w:rsid w:val="00F409B8"/>
    <w:rsid w:val="00F428CD"/>
    <w:rsid w:val="00F44AC4"/>
    <w:rsid w:val="00F44B8E"/>
    <w:rsid w:val="00F466E0"/>
    <w:rsid w:val="00F47BDB"/>
    <w:rsid w:val="00F50E16"/>
    <w:rsid w:val="00F51AAC"/>
    <w:rsid w:val="00F53636"/>
    <w:rsid w:val="00F57340"/>
    <w:rsid w:val="00F57D44"/>
    <w:rsid w:val="00F64291"/>
    <w:rsid w:val="00F66E39"/>
    <w:rsid w:val="00F67E81"/>
    <w:rsid w:val="00F7008F"/>
    <w:rsid w:val="00F700ED"/>
    <w:rsid w:val="00F7155B"/>
    <w:rsid w:val="00F717DF"/>
    <w:rsid w:val="00F72B75"/>
    <w:rsid w:val="00F72EDD"/>
    <w:rsid w:val="00F7304B"/>
    <w:rsid w:val="00F73106"/>
    <w:rsid w:val="00F74F81"/>
    <w:rsid w:val="00F75474"/>
    <w:rsid w:val="00F762C3"/>
    <w:rsid w:val="00F83860"/>
    <w:rsid w:val="00F8443A"/>
    <w:rsid w:val="00F859A6"/>
    <w:rsid w:val="00F90775"/>
    <w:rsid w:val="00F9090F"/>
    <w:rsid w:val="00F9126D"/>
    <w:rsid w:val="00F954FC"/>
    <w:rsid w:val="00F955D7"/>
    <w:rsid w:val="00F958C6"/>
    <w:rsid w:val="00F96AEB"/>
    <w:rsid w:val="00F972F3"/>
    <w:rsid w:val="00FA0912"/>
    <w:rsid w:val="00FA235F"/>
    <w:rsid w:val="00FA29AC"/>
    <w:rsid w:val="00FA4E34"/>
    <w:rsid w:val="00FA5582"/>
    <w:rsid w:val="00FA6BB7"/>
    <w:rsid w:val="00FB0D36"/>
    <w:rsid w:val="00FB1C34"/>
    <w:rsid w:val="00FB2413"/>
    <w:rsid w:val="00FB2888"/>
    <w:rsid w:val="00FB3811"/>
    <w:rsid w:val="00FB5EE9"/>
    <w:rsid w:val="00FB6359"/>
    <w:rsid w:val="00FB639F"/>
    <w:rsid w:val="00FC03ED"/>
    <w:rsid w:val="00FC1B8A"/>
    <w:rsid w:val="00FC2253"/>
    <w:rsid w:val="00FC24AE"/>
    <w:rsid w:val="00FC40C8"/>
    <w:rsid w:val="00FC4F2C"/>
    <w:rsid w:val="00FC6636"/>
    <w:rsid w:val="00FC6978"/>
    <w:rsid w:val="00FC6E41"/>
    <w:rsid w:val="00FC712B"/>
    <w:rsid w:val="00FC7171"/>
    <w:rsid w:val="00FD0827"/>
    <w:rsid w:val="00FD1A77"/>
    <w:rsid w:val="00FD4630"/>
    <w:rsid w:val="00FD4BDB"/>
    <w:rsid w:val="00FE14C8"/>
    <w:rsid w:val="00FE2537"/>
    <w:rsid w:val="00FE321E"/>
    <w:rsid w:val="00FE4AA8"/>
    <w:rsid w:val="00FE7B7E"/>
    <w:rsid w:val="00FE7C9D"/>
    <w:rsid w:val="00FF2187"/>
    <w:rsid w:val="00FF2DA6"/>
    <w:rsid w:val="00FF3082"/>
    <w:rsid w:val="00FF41F0"/>
    <w:rsid w:val="00FF424A"/>
    <w:rsid w:val="00FF6285"/>
    <w:rsid w:val="00FF6F5B"/>
    <w:rsid w:val="00FF7A61"/>
    <w:rsid w:val="00FF7FAE"/>
    <w:rsid w:val="01116FD4"/>
    <w:rsid w:val="011D35D3"/>
    <w:rsid w:val="011F63D1"/>
    <w:rsid w:val="01757E9E"/>
    <w:rsid w:val="01E24E49"/>
    <w:rsid w:val="01FABCB1"/>
    <w:rsid w:val="0270E89B"/>
    <w:rsid w:val="034C9C63"/>
    <w:rsid w:val="04756247"/>
    <w:rsid w:val="05A6A527"/>
    <w:rsid w:val="05C6F216"/>
    <w:rsid w:val="05C9FD95"/>
    <w:rsid w:val="070FAC11"/>
    <w:rsid w:val="077F2469"/>
    <w:rsid w:val="081FB72F"/>
    <w:rsid w:val="08299D87"/>
    <w:rsid w:val="0829BDB4"/>
    <w:rsid w:val="08597F1E"/>
    <w:rsid w:val="08918FB9"/>
    <w:rsid w:val="08B56B07"/>
    <w:rsid w:val="08FEB2A2"/>
    <w:rsid w:val="0905A798"/>
    <w:rsid w:val="095B792A"/>
    <w:rsid w:val="0A61D9E7"/>
    <w:rsid w:val="0A6AD81F"/>
    <w:rsid w:val="0A9F3AF4"/>
    <w:rsid w:val="0ACA3EFA"/>
    <w:rsid w:val="0B4B7816"/>
    <w:rsid w:val="0B52833F"/>
    <w:rsid w:val="0BDA0252"/>
    <w:rsid w:val="0C36ED46"/>
    <w:rsid w:val="0C7F9C09"/>
    <w:rsid w:val="0C83D930"/>
    <w:rsid w:val="0C95A595"/>
    <w:rsid w:val="0CBBC408"/>
    <w:rsid w:val="0CD36F2D"/>
    <w:rsid w:val="0CDB4C14"/>
    <w:rsid w:val="0D326CA2"/>
    <w:rsid w:val="0D6304C9"/>
    <w:rsid w:val="0DB6FB2C"/>
    <w:rsid w:val="0E53B42E"/>
    <w:rsid w:val="0E5D26E9"/>
    <w:rsid w:val="0E654596"/>
    <w:rsid w:val="0EAD862C"/>
    <w:rsid w:val="0ED599F8"/>
    <w:rsid w:val="0FDAF5A7"/>
    <w:rsid w:val="0FE33C60"/>
    <w:rsid w:val="101965D3"/>
    <w:rsid w:val="1045BF8E"/>
    <w:rsid w:val="1055DB37"/>
    <w:rsid w:val="1065FB33"/>
    <w:rsid w:val="109A6C8F"/>
    <w:rsid w:val="10BBC771"/>
    <w:rsid w:val="10F130B1"/>
    <w:rsid w:val="1108C6C4"/>
    <w:rsid w:val="1144521E"/>
    <w:rsid w:val="1144D1D7"/>
    <w:rsid w:val="117BEA3B"/>
    <w:rsid w:val="11953B96"/>
    <w:rsid w:val="11A67BB2"/>
    <w:rsid w:val="12207B1F"/>
    <w:rsid w:val="1222CE04"/>
    <w:rsid w:val="12572E49"/>
    <w:rsid w:val="126BD9EA"/>
    <w:rsid w:val="12E4599F"/>
    <w:rsid w:val="131D6AA2"/>
    <w:rsid w:val="13402B4D"/>
    <w:rsid w:val="1349A1A5"/>
    <w:rsid w:val="1393475D"/>
    <w:rsid w:val="1396698D"/>
    <w:rsid w:val="141622D4"/>
    <w:rsid w:val="147C109D"/>
    <w:rsid w:val="1488C2DC"/>
    <w:rsid w:val="149A2474"/>
    <w:rsid w:val="1542B89D"/>
    <w:rsid w:val="15787C42"/>
    <w:rsid w:val="15876836"/>
    <w:rsid w:val="15899AB9"/>
    <w:rsid w:val="15990878"/>
    <w:rsid w:val="159A57E2"/>
    <w:rsid w:val="15C31121"/>
    <w:rsid w:val="15F05B2F"/>
    <w:rsid w:val="1654EC23"/>
    <w:rsid w:val="16BC66EB"/>
    <w:rsid w:val="16D935F9"/>
    <w:rsid w:val="17789586"/>
    <w:rsid w:val="1909A833"/>
    <w:rsid w:val="1921ADDA"/>
    <w:rsid w:val="1973B75B"/>
    <w:rsid w:val="19C5F969"/>
    <w:rsid w:val="1B5B780C"/>
    <w:rsid w:val="1B5D4646"/>
    <w:rsid w:val="1B64BDCD"/>
    <w:rsid w:val="1BBA94F0"/>
    <w:rsid w:val="1BD347DF"/>
    <w:rsid w:val="1C52B9DE"/>
    <w:rsid w:val="1C7369A4"/>
    <w:rsid w:val="1C7AA876"/>
    <w:rsid w:val="1C8C0AE3"/>
    <w:rsid w:val="1CB663A8"/>
    <w:rsid w:val="1CD86854"/>
    <w:rsid w:val="1CF95409"/>
    <w:rsid w:val="1D72881E"/>
    <w:rsid w:val="1D73E825"/>
    <w:rsid w:val="1D82D15F"/>
    <w:rsid w:val="1D98BA3C"/>
    <w:rsid w:val="1D9F086F"/>
    <w:rsid w:val="1DD9939A"/>
    <w:rsid w:val="1DED5F9D"/>
    <w:rsid w:val="1DF175DB"/>
    <w:rsid w:val="1E19C36F"/>
    <w:rsid w:val="1E3D8C85"/>
    <w:rsid w:val="1E881CF6"/>
    <w:rsid w:val="1E9014DE"/>
    <w:rsid w:val="1EABB8AC"/>
    <w:rsid w:val="1F23C33D"/>
    <w:rsid w:val="1F37494E"/>
    <w:rsid w:val="1F5D85F7"/>
    <w:rsid w:val="206AC30C"/>
    <w:rsid w:val="2099D4DA"/>
    <w:rsid w:val="20F12A29"/>
    <w:rsid w:val="21E284A1"/>
    <w:rsid w:val="226ADFD2"/>
    <w:rsid w:val="22B10EEA"/>
    <w:rsid w:val="22B24F69"/>
    <w:rsid w:val="2325B48F"/>
    <w:rsid w:val="23950211"/>
    <w:rsid w:val="23A0DCBC"/>
    <w:rsid w:val="24896056"/>
    <w:rsid w:val="25D509D0"/>
    <w:rsid w:val="26492D0C"/>
    <w:rsid w:val="264BB1D3"/>
    <w:rsid w:val="265E4E68"/>
    <w:rsid w:val="26B5ECFF"/>
    <w:rsid w:val="2767D006"/>
    <w:rsid w:val="281D8B53"/>
    <w:rsid w:val="284AF835"/>
    <w:rsid w:val="285547AB"/>
    <w:rsid w:val="28C6D1D9"/>
    <w:rsid w:val="28DD20ED"/>
    <w:rsid w:val="291CF343"/>
    <w:rsid w:val="292BE4EB"/>
    <w:rsid w:val="2963B0E0"/>
    <w:rsid w:val="296F5137"/>
    <w:rsid w:val="29F534F4"/>
    <w:rsid w:val="29F72989"/>
    <w:rsid w:val="2A3CB219"/>
    <w:rsid w:val="2ACD2A81"/>
    <w:rsid w:val="2B982660"/>
    <w:rsid w:val="2D9575F2"/>
    <w:rsid w:val="2D9CDF9B"/>
    <w:rsid w:val="2DB5C2EA"/>
    <w:rsid w:val="2E238A90"/>
    <w:rsid w:val="2EACD2CD"/>
    <w:rsid w:val="2EF9AF49"/>
    <w:rsid w:val="2F189B35"/>
    <w:rsid w:val="2F2F51D2"/>
    <w:rsid w:val="2F3DDD38"/>
    <w:rsid w:val="2F85C8AC"/>
    <w:rsid w:val="2FA992CA"/>
    <w:rsid w:val="300FFCC7"/>
    <w:rsid w:val="3027F766"/>
    <w:rsid w:val="3186E0BA"/>
    <w:rsid w:val="319ADF02"/>
    <w:rsid w:val="31AB3F8F"/>
    <w:rsid w:val="32568886"/>
    <w:rsid w:val="32DDDC38"/>
    <w:rsid w:val="33C84858"/>
    <w:rsid w:val="33CF591D"/>
    <w:rsid w:val="343BFB42"/>
    <w:rsid w:val="34414D59"/>
    <w:rsid w:val="3459E8C3"/>
    <w:rsid w:val="346CBA40"/>
    <w:rsid w:val="349E2BEC"/>
    <w:rsid w:val="349EEF12"/>
    <w:rsid w:val="34AE1135"/>
    <w:rsid w:val="35227E92"/>
    <w:rsid w:val="3531A41E"/>
    <w:rsid w:val="35753F54"/>
    <w:rsid w:val="366CD2EA"/>
    <w:rsid w:val="3715C8C1"/>
    <w:rsid w:val="371AC056"/>
    <w:rsid w:val="3768CE4B"/>
    <w:rsid w:val="377F77B4"/>
    <w:rsid w:val="37E76B64"/>
    <w:rsid w:val="3936923A"/>
    <w:rsid w:val="39571FC3"/>
    <w:rsid w:val="398A74A9"/>
    <w:rsid w:val="3A3B4DAA"/>
    <w:rsid w:val="3A61F0A2"/>
    <w:rsid w:val="3AD14F1A"/>
    <w:rsid w:val="3B3C7594"/>
    <w:rsid w:val="3C417D4D"/>
    <w:rsid w:val="3C60D6FA"/>
    <w:rsid w:val="3C90DC48"/>
    <w:rsid w:val="3C9B905B"/>
    <w:rsid w:val="3CFD7B99"/>
    <w:rsid w:val="3D455B7E"/>
    <w:rsid w:val="3DE7E78E"/>
    <w:rsid w:val="3DFA3E54"/>
    <w:rsid w:val="3F0A4380"/>
    <w:rsid w:val="3F22247B"/>
    <w:rsid w:val="3F9B4476"/>
    <w:rsid w:val="40144512"/>
    <w:rsid w:val="40440A59"/>
    <w:rsid w:val="40C2B72E"/>
    <w:rsid w:val="410E668B"/>
    <w:rsid w:val="4148A78B"/>
    <w:rsid w:val="416B0A7E"/>
    <w:rsid w:val="41910F7D"/>
    <w:rsid w:val="424B5894"/>
    <w:rsid w:val="42B148C6"/>
    <w:rsid w:val="42E6667B"/>
    <w:rsid w:val="42FBE522"/>
    <w:rsid w:val="431499E5"/>
    <w:rsid w:val="437435E9"/>
    <w:rsid w:val="438F2255"/>
    <w:rsid w:val="4400F405"/>
    <w:rsid w:val="445A3624"/>
    <w:rsid w:val="44617D7A"/>
    <w:rsid w:val="44ECD4C5"/>
    <w:rsid w:val="4536764C"/>
    <w:rsid w:val="462C8983"/>
    <w:rsid w:val="46429E28"/>
    <w:rsid w:val="46496DDE"/>
    <w:rsid w:val="4659D4BA"/>
    <w:rsid w:val="471AE5F9"/>
    <w:rsid w:val="47F85E6A"/>
    <w:rsid w:val="482FE60A"/>
    <w:rsid w:val="48631BA4"/>
    <w:rsid w:val="4871032E"/>
    <w:rsid w:val="487169A7"/>
    <w:rsid w:val="4890A93E"/>
    <w:rsid w:val="489E4FEE"/>
    <w:rsid w:val="48B57EF0"/>
    <w:rsid w:val="48C9A8FD"/>
    <w:rsid w:val="48DE5DE8"/>
    <w:rsid w:val="496E3E92"/>
    <w:rsid w:val="49742E4B"/>
    <w:rsid w:val="49F88A06"/>
    <w:rsid w:val="4A373493"/>
    <w:rsid w:val="4A5326F0"/>
    <w:rsid w:val="4A7C29D7"/>
    <w:rsid w:val="4A984F0B"/>
    <w:rsid w:val="4AA9D766"/>
    <w:rsid w:val="4AC03741"/>
    <w:rsid w:val="4B0392ED"/>
    <w:rsid w:val="4B48B92A"/>
    <w:rsid w:val="4B66F058"/>
    <w:rsid w:val="4B6EE3E3"/>
    <w:rsid w:val="4B9A42E5"/>
    <w:rsid w:val="4C6F575C"/>
    <w:rsid w:val="4CF9AA00"/>
    <w:rsid w:val="4D4A1EBC"/>
    <w:rsid w:val="4D5C686C"/>
    <w:rsid w:val="4D85A3FB"/>
    <w:rsid w:val="4D8AF13B"/>
    <w:rsid w:val="4DCEFD3D"/>
    <w:rsid w:val="4DF6CC4E"/>
    <w:rsid w:val="4E32C3E1"/>
    <w:rsid w:val="4E4B7C63"/>
    <w:rsid w:val="4E4C1BDC"/>
    <w:rsid w:val="4E5A5E56"/>
    <w:rsid w:val="4F0BDD06"/>
    <w:rsid w:val="4F351A62"/>
    <w:rsid w:val="4FB4911E"/>
    <w:rsid w:val="50730484"/>
    <w:rsid w:val="522D7EC0"/>
    <w:rsid w:val="526EE63E"/>
    <w:rsid w:val="529A4935"/>
    <w:rsid w:val="52D74E02"/>
    <w:rsid w:val="52D87B85"/>
    <w:rsid w:val="535C5CC4"/>
    <w:rsid w:val="53848BDD"/>
    <w:rsid w:val="53DE0AAF"/>
    <w:rsid w:val="54296C2E"/>
    <w:rsid w:val="5498281D"/>
    <w:rsid w:val="551060BF"/>
    <w:rsid w:val="55471CCB"/>
    <w:rsid w:val="55473B1B"/>
    <w:rsid w:val="55486DE3"/>
    <w:rsid w:val="55A6BBD2"/>
    <w:rsid w:val="55B4C0DB"/>
    <w:rsid w:val="55BF0476"/>
    <w:rsid w:val="562E5924"/>
    <w:rsid w:val="56448195"/>
    <w:rsid w:val="568A4C0A"/>
    <w:rsid w:val="56AB68DE"/>
    <w:rsid w:val="5720FB2A"/>
    <w:rsid w:val="575D8B15"/>
    <w:rsid w:val="577BE346"/>
    <w:rsid w:val="57910C0C"/>
    <w:rsid w:val="58CA900E"/>
    <w:rsid w:val="58F1FCE0"/>
    <w:rsid w:val="59610F94"/>
    <w:rsid w:val="59AD1FB6"/>
    <w:rsid w:val="59BB2E2C"/>
    <w:rsid w:val="59FF109F"/>
    <w:rsid w:val="5A0AC673"/>
    <w:rsid w:val="5A4EA9D0"/>
    <w:rsid w:val="5B350732"/>
    <w:rsid w:val="5C558861"/>
    <w:rsid w:val="5CAF9382"/>
    <w:rsid w:val="5CD9AFE2"/>
    <w:rsid w:val="5D60B64F"/>
    <w:rsid w:val="5DBF0B8B"/>
    <w:rsid w:val="5DE0F1F6"/>
    <w:rsid w:val="5F0C0E46"/>
    <w:rsid w:val="5F4F9E48"/>
    <w:rsid w:val="5F6B5D64"/>
    <w:rsid w:val="5FF55AA6"/>
    <w:rsid w:val="610EB9E6"/>
    <w:rsid w:val="6111803E"/>
    <w:rsid w:val="616D7B19"/>
    <w:rsid w:val="617B0F2E"/>
    <w:rsid w:val="61FE5934"/>
    <w:rsid w:val="61FFB53F"/>
    <w:rsid w:val="621DF5DF"/>
    <w:rsid w:val="6223EAC7"/>
    <w:rsid w:val="6261BDEB"/>
    <w:rsid w:val="62902508"/>
    <w:rsid w:val="62CD08CB"/>
    <w:rsid w:val="63855BAF"/>
    <w:rsid w:val="63B64AC3"/>
    <w:rsid w:val="64EA92DA"/>
    <w:rsid w:val="64EF98D1"/>
    <w:rsid w:val="657C08D1"/>
    <w:rsid w:val="65DD84B8"/>
    <w:rsid w:val="660E9DC1"/>
    <w:rsid w:val="666A4BA9"/>
    <w:rsid w:val="6698D724"/>
    <w:rsid w:val="66DC2762"/>
    <w:rsid w:val="67F2BCC8"/>
    <w:rsid w:val="686B4EA3"/>
    <w:rsid w:val="691E7E08"/>
    <w:rsid w:val="691F63CF"/>
    <w:rsid w:val="69B97C4E"/>
    <w:rsid w:val="69C8C1D5"/>
    <w:rsid w:val="69C9A5D8"/>
    <w:rsid w:val="6A5C2F6F"/>
    <w:rsid w:val="6A8806BD"/>
    <w:rsid w:val="6AAFC2AD"/>
    <w:rsid w:val="6AE0611C"/>
    <w:rsid w:val="6B010E40"/>
    <w:rsid w:val="6B0622ED"/>
    <w:rsid w:val="6BC76B1C"/>
    <w:rsid w:val="6BD8A953"/>
    <w:rsid w:val="6BF2EA02"/>
    <w:rsid w:val="6C19BA19"/>
    <w:rsid w:val="6C4853CF"/>
    <w:rsid w:val="6D6CE0FD"/>
    <w:rsid w:val="6DD50EFD"/>
    <w:rsid w:val="6E21934B"/>
    <w:rsid w:val="6E2F7F78"/>
    <w:rsid w:val="6E314BCB"/>
    <w:rsid w:val="6EADC922"/>
    <w:rsid w:val="6F008617"/>
    <w:rsid w:val="6F3B82A6"/>
    <w:rsid w:val="6F4B0507"/>
    <w:rsid w:val="6F7295BD"/>
    <w:rsid w:val="6F892EB8"/>
    <w:rsid w:val="6FBC0DE2"/>
    <w:rsid w:val="6FF47734"/>
    <w:rsid w:val="7076D63C"/>
    <w:rsid w:val="70A49757"/>
    <w:rsid w:val="70BE54DA"/>
    <w:rsid w:val="70FE90A8"/>
    <w:rsid w:val="7150A24E"/>
    <w:rsid w:val="722F0D51"/>
    <w:rsid w:val="72572B70"/>
    <w:rsid w:val="73144F41"/>
    <w:rsid w:val="737156F9"/>
    <w:rsid w:val="7386426D"/>
    <w:rsid w:val="741159FB"/>
    <w:rsid w:val="744912D5"/>
    <w:rsid w:val="74E325CC"/>
    <w:rsid w:val="75406469"/>
    <w:rsid w:val="75898E2E"/>
    <w:rsid w:val="766866A5"/>
    <w:rsid w:val="767F461E"/>
    <w:rsid w:val="76A01036"/>
    <w:rsid w:val="76DD654A"/>
    <w:rsid w:val="76E58BC4"/>
    <w:rsid w:val="76F6F78B"/>
    <w:rsid w:val="76F9B122"/>
    <w:rsid w:val="771B32D8"/>
    <w:rsid w:val="77815E4D"/>
    <w:rsid w:val="77AAC332"/>
    <w:rsid w:val="77D30F00"/>
    <w:rsid w:val="77F41BBC"/>
    <w:rsid w:val="7827095D"/>
    <w:rsid w:val="78357CC1"/>
    <w:rsid w:val="7899F027"/>
    <w:rsid w:val="78DFD14C"/>
    <w:rsid w:val="79136029"/>
    <w:rsid w:val="79F4D238"/>
    <w:rsid w:val="79FD47FE"/>
    <w:rsid w:val="7A53C606"/>
    <w:rsid w:val="7B2D0389"/>
    <w:rsid w:val="7B6DC7BC"/>
    <w:rsid w:val="7B8020AA"/>
    <w:rsid w:val="7B9BF134"/>
    <w:rsid w:val="7BE6DCDF"/>
    <w:rsid w:val="7C15C136"/>
    <w:rsid w:val="7C38D54B"/>
    <w:rsid w:val="7C8A4E41"/>
    <w:rsid w:val="7C932A2B"/>
    <w:rsid w:val="7CFC9966"/>
    <w:rsid w:val="7D2ED5FC"/>
    <w:rsid w:val="7D6C99B7"/>
    <w:rsid w:val="7DBCD914"/>
    <w:rsid w:val="7DD08CB0"/>
    <w:rsid w:val="7E0054FC"/>
    <w:rsid w:val="7E0578DA"/>
    <w:rsid w:val="7E1DA896"/>
    <w:rsid w:val="7E578271"/>
    <w:rsid w:val="7E75E97A"/>
    <w:rsid w:val="7E8DD63C"/>
    <w:rsid w:val="7F34513F"/>
    <w:rsid w:val="7F7FB31F"/>
    <w:rsid w:val="7F9939E3"/>
    <w:rsid w:val="7FA9EF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2ECF4F"/>
  <w15:chartTrackingRefBased/>
  <w15:docId w15:val="{74BB4C6D-9B71-43D0-B713-3FE11285F8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HAnsi" w:hAnsi="Arial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D7A7E"/>
    <w:pPr>
      <w:keepNext/>
      <w:jc w:val="both"/>
      <w:outlineLvl w:val="0"/>
    </w:pPr>
    <w:rPr>
      <w:iCs/>
      <w:u w:val="single"/>
      <w:lang w:val="en-GB"/>
    </w:rPr>
  </w:style>
  <w:style w:type="paragraph" w:styleId="Heading2">
    <w:name w:val="heading 2"/>
    <w:basedOn w:val="Normal"/>
    <w:next w:val="Normal"/>
    <w:link w:val="Heading2Char"/>
    <w:uiPriority w:val="99"/>
    <w:semiHidden/>
    <w:unhideWhenUsed/>
    <w:qFormat/>
    <w:rsid w:val="00C108C1"/>
    <w:pPr>
      <w:keepNext/>
      <w:widowControl w:val="0"/>
      <w:pBdr>
        <w:top w:val="single" w:sz="6" w:space="0" w:color="FFFFFF"/>
        <w:left w:val="single" w:sz="6" w:space="0" w:color="FFFFFF"/>
        <w:bottom w:val="single" w:sz="6" w:space="0" w:color="FFFFFF"/>
        <w:right w:val="single" w:sz="6" w:space="0" w:color="FFFFFF"/>
      </w:pBdr>
      <w:autoSpaceDE w:val="0"/>
      <w:autoSpaceDN w:val="0"/>
      <w:adjustRightInd w:val="0"/>
      <w:spacing w:after="0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E0D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0DE9"/>
  </w:style>
  <w:style w:type="paragraph" w:styleId="Footer">
    <w:name w:val="footer"/>
    <w:basedOn w:val="Normal"/>
    <w:link w:val="FooterChar"/>
    <w:uiPriority w:val="99"/>
    <w:unhideWhenUsed/>
    <w:rsid w:val="002E0D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0DE9"/>
  </w:style>
  <w:style w:type="paragraph" w:styleId="ListParagraph">
    <w:name w:val="List Paragraph"/>
    <w:basedOn w:val="Normal"/>
    <w:link w:val="ListParagraphChar"/>
    <w:qFormat/>
    <w:rsid w:val="00A44ED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362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3628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9"/>
    <w:semiHidden/>
    <w:rsid w:val="00C108C1"/>
    <w:rPr>
      <w:rFonts w:ascii="Times New Roman" w:eastAsia="Times New Roman" w:hAnsi="Times New Roman" w:cs="Times New Roman"/>
      <w:b/>
      <w:bCs/>
      <w:sz w:val="36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2055E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2055E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uiPriority w:val="99"/>
    <w:semiHidden/>
    <w:unhideWhenUsed/>
    <w:rsid w:val="00B2055E"/>
    <w:rPr>
      <w:rFonts w:ascii="Times New Roman" w:hAnsi="Times New Roman" w:cs="Times New Roman" w:hint="default"/>
    </w:rPr>
  </w:style>
  <w:style w:type="table" w:styleId="TableGrid">
    <w:name w:val="Table Grid"/>
    <w:basedOn w:val="TableNormal"/>
    <w:uiPriority w:val="39"/>
    <w:rsid w:val="00C974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D57D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D57D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D57D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57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57DD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2D7A7E"/>
    <w:rPr>
      <w:iCs/>
      <w:u w:val="single"/>
      <w:lang w:val="en-GB"/>
    </w:rPr>
  </w:style>
  <w:style w:type="paragraph" w:customStyle="1" w:styleId="Firstnumbering">
    <w:name w:val="First numbering"/>
    <w:basedOn w:val="ListParagraph"/>
    <w:link w:val="FirstnumberingChar"/>
    <w:qFormat/>
    <w:rsid w:val="008F6291"/>
    <w:pPr>
      <w:numPr>
        <w:numId w:val="15"/>
      </w:numPr>
      <w:spacing w:after="0" w:line="240" w:lineRule="auto"/>
      <w:ind w:left="567" w:hanging="567"/>
      <w:contextualSpacing w:val="0"/>
      <w:jc w:val="both"/>
    </w:pPr>
    <w:rPr>
      <w:lang w:val="en-GB"/>
    </w:rPr>
  </w:style>
  <w:style w:type="character" w:customStyle="1" w:styleId="FirstnumberingChar">
    <w:name w:val="First numbering Char"/>
    <w:basedOn w:val="DefaultParagraphFont"/>
    <w:link w:val="Firstnumbering"/>
    <w:rsid w:val="008F6291"/>
    <w:rPr>
      <w:lang w:val="en-GB"/>
    </w:rPr>
  </w:style>
  <w:style w:type="character" w:styleId="Hyperlink">
    <w:name w:val="Hyperlink"/>
    <w:basedOn w:val="DefaultParagraphFont"/>
    <w:uiPriority w:val="99"/>
    <w:unhideWhenUsed/>
    <w:rsid w:val="00121B2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21B2B"/>
    <w:rPr>
      <w:color w:val="605E5C"/>
      <w:shd w:val="clear" w:color="auto" w:fill="E1DFDD"/>
    </w:rPr>
  </w:style>
  <w:style w:type="character" w:customStyle="1" w:styleId="ListParagraphChar">
    <w:name w:val="List Paragraph Char"/>
    <w:link w:val="ListParagraph"/>
    <w:locked/>
    <w:rsid w:val="00895715"/>
  </w:style>
  <w:style w:type="paragraph" w:styleId="Revision">
    <w:name w:val="Revision"/>
    <w:hidden/>
    <w:uiPriority w:val="99"/>
    <w:semiHidden/>
    <w:rsid w:val="006710EE"/>
    <w:pPr>
      <w:spacing w:after="0" w:line="240" w:lineRule="auto"/>
    </w:pPr>
  </w:style>
  <w:style w:type="character" w:styleId="Mention">
    <w:name w:val="Mention"/>
    <w:basedOn w:val="DefaultParagraphFont"/>
    <w:uiPriority w:val="99"/>
    <w:unhideWhenUsed/>
    <w:rsid w:val="0095068C"/>
    <w:rPr>
      <w:color w:val="2B579A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94B06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E015D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GridTable4-Accent1">
    <w:name w:val="Grid Table 4 Accent 1"/>
    <w:basedOn w:val="TableNormal"/>
    <w:uiPriority w:val="49"/>
    <w:rsid w:val="00BD6C30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032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2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9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9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10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29416AA0540C42B015682282C961AD" ma:contentTypeVersion="26" ma:contentTypeDescription="Create a new document." ma:contentTypeScope="" ma:versionID="47dc61ab317353d60b715991229a0ae3">
  <xsd:schema xmlns:xsd="http://www.w3.org/2001/XMLSchema" xmlns:xs="http://www.w3.org/2001/XMLSchema" xmlns:p="http://schemas.microsoft.com/office/2006/metadata/properties" xmlns:ns2="a7b50396-0b06-45c1-b28e-46f86d566a10" xmlns:ns3="985ec44e-1bab-4c0b-9df0-6ba128686fc9" xmlns:ns4="c15478a5-0be8-4f5d-8383-b307d5ba8bf6" targetNamespace="http://schemas.microsoft.com/office/2006/metadata/properties" ma:root="true" ma:fieldsID="e190ff0a98fc56d42afe2329c6bdca7e" ns2:_="" ns3:_="" ns4:_="">
    <xsd:import namespace="a7b50396-0b06-45c1-b28e-46f86d566a10"/>
    <xsd:import namespace="985ec44e-1bab-4c0b-9df0-6ba128686fc9"/>
    <xsd:import namespace="c15478a5-0be8-4f5d-8383-b307d5ba8bf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LengthInSeconds" minOccurs="0"/>
                <xsd:element ref="ns4:SharedWithUsers" minOccurs="0"/>
                <xsd:element ref="ns4:SharedWithDetails" minOccurs="0"/>
                <xsd:element ref="ns4:TaxKeywordTaxHTField" minOccurs="0"/>
                <xsd:element ref="ns2:_Flow_SignoffStatus" minOccurs="0"/>
                <xsd:element ref="ns2:Reviewer" minOccurs="0"/>
                <xsd:element ref="ns2:MariaJoseOrtiz" minOccurs="0"/>
                <xsd:element ref="ns2:MediaServiceObjectDetectorVersions" minOccurs="0"/>
                <xsd:element ref="ns2:Notes" minOccurs="0"/>
                <xsd:element ref="ns2:Sent" minOccurs="0"/>
                <xsd:element ref="ns2:MediaServiceSearchProperties" minOccurs="0"/>
                <xsd:element ref="ns2:MediaServiceBillingMetadata" minOccurs="0"/>
                <xsd:element ref="ns2:Pre_x002d_sele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b50396-0b06-45c1-b28e-46f86d566a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Reviewer" ma:index="24" nillable="true" ma:displayName="Reviewer" ma:format="Dropdown" ma:internalName="Reviewer">
      <xsd:simpleType>
        <xsd:restriction base="dms:Text">
          <xsd:maxLength value="255"/>
        </xsd:restriction>
      </xsd:simpleType>
    </xsd:element>
    <xsd:element name="MariaJoseOrtiz" ma:index="25" nillable="true" ma:displayName="Maria Jose Ortiz" ma:description="REVISED BY AF" ma:format="Dropdown" ma:internalName="MariaJoseOrtiz">
      <xsd:simpleType>
        <xsd:restriction base="dms:Text">
          <xsd:maxLength value="255"/>
        </xsd:restriction>
      </xsd:simple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Notes" ma:index="27" nillable="true" ma:displayName="Notes" ma:format="Dropdown" ma:internalName="Notes">
      <xsd:simpleType>
        <xsd:restriction base="dms:Note">
          <xsd:maxLength value="255"/>
        </xsd:restriction>
      </xsd:simpleType>
    </xsd:element>
    <xsd:element name="Sent" ma:index="28" nillable="true" ma:displayName="Sent" ma:format="Dropdown" ma:internalName="Sent">
      <xsd:simpleType>
        <xsd:restriction base="dms:Choice">
          <xsd:enumeration value="Sent"/>
          <xsd:enumeration value="Pending"/>
        </xsd:restriction>
      </xsd:simpleType>
    </xsd:element>
    <xsd:element name="MediaServiceSearchProperties" ma:index="2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30" nillable="true" ma:displayName="MediaServiceBillingMetadata" ma:hidden="true" ma:internalName="MediaServiceBillingMetadata" ma:readOnly="true">
      <xsd:simpleType>
        <xsd:restriction base="dms:Note"/>
      </xsd:simpleType>
    </xsd:element>
    <xsd:element name="Pre_x002d_selection" ma:index="31" nillable="true" ma:displayName="Pre-selection" ma:default="1" ma:format="Dropdown" ma:internalName="Pre_x002d_selection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9db64542-7ae3-4878-aafe-ea4cd8782300}" ma:internalName="TaxCatchAll" ma:showField="CatchAllData" ma:web="c15478a5-0be8-4f5d-8383-b307d5ba8bf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5478a5-0be8-4f5d-8383-b307d5ba8bf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KeywordTaxHTField" ma:index="22" nillable="true" ma:taxonomy="true" ma:internalName="TaxKeywordTaxHTField" ma:taxonomyFieldName="TaxKeyword" ma:displayName="Enterprise Keywords" ma:fieldId="{23f27201-bee3-471e-b2e7-b64fd8b7ca38}" ma:taxonomyMulti="true" ma:sspId="78175662-8596-484a-92c7-351d01561e22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85ec44e-1bab-4c0b-9df0-6ba128686fc9" xsi:nil="true"/>
    <lcf76f155ced4ddcb4097134ff3c332f xmlns="a7b50396-0b06-45c1-b28e-46f86d566a10">
      <Terms xmlns="http://schemas.microsoft.com/office/infopath/2007/PartnerControls"/>
    </lcf76f155ced4ddcb4097134ff3c332f>
    <SharedWithUsers xmlns="c15478a5-0be8-4f5d-8383-b307d5ba8bf6">
      <UserInfo>
        <DisplayName>Ximena Victoria Cancino Ordenes</DisplayName>
        <AccountId>16</AccountId>
        <AccountType/>
      </UserInfo>
      <UserInfo>
        <DisplayName>System Account</DisplayName>
        <AccountId>1073741823</AccountId>
        <AccountType/>
      </UserInfo>
      <UserInfo>
        <DisplayName>Thilan Mannan(Affiliate)</DisplayName>
        <AccountId>78</AccountId>
        <AccountType/>
      </UserInfo>
    </SharedWithUsers>
    <TaxKeywordTaxHTField xmlns="c15478a5-0be8-4f5d-8383-b307d5ba8bf6">
      <Terms xmlns="http://schemas.microsoft.com/office/infopath/2007/PartnerControls"/>
    </TaxKeywordTaxHTField>
    <_Flow_SignoffStatus xmlns="a7b50396-0b06-45c1-b28e-46f86d566a10" xsi:nil="true"/>
    <Reviewer xmlns="a7b50396-0b06-45c1-b28e-46f86d566a10" xsi:nil="true"/>
    <MariaJoseOrtiz xmlns="a7b50396-0b06-45c1-b28e-46f86d566a10" xsi:nil="true"/>
    <Notes xmlns="a7b50396-0b06-45c1-b28e-46f86d566a10" xsi:nil="true"/>
    <Sent xmlns="a7b50396-0b06-45c1-b28e-46f86d566a10" xsi:nil="true"/>
    <Pre_x002d_selection xmlns="a7b50396-0b06-45c1-b28e-46f86d566a10">true</Pre_x002d_selection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44AA927-98B0-4440-A82C-C94BE0DD54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b50396-0b06-45c1-b28e-46f86d566a10"/>
    <ds:schemaRef ds:uri="985ec44e-1bab-4c0b-9df0-6ba128686fc9"/>
    <ds:schemaRef ds:uri="c15478a5-0be8-4f5d-8383-b307d5ba8bf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DBA9692-39AF-4871-8314-0D220A29B546}">
  <ds:schemaRefs>
    <ds:schemaRef ds:uri="http://schemas.microsoft.com/office/2006/metadata/properties"/>
    <ds:schemaRef ds:uri="http://schemas.microsoft.com/office/infopath/2007/PartnerControls"/>
    <ds:schemaRef ds:uri="985ec44e-1bab-4c0b-9df0-6ba128686fc9"/>
    <ds:schemaRef ds:uri="a7b50396-0b06-45c1-b28e-46f86d566a10"/>
    <ds:schemaRef ds:uri="c15478a5-0be8-4f5d-8383-b307d5ba8bf6"/>
  </ds:schemaRefs>
</ds:datastoreItem>
</file>

<file path=customXml/itemProps3.xml><?xml version="1.0" encoding="utf-8"?>
<ds:datastoreItem xmlns:ds="http://schemas.openxmlformats.org/officeDocument/2006/customXml" ds:itemID="{2EEC0B7C-9A9C-46EE-8DD3-D80F5D5D164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9DDF315-5974-484C-A3DB-7718D6991891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2e6ba7ff-9897-4e65-9803-3be34fd9cf5a}" enabled="1" method="Privileged" siteId="{8c3c81bc-2b3c-44af-b3f7-6f620b3910ee}" removed="0"/>
  <clbl:label id="{7eb58d0f-f804-411f-a20e-09ebfae62b4c}" enabled="1" method="Privileged" siteId="{0f9e35db-544f-4f60-bdcc-5ea416e6dc70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46</Words>
  <Characters>1407</Characters>
  <Application>Microsoft Office Word</Application>
  <DocSecurity>0</DocSecurity>
  <Lines>11</Lines>
  <Paragraphs>3</Paragraphs>
  <ScaleCrop>false</ScaleCrop>
  <Company/>
  <LinksUpToDate>false</LinksUpToDate>
  <CharactersWithSpaces>1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mena Cancino</dc:creator>
  <cp:keywords/>
  <dc:description/>
  <cp:lastModifiedBy>Catherine Brueckner</cp:lastModifiedBy>
  <cp:revision>3</cp:revision>
  <cp:lastPrinted>2026-01-16T14:45:00Z</cp:lastPrinted>
  <dcterms:created xsi:type="dcterms:W3CDTF">2026-03-27T17:45:00Z</dcterms:created>
  <dcterms:modified xsi:type="dcterms:W3CDTF">2026-03-27T1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29416AA0540C42B015682282C961AD</vt:lpwstr>
  </property>
  <property fmtid="{D5CDD505-2E9C-101B-9397-08002B2CF9AE}" pid="3" name="Order">
    <vt:r8>100</vt:r8>
  </property>
  <property fmtid="{D5CDD505-2E9C-101B-9397-08002B2CF9AE}" pid="4" name="MediaServiceImageTags">
    <vt:lpwstr/>
  </property>
  <property fmtid="{D5CDD505-2E9C-101B-9397-08002B2CF9AE}" pid="5" name="TaxKeyword">
    <vt:lpwstr/>
  </property>
  <property fmtid="{D5CDD505-2E9C-101B-9397-08002B2CF9AE}" pid="6" name="docLang">
    <vt:lpwstr>en</vt:lpwstr>
  </property>
</Properties>
</file>